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D69" w:rsidRPr="00730D69" w:rsidRDefault="00DA5268" w:rsidP="00D60AD2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85376" behindDoc="0" locked="0" layoutInCell="1" allowOverlap="1">
                <wp:simplePos x="0" y="0"/>
                <wp:positionH relativeFrom="column">
                  <wp:posOffset>7192774</wp:posOffset>
                </wp:positionH>
                <wp:positionV relativeFrom="paragraph">
                  <wp:posOffset>241202</wp:posOffset>
                </wp:positionV>
                <wp:extent cx="23704" cy="5981"/>
                <wp:effectExtent l="38100" t="57150" r="71755" b="5143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3704" cy="598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0C48D8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7" o:spid="_x0000_s1026" type="#_x0000_t75" style="position:absolute;margin-left:565.9pt;margin-top:18.55pt;width:2.7pt;height:1.35pt;z-index:251685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">
                <v:imagedata r:id="rId9" o:title=""/>
              </v:shape>
            </w:pict>
          </mc:Fallback>
        </mc:AlternateContent>
      </w:r>
      <w:r>
        <w:rPr>
          <w:b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84352" behindDoc="0" locked="0" layoutInCell="1" allowOverlap="1">
                <wp:simplePos x="0" y="0"/>
                <wp:positionH relativeFrom="column">
                  <wp:posOffset>7187014</wp:posOffset>
                </wp:positionH>
                <wp:positionV relativeFrom="paragraph">
                  <wp:posOffset>833</wp:posOffset>
                </wp:positionV>
                <wp:extent cx="5981" cy="5981"/>
                <wp:effectExtent l="57150" t="57150" r="51435" b="5143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5981" cy="5981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6C0FB" id="Ink 36" o:spid="_x0000_s1026" type="#_x0000_t75" style="position:absolute;margin-left:565.45pt;margin-top:-.35pt;width:1.35pt;height:1.3pt;z-index:25168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">
                <v:imagedata r:id="rId11" o:title=""/>
              </v:shape>
            </w:pict>
          </mc:Fallback>
        </mc:AlternateContent>
      </w:r>
      <w:r w:rsidR="00395042" w:rsidRPr="00730D69">
        <w:rPr>
          <w:b/>
          <w:sz w:val="32"/>
          <w:szCs w:val="32"/>
        </w:rPr>
        <w:t xml:space="preserve">CS1027:   </w:t>
      </w:r>
      <w:r w:rsidR="00730D69" w:rsidRPr="00730D69">
        <w:rPr>
          <w:b/>
          <w:sz w:val="32"/>
          <w:szCs w:val="32"/>
        </w:rPr>
        <w:t>Foundations of Computer Science II</w:t>
      </w:r>
    </w:p>
    <w:p w:rsidR="00730D69" w:rsidRPr="00590F96" w:rsidRDefault="00DA5268" w:rsidP="00730D69">
      <w:pPr>
        <w:jc w:val="center"/>
        <w:rPr>
          <w:b/>
          <w:sz w:val="28"/>
          <w:szCs w:val="28"/>
        </w:rPr>
      </w:pPr>
      <w:r w:rsidRPr="00590F96">
        <w:rPr>
          <w:b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6400" behindDoc="0" locked="0" layoutInCell="1" allowOverlap="1">
                <wp:simplePos x="0" y="0"/>
                <wp:positionH relativeFrom="column">
                  <wp:posOffset>7175272</wp:posOffset>
                </wp:positionH>
                <wp:positionV relativeFrom="paragraph">
                  <wp:posOffset>71990</wp:posOffset>
                </wp:positionV>
                <wp:extent cx="76431" cy="357784"/>
                <wp:effectExtent l="38100" t="57150" r="19050" b="4254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76431" cy="357784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0C9BE" id="Ink 38" o:spid="_x0000_s1026" type="#_x0000_t75" style="position:absolute;margin-left:564.3pt;margin-top:4.95pt;width:7.4pt;height:29.55pt;z-index:251686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">
                <v:imagedata r:id="rId13" o:title=""/>
              </v:shape>
            </w:pict>
          </mc:Fallback>
        </mc:AlternateContent>
      </w:r>
      <w:r w:rsidR="00395042" w:rsidRPr="00590F96">
        <w:rPr>
          <w:b/>
          <w:sz w:val="28"/>
          <w:szCs w:val="28"/>
        </w:rPr>
        <w:t>Assignment 2</w:t>
      </w:r>
    </w:p>
    <w:p w:rsidR="00BD5680" w:rsidRPr="00590F96" w:rsidRDefault="00BD5680" w:rsidP="00730D69">
      <w:pPr>
        <w:jc w:val="center"/>
        <w:rPr>
          <w:b/>
          <w:sz w:val="28"/>
          <w:szCs w:val="28"/>
        </w:rPr>
      </w:pPr>
      <w:r w:rsidRPr="00590F96">
        <w:rPr>
          <w:b/>
          <w:bCs/>
          <w:sz w:val="28"/>
          <w:szCs w:val="28"/>
        </w:rPr>
        <w:t xml:space="preserve">Due: </w:t>
      </w:r>
      <w:r w:rsidR="00533599" w:rsidRPr="00590F96">
        <w:rPr>
          <w:b/>
          <w:bCs/>
          <w:sz w:val="28"/>
          <w:szCs w:val="28"/>
        </w:rPr>
        <w:t>February 2</w:t>
      </w:r>
      <w:r w:rsidR="00B11578">
        <w:rPr>
          <w:b/>
          <w:bCs/>
          <w:sz w:val="28"/>
          <w:szCs w:val="28"/>
        </w:rPr>
        <w:t>8</w:t>
      </w:r>
      <w:r w:rsidRPr="00590F96">
        <w:rPr>
          <w:b/>
          <w:bCs/>
          <w:sz w:val="28"/>
          <w:szCs w:val="28"/>
        </w:rPr>
        <w:t xml:space="preserve">, 11:55pm. </w:t>
      </w:r>
    </w:p>
    <w:p w:rsidR="00BD5680" w:rsidRPr="00087FD8" w:rsidRDefault="00BD5680" w:rsidP="00D60AD2">
      <w:pPr>
        <w:rPr>
          <w:sz w:val="24"/>
          <w:szCs w:val="24"/>
        </w:rPr>
      </w:pPr>
    </w:p>
    <w:p w:rsidR="00BD5680" w:rsidRPr="006E256D" w:rsidRDefault="00574DBF" w:rsidP="00D60AD2">
      <w:pPr>
        <w:rPr>
          <w:b/>
          <w:bCs/>
          <w:sz w:val="26"/>
          <w:szCs w:val="26"/>
        </w:rPr>
      </w:pPr>
      <w:r w:rsidRPr="006E256D">
        <w:rPr>
          <w:b/>
          <w:bCs/>
          <w:sz w:val="26"/>
          <w:szCs w:val="26"/>
        </w:rPr>
        <w:t>Purpose</w:t>
      </w:r>
    </w:p>
    <w:p w:rsidR="00BD5680" w:rsidRPr="00087FD8" w:rsidRDefault="00BD5680" w:rsidP="00C73933">
      <w:pPr>
        <w:spacing w:before="120"/>
        <w:rPr>
          <w:sz w:val="24"/>
          <w:szCs w:val="24"/>
        </w:rPr>
      </w:pPr>
      <w:r w:rsidRPr="00087FD8">
        <w:rPr>
          <w:sz w:val="24"/>
          <w:szCs w:val="24"/>
        </w:rPr>
        <w:t>To gain experience with</w:t>
      </w:r>
    </w:p>
    <w:p w:rsidR="00BD5680" w:rsidRDefault="00395042" w:rsidP="00D60AD2">
      <w:pPr>
        <w:widowControl w:val="0"/>
        <w:numPr>
          <w:ilvl w:val="0"/>
          <w:numId w:val="7"/>
        </w:numPr>
        <w:suppressAutoHyphens/>
        <w:rPr>
          <w:sz w:val="24"/>
          <w:szCs w:val="24"/>
        </w:rPr>
      </w:pPr>
      <w:r>
        <w:rPr>
          <w:sz w:val="24"/>
          <w:szCs w:val="24"/>
        </w:rPr>
        <w:t xml:space="preserve">The solution of problems through the use of stacks </w:t>
      </w:r>
    </w:p>
    <w:p w:rsidR="00395042" w:rsidRDefault="00DA5268" w:rsidP="00D60AD2">
      <w:pPr>
        <w:widowControl w:val="0"/>
        <w:numPr>
          <w:ilvl w:val="0"/>
          <w:numId w:val="7"/>
        </w:numPr>
        <w:suppressAutoHyphens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83328" behindDoc="0" locked="0" layoutInCell="1" allowOverlap="1">
                <wp:simplePos x="0" y="0"/>
                <wp:positionH relativeFrom="column">
                  <wp:posOffset>1829549</wp:posOffset>
                </wp:positionH>
                <wp:positionV relativeFrom="paragraph">
                  <wp:posOffset>91343</wp:posOffset>
                </wp:positionV>
                <wp:extent cx="5982" cy="222"/>
                <wp:effectExtent l="57150" t="38100" r="51435" b="571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5982" cy="222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417674" id="Ink 34" o:spid="_x0000_s1026" type="#_x0000_t75" style="position:absolute;margin-left:143.6pt;margin-top:6.75pt;width:1.35pt;height:.85pt;z-index:251683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">
                <v:imagedata r:id="rId15" o:title=""/>
              </v:shape>
            </w:pict>
          </mc:Fallback>
        </mc:AlternateContent>
      </w:r>
      <w:r w:rsidR="00395042">
        <w:rPr>
          <w:sz w:val="24"/>
          <w:szCs w:val="24"/>
        </w:rPr>
        <w:t>The design of algorithms in pseudocode and their implementation in Java.</w:t>
      </w:r>
    </w:p>
    <w:p w:rsidR="00574DBF" w:rsidRPr="00087FD8" w:rsidRDefault="00C64402" w:rsidP="00D60AD2">
      <w:pPr>
        <w:widowControl w:val="0"/>
        <w:numPr>
          <w:ilvl w:val="0"/>
          <w:numId w:val="7"/>
        </w:numPr>
        <w:suppressAutoHyphens/>
        <w:rPr>
          <w:sz w:val="24"/>
          <w:szCs w:val="24"/>
        </w:rPr>
      </w:pPr>
      <w:r>
        <w:rPr>
          <w:sz w:val="24"/>
          <w:szCs w:val="24"/>
        </w:rPr>
        <w:t>Handling</w:t>
      </w:r>
      <w:r w:rsidR="00574DBF">
        <w:rPr>
          <w:sz w:val="24"/>
          <w:szCs w:val="24"/>
        </w:rPr>
        <w:t xml:space="preserve"> exceptions</w:t>
      </w:r>
    </w:p>
    <w:p w:rsidR="00BD5680" w:rsidRPr="00087FD8" w:rsidRDefault="00BD5680" w:rsidP="00D60AD2">
      <w:pPr>
        <w:rPr>
          <w:sz w:val="24"/>
          <w:szCs w:val="24"/>
        </w:rPr>
      </w:pPr>
    </w:p>
    <w:p w:rsidR="00BD5680" w:rsidRPr="006E256D" w:rsidRDefault="0074226D" w:rsidP="00C64402">
      <w:pPr>
        <w:spacing w:after="120"/>
        <w:rPr>
          <w:b/>
          <w:bCs/>
          <w:sz w:val="26"/>
          <w:szCs w:val="26"/>
        </w:rPr>
      </w:pPr>
      <w:r w:rsidRPr="006E256D">
        <w:rPr>
          <w:b/>
          <w:bCs/>
          <w:sz w:val="26"/>
          <w:szCs w:val="26"/>
        </w:rPr>
        <w:t xml:space="preserve">1. </w:t>
      </w:r>
      <w:r w:rsidR="006E256D" w:rsidRPr="006E256D">
        <w:rPr>
          <w:b/>
          <w:bCs/>
          <w:sz w:val="26"/>
          <w:szCs w:val="26"/>
        </w:rPr>
        <w:t>Introduction</w:t>
      </w:r>
    </w:p>
    <w:p w:rsidR="00D859F1" w:rsidRDefault="002E64FF" w:rsidP="00EA4677">
      <w:pPr>
        <w:pStyle w:val="NormalWeb"/>
        <w:spacing w:before="0" w:beforeAutospacing="0" w:after="120" w:afterAutospacing="0"/>
        <w:jc w:val="both"/>
      </w:pPr>
      <w:r>
        <w:t>The</w:t>
      </w:r>
      <w:r w:rsidR="00B11578">
        <w:t xml:space="preserve"> Western Power Company (WPC) has an electrical grid that allows it to deliver electricity to its customers. </w:t>
      </w:r>
      <w:r w:rsidR="00287636">
        <w:t>The grid consists of a set of electrical switches</w:t>
      </w:r>
      <w:r w:rsidR="00D859F1">
        <w:t xml:space="preserve"> and cables</w:t>
      </w:r>
      <w:r w:rsidR="00287636">
        <w:t xml:space="preserve">. </w:t>
      </w:r>
      <w:r w:rsidR="00B11578">
        <w:t xml:space="preserve">A new customer </w:t>
      </w:r>
      <w:r w:rsidR="00287636">
        <w:t xml:space="preserve">C </w:t>
      </w:r>
      <w:r w:rsidR="00B11578">
        <w:t xml:space="preserve">wants to know whether WPC can provide electricity to its property. </w:t>
      </w:r>
      <w:r w:rsidR="00395042">
        <w:t xml:space="preserve">For this </w:t>
      </w:r>
      <w:r w:rsidR="007E5B49">
        <w:t>assignment,</w:t>
      </w:r>
      <w:r w:rsidR="00395042">
        <w:t xml:space="preserve"> you will design and implement a program in Java to </w:t>
      </w:r>
      <w:r w:rsidR="00287636">
        <w:t>determine whether the electrical grid of WPC can deliver power to the new customer C</w:t>
      </w:r>
      <w:r w:rsidR="00D859F1">
        <w:t xml:space="preserve">: </w:t>
      </w:r>
      <w:r w:rsidR="00653287">
        <w:t>T</w:t>
      </w:r>
      <w:r w:rsidR="00D859F1">
        <w:t xml:space="preserve">he program needs to determine whether the set of </w:t>
      </w:r>
      <w:r w:rsidR="00653287">
        <w:t xml:space="preserve">electrical </w:t>
      </w:r>
      <w:r w:rsidR="00D859F1">
        <w:t>switches of WPC’s grid can be used to form a path from WPC (where the electricity is generated) to C’s house.</w:t>
      </w:r>
      <w:r w:rsidR="00287636">
        <w:t xml:space="preserve">  </w:t>
      </w:r>
    </w:p>
    <w:p w:rsidR="00FD52DB" w:rsidRDefault="002E64FF" w:rsidP="00EA4677">
      <w:pPr>
        <w:pStyle w:val="NormalWeb"/>
        <w:spacing w:before="0" w:beforeAutospacing="0" w:after="120" w:afterAutospacing="0"/>
        <w:jc w:val="both"/>
      </w:pPr>
      <w:r>
        <w:t xml:space="preserve">You are given a map of the city, which is divided into </w:t>
      </w:r>
      <w:r w:rsidR="00E04890">
        <w:t>rectangular</w:t>
      </w:r>
      <w:r>
        <w:t xml:space="preserve"> cells to simplify the task of computing the </w:t>
      </w:r>
      <w:r w:rsidR="00E04890">
        <w:t xml:space="preserve">required </w:t>
      </w:r>
      <w:r>
        <w:t xml:space="preserve">path. </w:t>
      </w:r>
      <w:r w:rsidR="00FD52DB">
        <w:t>There are different types of map cells:</w:t>
      </w:r>
    </w:p>
    <w:p w:rsidR="00FD52DB" w:rsidRDefault="00FD52DB" w:rsidP="00F97664">
      <w:pPr>
        <w:pStyle w:val="NormalWeb"/>
        <w:numPr>
          <w:ilvl w:val="0"/>
          <w:numId w:val="23"/>
        </w:numPr>
        <w:spacing w:before="0" w:beforeAutospacing="0" w:after="0" w:afterAutospacing="0"/>
        <w:ind w:hanging="357"/>
        <w:jc w:val="both"/>
      </w:pPr>
      <w:r>
        <w:t>an</w:t>
      </w:r>
      <w:r w:rsidR="002E64FF">
        <w:t xml:space="preserve"> </w:t>
      </w:r>
      <w:r w:rsidR="00433BB4">
        <w:t xml:space="preserve">initial </w:t>
      </w:r>
      <w:r w:rsidR="002E64FF">
        <w:t>map cell</w:t>
      </w:r>
      <w:r w:rsidR="00433BB4">
        <w:t>,</w:t>
      </w:r>
      <w:r w:rsidR="002E64FF">
        <w:t xml:space="preserve"> where </w:t>
      </w:r>
      <w:r w:rsidR="006E4430">
        <w:t>WPC</w:t>
      </w:r>
      <w:r w:rsidR="002E64FF">
        <w:t xml:space="preserve"> </w:t>
      </w:r>
      <w:r w:rsidR="00433BB4">
        <w:t xml:space="preserve">is located, </w:t>
      </w:r>
    </w:p>
    <w:p w:rsidR="00775DAC" w:rsidRDefault="00FD52DB" w:rsidP="00F97664">
      <w:pPr>
        <w:pStyle w:val="NormalWeb"/>
        <w:numPr>
          <w:ilvl w:val="0"/>
          <w:numId w:val="23"/>
        </w:numPr>
        <w:spacing w:before="0" w:beforeAutospacing="0" w:after="0" w:afterAutospacing="0"/>
        <w:ind w:hanging="357"/>
        <w:jc w:val="both"/>
      </w:pPr>
      <w:r>
        <w:t>a</w:t>
      </w:r>
      <w:r w:rsidR="00987B52">
        <w:t xml:space="preserve"> map</w:t>
      </w:r>
      <w:r w:rsidR="002E64FF">
        <w:t xml:space="preserve"> </w:t>
      </w:r>
      <w:r w:rsidR="00433BB4">
        <w:t xml:space="preserve">cell where the </w:t>
      </w:r>
      <w:r w:rsidR="00472921">
        <w:t xml:space="preserve">house of </w:t>
      </w:r>
      <w:r w:rsidR="002E64FF">
        <w:t>customer</w:t>
      </w:r>
      <w:r w:rsidR="00472921">
        <w:t xml:space="preserve"> C</w:t>
      </w:r>
      <w:r w:rsidR="002E64FF">
        <w:t xml:space="preserve"> </w:t>
      </w:r>
      <w:r w:rsidR="00433BB4">
        <w:t>is</w:t>
      </w:r>
      <w:r w:rsidR="002E64FF">
        <w:t xml:space="preserve"> </w:t>
      </w:r>
      <w:r w:rsidR="00987B52">
        <w:t>situated</w:t>
      </w:r>
      <w:r>
        <w:t>,</w:t>
      </w:r>
    </w:p>
    <w:p w:rsidR="00FD52DB" w:rsidRDefault="00FD52DB" w:rsidP="00F97664">
      <w:pPr>
        <w:pStyle w:val="NormalWeb"/>
        <w:numPr>
          <w:ilvl w:val="0"/>
          <w:numId w:val="23"/>
        </w:numPr>
        <w:spacing w:before="0" w:beforeAutospacing="0" w:after="0" w:afterAutospacing="0"/>
        <w:ind w:hanging="357"/>
        <w:jc w:val="both"/>
      </w:pPr>
      <w:r>
        <w:t xml:space="preserve">map cells containing </w:t>
      </w:r>
      <w:r w:rsidR="00A652D5">
        <w:t xml:space="preserve">blocks of </w:t>
      </w:r>
      <w:r>
        <w:t>houses of other customers</w:t>
      </w:r>
      <w:r w:rsidR="00366AFD">
        <w:t>,</w:t>
      </w:r>
    </w:p>
    <w:p w:rsidR="00FD52DB" w:rsidRDefault="00FD52DB" w:rsidP="00F97664">
      <w:pPr>
        <w:pStyle w:val="NormalWeb"/>
        <w:numPr>
          <w:ilvl w:val="0"/>
          <w:numId w:val="23"/>
        </w:numPr>
        <w:spacing w:before="0" w:beforeAutospacing="0" w:after="0" w:afterAutospacing="0"/>
        <w:ind w:hanging="357"/>
        <w:jc w:val="both"/>
      </w:pPr>
      <w:r>
        <w:t>map cells containing electrical switches. There are 3 types of electrical switches:</w:t>
      </w:r>
    </w:p>
    <w:p w:rsidR="00775DAC" w:rsidRDefault="00FD52DB" w:rsidP="00F97664">
      <w:pPr>
        <w:pStyle w:val="NormalWeb"/>
        <w:numPr>
          <w:ilvl w:val="1"/>
          <w:numId w:val="23"/>
        </w:numPr>
        <w:spacing w:before="0" w:beforeAutospacing="0" w:after="0" w:afterAutospacing="0"/>
        <w:ind w:hanging="357"/>
        <w:jc w:val="both"/>
      </w:pPr>
      <w:r>
        <w:t>o</w:t>
      </w:r>
      <w:r w:rsidR="00775DAC">
        <w:t>mni switches</w:t>
      </w:r>
      <w:r w:rsidR="003E310E">
        <w:t>. A</w:t>
      </w:r>
      <w:r>
        <w:t xml:space="preserve">n omni switch located in </w:t>
      </w:r>
      <w:r w:rsidR="00C2385F">
        <w:t xml:space="preserve">a </w:t>
      </w:r>
      <w:r>
        <w:t xml:space="preserve">cell L can be used to </w:t>
      </w:r>
      <w:r w:rsidR="00366AFD">
        <w:t>inter</w:t>
      </w:r>
      <w:r>
        <w:t>connect all the neighboring map cells of L. A cell L has at most 4 neighboring cells that we will denote as the north</w:t>
      </w:r>
      <w:r w:rsidR="008056D3">
        <w:t>,</w:t>
      </w:r>
      <w:r>
        <w:t xml:space="preserve"> south, east</w:t>
      </w:r>
      <w:r w:rsidR="00366AFD">
        <w:t>,</w:t>
      </w:r>
      <w:r>
        <w:t xml:space="preserve"> and west neighbors.</w:t>
      </w:r>
      <w:r w:rsidR="003E310E">
        <w:t xml:space="preserve"> The omni switch can be used to interconnect all neighbors of L; </w:t>
      </w:r>
    </w:p>
    <w:p w:rsidR="00FD52DB" w:rsidRDefault="00FD52DB" w:rsidP="00F97664">
      <w:pPr>
        <w:pStyle w:val="NormalWeb"/>
        <w:numPr>
          <w:ilvl w:val="1"/>
          <w:numId w:val="23"/>
        </w:numPr>
        <w:spacing w:before="0" w:beforeAutospacing="0" w:after="0" w:afterAutospacing="0"/>
        <w:ind w:hanging="357"/>
        <w:jc w:val="both"/>
      </w:pPr>
      <w:r>
        <w:t>vertical switches</w:t>
      </w:r>
      <w:r w:rsidR="003E310E">
        <w:t>.</w:t>
      </w:r>
      <w:r>
        <w:t xml:space="preserve"> </w:t>
      </w:r>
      <w:r w:rsidR="003E310E">
        <w:t>A</w:t>
      </w:r>
      <w:r>
        <w:t xml:space="preserve"> vertical switch can be used to connect </w:t>
      </w:r>
      <w:r w:rsidR="003E310E">
        <w:t>the north and south neighbors of a map cell;</w:t>
      </w:r>
    </w:p>
    <w:p w:rsidR="003E310E" w:rsidRDefault="003E310E" w:rsidP="00F97664">
      <w:pPr>
        <w:pStyle w:val="NormalWeb"/>
        <w:numPr>
          <w:ilvl w:val="1"/>
          <w:numId w:val="23"/>
        </w:numPr>
        <w:spacing w:before="0" w:beforeAutospacing="0" w:after="120" w:afterAutospacing="0"/>
        <w:ind w:hanging="357"/>
        <w:jc w:val="both"/>
      </w:pPr>
      <w:r>
        <w:t>horizontal switches, A horizontal switch can be used to connect the east and west neig</w:t>
      </w:r>
      <w:r w:rsidR="002A10C8">
        <w:t>h</w:t>
      </w:r>
      <w:r>
        <w:t xml:space="preserve">bors of a map cell. </w:t>
      </w:r>
    </w:p>
    <w:p w:rsidR="00F8012D" w:rsidRDefault="00724453" w:rsidP="00F8012D">
      <w:pPr>
        <w:pStyle w:val="NormalWeb"/>
        <w:spacing w:before="120" w:beforeAutospacing="0" w:after="120" w:afterAutospacing="0"/>
        <w:jc w:val="both"/>
      </w:pPr>
      <w:r>
        <w:t>The following figure shows an example of a map divided into cells.</w:t>
      </w:r>
      <w:r w:rsidR="00B31A67">
        <w:t xml:space="preserve"> </w:t>
      </w:r>
      <w:r w:rsidR="00F8012D" w:rsidRPr="00BC175E">
        <w:t xml:space="preserve">Each map cell has up to </w:t>
      </w:r>
      <w:r w:rsidR="00F8012D">
        <w:t>4</w:t>
      </w:r>
      <w:r w:rsidR="00F8012D" w:rsidRPr="00BC175E">
        <w:t xml:space="preserve"> neighbor</w:t>
      </w:r>
      <w:r w:rsidR="00F8012D">
        <w:t xml:space="preserve">ing cells indexed from 0 to 3. </w:t>
      </w:r>
      <w:r w:rsidR="00F8012D" w:rsidRPr="00BC175E">
        <w:t xml:space="preserve">Given a cell, the </w:t>
      </w:r>
      <w:r w:rsidR="00F8012D">
        <w:t xml:space="preserve">north </w:t>
      </w:r>
      <w:r w:rsidR="00F8012D" w:rsidRPr="00BC175E">
        <w:t xml:space="preserve">neighboring cell has index 0 and the remaining neighboring cells are indexed in clockwise order. For example, in the figure the neighboring cells of cell </w:t>
      </w:r>
      <w:r w:rsidR="00F8012D">
        <w:t>6</w:t>
      </w:r>
      <w:r w:rsidR="00F8012D" w:rsidRPr="00BC175E">
        <w:t xml:space="preserve"> are indexed from 0 to </w:t>
      </w:r>
      <w:r w:rsidR="00F8012D">
        <w:t>3</w:t>
      </w:r>
      <w:r w:rsidR="00F8012D" w:rsidRPr="00BC175E">
        <w:t xml:space="preserve"> as </w:t>
      </w:r>
      <w:r w:rsidR="00F8012D">
        <w:t>follows: Neighbor with index 0 is cell 3, neighbor with index 1 is cell 5, neighbor with index 2 is cell 7, and neighbor with index 3 is cell 11</w:t>
      </w:r>
      <w:r w:rsidR="00F8012D" w:rsidRPr="00BC175E">
        <w:t xml:space="preserve">. Note that some cells have fewer than </w:t>
      </w:r>
      <w:r w:rsidR="00F8012D">
        <w:t>4</w:t>
      </w:r>
      <w:r w:rsidR="00F8012D" w:rsidRPr="00BC175E">
        <w:t xml:space="preserve"> neighbors and the indices of these neighbors might not be consecutive numbers</w:t>
      </w:r>
      <w:r w:rsidR="00F8012D">
        <w:t>; f</w:t>
      </w:r>
      <w:r w:rsidR="00F8012D" w:rsidRPr="00BC175E">
        <w:t xml:space="preserve">or example, cell </w:t>
      </w:r>
      <w:r w:rsidR="00F8012D">
        <w:t>9</w:t>
      </w:r>
      <w:r w:rsidR="00F8012D" w:rsidRPr="00BC175E">
        <w:t xml:space="preserve"> in the figure has </w:t>
      </w:r>
      <w:r w:rsidR="00F8012D">
        <w:t>3</w:t>
      </w:r>
      <w:r w:rsidR="00F8012D" w:rsidRPr="00BC175E">
        <w:t xml:space="preserve"> neighbors indexed 0, 1, and </w:t>
      </w:r>
      <w:r w:rsidR="00F8012D">
        <w:t>3</w:t>
      </w:r>
      <w:r w:rsidR="00F8012D" w:rsidRPr="00BC175E">
        <w:t>.</w:t>
      </w:r>
    </w:p>
    <w:p w:rsidR="00EA4677" w:rsidRDefault="00B31A67" w:rsidP="00EA4677">
      <w:pPr>
        <w:pStyle w:val="NormalWeb"/>
        <w:spacing w:before="0" w:beforeAutospacing="0" w:after="120" w:afterAutospacing="0"/>
        <w:jc w:val="both"/>
      </w:pPr>
      <w:r>
        <w:t>A path from the WPC cell (</w:t>
      </w:r>
      <w:r w:rsidR="00857F41">
        <w:t>c</w:t>
      </w:r>
      <w:r>
        <w:t xml:space="preserve">ell number 1 in the figure) to C’s house (cell number 10) is the following: 1, 2, 3, 4, 5, 6, 7, 9, 10. Note that </w:t>
      </w:r>
      <w:r w:rsidR="00857F41">
        <w:t>a path</w:t>
      </w:r>
      <w:r>
        <w:t xml:space="preserve"> cannot go from cell 3 to cell 6, because the horizontal switch in cell 3 only connects cells 2 and 4. Similarly from cell 5 </w:t>
      </w:r>
      <w:r w:rsidR="00857F41">
        <w:t>a path</w:t>
      </w:r>
      <w:r>
        <w:t xml:space="preserve"> cannot go to cell 8; also from cell 8 </w:t>
      </w:r>
      <w:r w:rsidR="00F02CE2">
        <w:t>it is not possible to</w:t>
      </w:r>
      <w:r>
        <w:t xml:space="preserve"> go to cell 10. </w:t>
      </w:r>
      <w:r w:rsidR="007B6AF0">
        <w:t xml:space="preserve">Since cell 11 does not contain a switch, such a cell cannot be part of </w:t>
      </w:r>
      <w:r w:rsidR="006E44F7">
        <w:t>a</w:t>
      </w:r>
      <w:r w:rsidR="007B6AF0">
        <w:t xml:space="preserve"> path from WPC to C.</w:t>
      </w:r>
    </w:p>
    <w:p w:rsidR="00EA4677" w:rsidRDefault="000F664C" w:rsidP="00EA4677">
      <w:pPr>
        <w:pStyle w:val="NormalWeb"/>
        <w:spacing w:before="240" w:beforeAutospacing="0" w:after="120" w:afterAutospacing="0"/>
        <w:jc w:val="center"/>
        <w:rPr>
          <w:b/>
        </w:rPr>
      </w:pPr>
      <w:r>
        <w:rPr>
          <w:noProof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315375C5" wp14:editId="69D9C6ED">
                <wp:simplePos x="0" y="0"/>
                <wp:positionH relativeFrom="leftMargin">
                  <wp:posOffset>3947726</wp:posOffset>
                </wp:positionH>
                <wp:positionV relativeFrom="paragraph">
                  <wp:posOffset>2319655</wp:posOffset>
                </wp:positionV>
                <wp:extent cx="481914" cy="210820"/>
                <wp:effectExtent l="0" t="0" r="0" b="0"/>
                <wp:wrapNone/>
                <wp:docPr id="47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1914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F664C" w:rsidRPr="0071158A" w:rsidRDefault="000F664C" w:rsidP="000F664C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1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5375C5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position:absolute;left:0;text-align:left;margin-left:310.85pt;margin-top:182.65pt;width:37.95pt;height:16.6pt;z-index:25170278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" filled="f" stroked="f">
                <v:textbox>
                  <w:txbxContent>
                    <w:p w:rsidR="000F664C" w:rsidRPr="0071158A" w:rsidRDefault="000F664C" w:rsidP="000F664C">
                      <w:pPr>
                        <w:rPr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1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700736" behindDoc="0" locked="0" layoutInCell="1" allowOverlap="1" wp14:anchorId="64FBF6D3" wp14:editId="3138D718">
                <wp:simplePos x="0" y="0"/>
                <wp:positionH relativeFrom="leftMargin">
                  <wp:posOffset>3953734</wp:posOffset>
                </wp:positionH>
                <wp:positionV relativeFrom="paragraph">
                  <wp:posOffset>1127125</wp:posOffset>
                </wp:positionV>
                <wp:extent cx="315097" cy="210820"/>
                <wp:effectExtent l="0" t="0" r="0" b="0"/>
                <wp:wrapNone/>
                <wp:docPr id="46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5097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6B4696" w:rsidRDefault="0071158A" w:rsidP="0071158A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27" type="#_x0000_t202" style="position:absolute;left:0;text-align:left;margin-left:311.3pt;margin-top:88.75pt;width:24.8pt;height:16.6pt;z-index:25170073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" filled="f" stroked="f">
                <v:textbox>
                  <w:txbxContent>
                    <w:p w:rsidR="0071158A" w:rsidRPr="006B4696" w:rsidRDefault="0071158A" w:rsidP="0071158A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1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>
                <wp:simplePos x="0" y="0"/>
                <wp:positionH relativeFrom="margin">
                  <wp:posOffset>4327078</wp:posOffset>
                </wp:positionH>
                <wp:positionV relativeFrom="paragraph">
                  <wp:posOffset>2325799</wp:posOffset>
                </wp:positionV>
                <wp:extent cx="401595" cy="210820"/>
                <wp:effectExtent l="0" t="0" r="0" b="0"/>
                <wp:wrapNone/>
                <wp:docPr id="24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5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71158A" w:rsidRDefault="0071158A" w:rsidP="006B4696">
                            <w:pPr>
                              <w:rPr>
                                <w:b/>
                                <w:color w:val="FFFF00"/>
                                <w:lang w:val="en-CA"/>
                              </w:rPr>
                            </w:pPr>
                            <w:r w:rsidRPr="0071158A">
                              <w:rPr>
                                <w:b/>
                                <w:color w:val="FFFF00"/>
                                <w:lang w:val="en-CA"/>
                              </w:rPr>
                              <w:t>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2" o:spid="_x0000_s1028" type="#_x0000_t202" style="position:absolute;left:0;text-align:left;margin-left:340.7pt;margin-top:183.15pt;width:31.6pt;height:16.6pt;z-index:251672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" filled="f" stroked="f">
                <v:textbox>
                  <w:txbxContent>
                    <w:p w:rsidR="00590F96" w:rsidRPr="0071158A" w:rsidRDefault="0071158A" w:rsidP="006B4696">
                      <w:pPr>
                        <w:rPr>
                          <w:b/>
                          <w:color w:val="FFFF00"/>
                          <w:lang w:val="en-CA"/>
                        </w:rPr>
                      </w:pPr>
                      <w:r w:rsidRPr="0071158A">
                        <w:rPr>
                          <w:b/>
                          <w:color w:val="FFFF00"/>
                          <w:lang w:val="en-CA"/>
                        </w:rPr>
                        <w:t>1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 wp14:anchorId="64FBF6D3" wp14:editId="3138D718">
                <wp:simplePos x="0" y="0"/>
                <wp:positionH relativeFrom="leftMargin">
                  <wp:posOffset>4556863</wp:posOffset>
                </wp:positionH>
                <wp:positionV relativeFrom="paragraph">
                  <wp:posOffset>2322160</wp:posOffset>
                </wp:positionV>
                <wp:extent cx="239395" cy="210820"/>
                <wp:effectExtent l="0" t="0" r="0" b="0"/>
                <wp:wrapNone/>
                <wp:docPr id="4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71158A" w:rsidRDefault="0071158A" w:rsidP="0071158A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29" type="#_x0000_t202" style="position:absolute;left:0;text-align:left;margin-left:358.8pt;margin-top:182.85pt;width:18.85pt;height:16.6pt;z-index:2516986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M0yuwIAAME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" filled="f" stroked="f">
                <v:textbox>
                  <w:txbxContent>
                    <w:p w:rsidR="0071158A" w:rsidRPr="0071158A" w:rsidRDefault="0071158A" w:rsidP="0071158A">
                      <w:pPr>
                        <w:rPr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9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64FBF6D3" wp14:editId="3138D718">
                <wp:simplePos x="0" y="0"/>
                <wp:positionH relativeFrom="leftMargin">
                  <wp:posOffset>5112917</wp:posOffset>
                </wp:positionH>
                <wp:positionV relativeFrom="paragraph">
                  <wp:posOffset>1717435</wp:posOffset>
                </wp:positionV>
                <wp:extent cx="239395" cy="210820"/>
                <wp:effectExtent l="0" t="0" r="0" b="0"/>
                <wp:wrapNone/>
                <wp:docPr id="4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6B4696" w:rsidRDefault="0071158A" w:rsidP="0071158A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8</w:t>
                            </w:r>
                            <w:r w:rsidRPr="0071158A">
                              <w:rPr>
                                <w:b/>
                                <w:noProof/>
                                <w:lang w:val="en-CA"/>
                              </w:rPr>
                              <w:drawing>
                                <wp:inline distT="0" distB="0" distL="0" distR="0">
                                  <wp:extent cx="56515" cy="49357"/>
                                  <wp:effectExtent l="0" t="0" r="635" b="8255"/>
                                  <wp:docPr id="44" name="Picture 4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515" cy="49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30" type="#_x0000_t202" style="position:absolute;left:0;text-align:left;margin-left:402.6pt;margin-top:135.25pt;width:18.85pt;height:16.6pt;z-index:25169664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rRSuwIAAME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" filled="f" stroked="f">
                <v:textbox>
                  <w:txbxContent>
                    <w:p w:rsidR="0071158A" w:rsidRPr="006B4696" w:rsidRDefault="0071158A" w:rsidP="0071158A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8</w:t>
                      </w:r>
                      <w:r w:rsidRPr="0071158A">
                        <w:rPr>
                          <w:b/>
                          <w:noProof/>
                          <w:lang w:val="en-CA"/>
                        </w:rPr>
                        <w:drawing>
                          <wp:inline distT="0" distB="0" distL="0" distR="0">
                            <wp:extent cx="56515" cy="49357"/>
                            <wp:effectExtent l="0" t="0" r="635" b="8255"/>
                            <wp:docPr id="44" name="Picture 4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515" cy="49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64FBF6D3" wp14:editId="3138D718">
                <wp:simplePos x="0" y="0"/>
                <wp:positionH relativeFrom="leftMargin">
                  <wp:posOffset>4550410</wp:posOffset>
                </wp:positionH>
                <wp:positionV relativeFrom="paragraph">
                  <wp:posOffset>1730032</wp:posOffset>
                </wp:positionV>
                <wp:extent cx="239395" cy="210820"/>
                <wp:effectExtent l="0" t="0" r="0" b="0"/>
                <wp:wrapNone/>
                <wp:docPr id="4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6B4696" w:rsidRDefault="0071158A" w:rsidP="0071158A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7</w:t>
                            </w:r>
                            <w:r w:rsidRPr="0071158A">
                              <w:rPr>
                                <w:b/>
                                <w:noProof/>
                                <w:lang w:val="en-CA"/>
                              </w:rPr>
                              <w:drawing>
                                <wp:inline distT="0" distB="0" distL="0" distR="0">
                                  <wp:extent cx="56515" cy="49357"/>
                                  <wp:effectExtent l="0" t="0" r="635" b="8255"/>
                                  <wp:docPr id="42" name="Picture 4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6515" cy="4935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31" type="#_x0000_t202" style="position:absolute;left:0;text-align:left;margin-left:358.3pt;margin-top:136.2pt;width:18.85pt;height:16.6pt;z-index:25169459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" filled="f" stroked="f">
                <v:textbox>
                  <w:txbxContent>
                    <w:p w:rsidR="0071158A" w:rsidRPr="006B4696" w:rsidRDefault="0071158A" w:rsidP="0071158A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7</w:t>
                      </w:r>
                      <w:r w:rsidRPr="0071158A">
                        <w:rPr>
                          <w:b/>
                          <w:noProof/>
                          <w:lang w:val="en-CA"/>
                        </w:rPr>
                        <w:drawing>
                          <wp:inline distT="0" distB="0" distL="0" distR="0">
                            <wp:extent cx="56515" cy="49357"/>
                            <wp:effectExtent l="0" t="0" r="635" b="8255"/>
                            <wp:docPr id="42" name="Picture 4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6515" cy="4935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64FBF6D3" wp14:editId="3138D718">
                <wp:simplePos x="0" y="0"/>
                <wp:positionH relativeFrom="leftMargin">
                  <wp:posOffset>4550804</wp:posOffset>
                </wp:positionH>
                <wp:positionV relativeFrom="paragraph">
                  <wp:posOffset>1124894</wp:posOffset>
                </wp:positionV>
                <wp:extent cx="239395" cy="210820"/>
                <wp:effectExtent l="0" t="0" r="0" b="0"/>
                <wp:wrapNone/>
                <wp:docPr id="4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6B4696" w:rsidRDefault="0071158A" w:rsidP="0071158A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32" type="#_x0000_t202" style="position:absolute;left:0;text-align:left;margin-left:358.35pt;margin-top:88.55pt;width:18.85pt;height:16.6pt;z-index:25169254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" filled="f" stroked="f">
                <v:textbox>
                  <w:txbxContent>
                    <w:p w:rsidR="0071158A" w:rsidRPr="006B4696" w:rsidRDefault="0071158A" w:rsidP="0071158A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6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64FBF6D3" wp14:editId="3138D718">
                <wp:simplePos x="0" y="0"/>
                <wp:positionH relativeFrom="leftMargin">
                  <wp:posOffset>5119541</wp:posOffset>
                </wp:positionH>
                <wp:positionV relativeFrom="paragraph">
                  <wp:posOffset>1118407</wp:posOffset>
                </wp:positionV>
                <wp:extent cx="239395" cy="210820"/>
                <wp:effectExtent l="0" t="0" r="0" b="0"/>
                <wp:wrapNone/>
                <wp:docPr id="39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6B4696" w:rsidRDefault="0071158A" w:rsidP="0071158A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33" type="#_x0000_t202" style="position:absolute;left:0;text-align:left;margin-left:403.1pt;margin-top:88.05pt;width:18.85pt;height:16.6pt;z-index:25169049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v7CvAIAAME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" filled="f" stroked="f">
                <v:textbox>
                  <w:txbxContent>
                    <w:p w:rsidR="0071158A" w:rsidRPr="006B4696" w:rsidRDefault="0071158A" w:rsidP="0071158A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64FBF6D3" wp14:editId="3138D718">
                <wp:simplePos x="0" y="0"/>
                <wp:positionH relativeFrom="leftMargin">
                  <wp:posOffset>5118735</wp:posOffset>
                </wp:positionH>
                <wp:positionV relativeFrom="paragraph">
                  <wp:posOffset>524682</wp:posOffset>
                </wp:positionV>
                <wp:extent cx="239395" cy="210820"/>
                <wp:effectExtent l="0" t="0" r="0" b="0"/>
                <wp:wrapNone/>
                <wp:docPr id="35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1158A" w:rsidRPr="006B4696" w:rsidRDefault="0071158A" w:rsidP="0071158A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FBF6D3" id="_x0000_s1034" type="#_x0000_t202" style="position:absolute;left:0;text-align:left;margin-left:403.05pt;margin-top:41.3pt;width:18.85pt;height:16.6pt;z-index:25168844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3PnuuwIAAME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" filled="f" stroked="f">
                <v:textbox>
                  <w:txbxContent>
                    <w:p w:rsidR="0071158A" w:rsidRPr="006B4696" w:rsidRDefault="0071158A" w:rsidP="0071158A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>
                <wp:simplePos x="0" y="0"/>
                <wp:positionH relativeFrom="column">
                  <wp:posOffset>3814445</wp:posOffset>
                </wp:positionH>
                <wp:positionV relativeFrom="paragraph">
                  <wp:posOffset>522811</wp:posOffset>
                </wp:positionV>
                <wp:extent cx="239395" cy="210820"/>
                <wp:effectExtent l="3175" t="0" r="0" b="1905"/>
                <wp:wrapNone/>
                <wp:docPr id="28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71158A" w:rsidP="006B4696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6" o:spid="_x0000_s1035" type="#_x0000_t202" style="position:absolute;left:0;text-align:left;margin-left:300.35pt;margin-top:41.15pt;width:18.85pt;height:16.6pt;z-index:251676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" filled="f" stroked="f">
                <v:textbox>
                  <w:txbxContent>
                    <w:p w:rsidR="00590F96" w:rsidRPr="006B4696" w:rsidRDefault="0071158A" w:rsidP="006B4696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>
                <wp:simplePos x="0" y="0"/>
                <wp:positionH relativeFrom="column">
                  <wp:posOffset>3279226</wp:posOffset>
                </wp:positionH>
                <wp:positionV relativeFrom="paragraph">
                  <wp:posOffset>531289</wp:posOffset>
                </wp:positionV>
                <wp:extent cx="239395" cy="210820"/>
                <wp:effectExtent l="1270" t="0" r="0" b="2540"/>
                <wp:wrapNone/>
                <wp:docPr id="27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71158A" w:rsidP="006B4696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5" o:spid="_x0000_s1036" type="#_x0000_t202" style="position:absolute;left:0;text-align:left;margin-left:258.2pt;margin-top:41.85pt;width:18.85pt;height:16.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" filled="f" stroked="f">
                <v:textbox>
                  <w:txbxContent>
                    <w:p w:rsidR="00590F96" w:rsidRPr="006B4696" w:rsidRDefault="0071158A" w:rsidP="006B4696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71158A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1040" behindDoc="0" locked="0" layoutInCell="1" allowOverlap="1">
                <wp:simplePos x="0" y="0"/>
                <wp:positionH relativeFrom="leftMargin">
                  <wp:posOffset>3915873</wp:posOffset>
                </wp:positionH>
                <wp:positionV relativeFrom="paragraph">
                  <wp:posOffset>-5337</wp:posOffset>
                </wp:positionV>
                <wp:extent cx="239395" cy="210820"/>
                <wp:effectExtent l="0" t="0" r="0" b="0"/>
                <wp:wrapNone/>
                <wp:docPr id="23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71158A" w:rsidP="006B4696">
                            <w:pPr>
                              <w:rPr>
                                <w:b/>
                                <w:lang w:val="en-CA"/>
                              </w:rPr>
                            </w:pPr>
                            <w:r>
                              <w:rPr>
                                <w:b/>
                                <w:lang w:val="en-CA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7" type="#_x0000_t202" style="position:absolute;left:0;text-align:left;margin-left:308.35pt;margin-top:-.4pt;width:18.85pt;height:16.6pt;z-index:25167104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7/+uwIAAMI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" filled="f" stroked="f">
                <v:textbox>
                  <w:txbxContent>
                    <w:p w:rsidR="00590F96" w:rsidRPr="006B4696" w:rsidRDefault="0071158A" w:rsidP="006B4696">
                      <w:pPr>
                        <w:rPr>
                          <w:b/>
                          <w:lang w:val="en-CA"/>
                        </w:rPr>
                      </w:pPr>
                      <w:r>
                        <w:rPr>
                          <w:b/>
                          <w:lang w:val="en-CA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670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B1B59D8">
                <wp:simplePos x="0" y="0"/>
                <wp:positionH relativeFrom="column">
                  <wp:posOffset>1306418</wp:posOffset>
                </wp:positionH>
                <wp:positionV relativeFrom="paragraph">
                  <wp:posOffset>342591</wp:posOffset>
                </wp:positionV>
                <wp:extent cx="1723768" cy="45719"/>
                <wp:effectExtent l="19050" t="57150" r="0" b="107315"/>
                <wp:wrapNone/>
                <wp:docPr id="10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23768" cy="45719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6224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5C5F4A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" o:spid="_x0000_s1026" type="#_x0000_t32" style="position:absolute;margin-left:102.85pt;margin-top:27pt;width:135.75pt;height:3.6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" strokecolor="red" strokeweight="3pt">
                <v:stroke endarrow="block"/>
                <v:shadow color="#622423" opacity=".5" offset="1pt"/>
              </v:shape>
            </w:pict>
          </mc:Fallback>
        </mc:AlternateContent>
      </w:r>
      <w:r w:rsidR="00E4670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8D2BDA7">
                <wp:simplePos x="0" y="0"/>
                <wp:positionH relativeFrom="column">
                  <wp:posOffset>4259683</wp:posOffset>
                </wp:positionH>
                <wp:positionV relativeFrom="paragraph">
                  <wp:posOffset>2012589</wp:posOffset>
                </wp:positionV>
                <wp:extent cx="851792" cy="45719"/>
                <wp:effectExtent l="38100" t="57150" r="5715" b="107315"/>
                <wp:wrapNone/>
                <wp:docPr id="20" name="AutoShap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851792" cy="45719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05BEC22" id="AutoShape 27" o:spid="_x0000_s1026" type="#_x0000_t32" style="position:absolute;margin-left:335.4pt;margin-top:158.45pt;width:67.05pt;height:3.6pt;flip:x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" strokecolor="red" strokeweight="3pt">
                <v:stroke endarrow="block"/>
              </v:shape>
            </w:pict>
          </mc:Fallback>
        </mc:AlternateContent>
      </w:r>
      <w:r w:rsidR="00E4670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7A7C7EC">
                <wp:simplePos x="0" y="0"/>
                <wp:positionH relativeFrom="margin">
                  <wp:posOffset>5112298</wp:posOffset>
                </wp:positionH>
                <wp:positionV relativeFrom="paragraph">
                  <wp:posOffset>1899542</wp:posOffset>
                </wp:positionV>
                <wp:extent cx="1476633" cy="253314"/>
                <wp:effectExtent l="0" t="0" r="9525" b="0"/>
                <wp:wrapNone/>
                <wp:docPr id="21" name="Text Box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76633" cy="2533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E46709" w:rsidRDefault="00E46709" w:rsidP="005C7A84">
                            <w:pPr>
                              <w:rPr>
                                <w:lang w:val="en-CA"/>
                              </w:rPr>
                            </w:pPr>
                            <w:proofErr w:type="gramStart"/>
                            <w:r>
                              <w:rPr>
                                <w:lang w:val="en-CA"/>
                              </w:rPr>
                              <w:t>Horizontal  switch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A7C7EC" id="Text Box 28" o:spid="_x0000_s1038" type="#_x0000_t202" style="position:absolute;left:0;text-align:left;margin-left:402.55pt;margin-top:149.55pt;width:116.25pt;height:19.95pt;z-index:251668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" stroked="f">
                <v:textbox>
                  <w:txbxContent>
                    <w:p w:rsidR="00590F96" w:rsidRPr="00E46709" w:rsidRDefault="00E46709" w:rsidP="005C7A84">
                      <w:pPr>
                        <w:rPr>
                          <w:lang w:val="en-CA"/>
                        </w:rPr>
                      </w:pPr>
                      <w:proofErr w:type="gramStart"/>
                      <w:r>
                        <w:rPr>
                          <w:lang w:val="en-CA"/>
                        </w:rPr>
                        <w:t>Horizontal  switch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E4670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1D271A10">
                <wp:simplePos x="0" y="0"/>
                <wp:positionH relativeFrom="margin">
                  <wp:align>left</wp:align>
                </wp:positionH>
                <wp:positionV relativeFrom="paragraph">
                  <wp:posOffset>1901825</wp:posOffset>
                </wp:positionV>
                <wp:extent cx="1042035" cy="224155"/>
                <wp:effectExtent l="0" t="0" r="5715" b="4445"/>
                <wp:wrapNone/>
                <wp:docPr id="1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203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E46709" w:rsidRDefault="00E46709" w:rsidP="00921D6F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Block of hous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271A10" id="Text Box 24" o:spid="_x0000_s1039" type="#_x0000_t202" style="position:absolute;left:0;text-align:left;margin-left:0;margin-top:149.75pt;width:82.05pt;height:17.65pt;z-index:25166592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" stroked="f">
                <v:textbox>
                  <w:txbxContent>
                    <w:p w:rsidR="00590F96" w:rsidRPr="00E46709" w:rsidRDefault="00E46709" w:rsidP="00921D6F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Block of hous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4670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49153A60">
                <wp:simplePos x="0" y="0"/>
                <wp:positionH relativeFrom="column">
                  <wp:posOffset>1006303</wp:posOffset>
                </wp:positionH>
                <wp:positionV relativeFrom="paragraph">
                  <wp:posOffset>2044271</wp:posOffset>
                </wp:positionV>
                <wp:extent cx="1035050" cy="0"/>
                <wp:effectExtent l="24765" t="91440" r="35560" b="89535"/>
                <wp:wrapNone/>
                <wp:docPr id="15" name="AutoShap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505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6224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2CAB38" id="AutoShape 25" o:spid="_x0000_s1026" type="#_x0000_t32" style="position:absolute;margin-left:79.25pt;margin-top:160.95pt;width:81.5pt;height:0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" strokecolor="red" strokeweight="3pt">
                <v:stroke endarrow="block"/>
                <v:shadow color="#622423" opacity=".5" offset="1pt"/>
              </v:shape>
            </w:pict>
          </mc:Fallback>
        </mc:AlternateContent>
      </w:r>
      <w:r w:rsidR="00E46709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AD3DACB">
                <wp:simplePos x="0" y="0"/>
                <wp:positionH relativeFrom="column">
                  <wp:posOffset>1189028</wp:posOffset>
                </wp:positionH>
                <wp:positionV relativeFrom="paragraph">
                  <wp:posOffset>1411450</wp:posOffset>
                </wp:positionV>
                <wp:extent cx="1291281" cy="45719"/>
                <wp:effectExtent l="19050" t="57150" r="0" b="107315"/>
                <wp:wrapNone/>
                <wp:docPr id="18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91281" cy="45719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6224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1BABCD" id="AutoShape 10" o:spid="_x0000_s1026" type="#_x0000_t32" style="position:absolute;margin-left:93.6pt;margin-top:111.15pt;width:101.7pt;height:3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" strokecolor="red" strokeweight="3pt">
                <v:stroke endarrow="block"/>
                <v:shadow color="#622423" opacity=".5" offset="1pt"/>
              </v:shape>
            </w:pict>
          </mc:Fallback>
        </mc:AlternateContent>
      </w:r>
      <w:r w:rsidR="003344FF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1625947">
                <wp:simplePos x="0" y="0"/>
                <wp:positionH relativeFrom="column">
                  <wp:posOffset>4451212</wp:posOffset>
                </wp:positionH>
                <wp:positionV relativeFrom="paragraph">
                  <wp:posOffset>657688</wp:posOffset>
                </wp:positionV>
                <wp:extent cx="540076" cy="191530"/>
                <wp:effectExtent l="38100" t="19050" r="12700" b="56515"/>
                <wp:wrapNone/>
                <wp:docPr id="11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540076" cy="19153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622423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4FCAD4" id="AutoShape 12" o:spid="_x0000_s1026" type="#_x0000_t32" style="position:absolute;margin-left:350.5pt;margin-top:51.8pt;width:42.55pt;height:15.1pt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" strokecolor="red" strokeweight="3pt">
                <v:stroke endarrow="block"/>
                <v:shadow color="#622423" opacity=".5" offset="1pt"/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>
                <wp:simplePos x="0" y="0"/>
                <wp:positionH relativeFrom="column">
                  <wp:posOffset>2765425</wp:posOffset>
                </wp:positionH>
                <wp:positionV relativeFrom="paragraph">
                  <wp:posOffset>2024380</wp:posOffset>
                </wp:positionV>
                <wp:extent cx="239395" cy="210820"/>
                <wp:effectExtent l="0" t="1270" r="0" b="0"/>
                <wp:wrapNone/>
                <wp:docPr id="33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5B4778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1" o:spid="_x0000_s1040" type="#_x0000_t202" style="position:absolute;left:0;text-align:left;margin-left:217.75pt;margin-top:159.4pt;width:18.85pt;height:16.6pt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" filled="f" stroked="f">
                <v:textbox>
                  <w:txbxContent>
                    <w:p w:rsidR="00590F96" w:rsidRPr="006B4696" w:rsidRDefault="00590F96" w:rsidP="005B4778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80256" behindDoc="0" locked="0" layoutInCell="1" allowOverlap="1">
                <wp:simplePos x="0" y="0"/>
                <wp:positionH relativeFrom="column">
                  <wp:posOffset>2517140</wp:posOffset>
                </wp:positionH>
                <wp:positionV relativeFrom="paragraph">
                  <wp:posOffset>2292350</wp:posOffset>
                </wp:positionV>
                <wp:extent cx="239395" cy="210820"/>
                <wp:effectExtent l="0" t="2540" r="0" b="0"/>
                <wp:wrapNone/>
                <wp:docPr id="32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5B4778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0" o:spid="_x0000_s1041" type="#_x0000_t202" style="position:absolute;left:0;text-align:left;margin-left:198.2pt;margin-top:180.5pt;width:18.85pt;height:16.6pt;z-index:251680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" filled="f" stroked="f">
                <v:textbox>
                  <w:txbxContent>
                    <w:p w:rsidR="00590F96" w:rsidRPr="006B4696" w:rsidRDefault="00590F96" w:rsidP="005B4778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>
                <wp:simplePos x="0" y="0"/>
                <wp:positionH relativeFrom="column">
                  <wp:posOffset>3256915</wp:posOffset>
                </wp:positionH>
                <wp:positionV relativeFrom="paragraph">
                  <wp:posOffset>2299335</wp:posOffset>
                </wp:positionV>
                <wp:extent cx="239395" cy="210820"/>
                <wp:effectExtent l="0" t="0" r="3175" b="0"/>
                <wp:wrapNone/>
                <wp:docPr id="31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5B4778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9" o:spid="_x0000_s1042" type="#_x0000_t202" style="position:absolute;left:0;text-align:left;margin-left:256.45pt;margin-top:181.05pt;width:18.85pt;height:16.6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vvxvA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" filled="f" stroked="f">
                <v:textbox>
                  <w:txbxContent>
                    <w:p w:rsidR="00590F96" w:rsidRPr="006B4696" w:rsidRDefault="00590F96" w:rsidP="005B4778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>
                <wp:simplePos x="0" y="0"/>
                <wp:positionH relativeFrom="column">
                  <wp:posOffset>2976245</wp:posOffset>
                </wp:positionH>
                <wp:positionV relativeFrom="paragraph">
                  <wp:posOffset>2023110</wp:posOffset>
                </wp:positionV>
                <wp:extent cx="239395" cy="210820"/>
                <wp:effectExtent l="635" t="0" r="0" b="0"/>
                <wp:wrapNone/>
                <wp:docPr id="30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5B4778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8" o:spid="_x0000_s1043" type="#_x0000_t202" style="position:absolute;left:0;text-align:left;margin-left:234.35pt;margin-top:159.3pt;width:18.85pt;height:16.6pt;z-index:251678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" filled="f" stroked="f">
                <v:textbox>
                  <w:txbxContent>
                    <w:p w:rsidR="00590F96" w:rsidRPr="006B4696" w:rsidRDefault="00590F96" w:rsidP="005B4778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7184" behindDoc="0" locked="0" layoutInCell="1" allowOverlap="1">
                <wp:simplePos x="0" y="0"/>
                <wp:positionH relativeFrom="column">
                  <wp:posOffset>2876550</wp:posOffset>
                </wp:positionH>
                <wp:positionV relativeFrom="paragraph">
                  <wp:posOffset>2660015</wp:posOffset>
                </wp:positionV>
                <wp:extent cx="239395" cy="210820"/>
                <wp:effectExtent l="0" t="0" r="2540" b="0"/>
                <wp:wrapNone/>
                <wp:docPr id="2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5B4778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7" o:spid="_x0000_s1044" type="#_x0000_t202" style="position:absolute;left:0;text-align:left;margin-left:226.5pt;margin-top:209.45pt;width:18.85pt;height:16.6pt;z-index:251677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22gvA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" filled="f" stroked="f">
                <v:textbox>
                  <w:txbxContent>
                    <w:p w:rsidR="00590F96" w:rsidRPr="006B4696" w:rsidRDefault="00590F96" w:rsidP="005B4778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>
                <wp:simplePos x="0" y="0"/>
                <wp:positionH relativeFrom="column">
                  <wp:posOffset>2540635</wp:posOffset>
                </wp:positionH>
                <wp:positionV relativeFrom="paragraph">
                  <wp:posOffset>1211580</wp:posOffset>
                </wp:positionV>
                <wp:extent cx="239395" cy="210820"/>
                <wp:effectExtent l="3175" t="0" r="0" b="635"/>
                <wp:wrapNone/>
                <wp:docPr id="26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6B4696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3" o:spid="_x0000_s1045" type="#_x0000_t202" style="position:absolute;left:0;text-align:left;margin-left:200.05pt;margin-top:95.4pt;width:18.85pt;height:16.6pt;z-index:251673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" filled="f" stroked="f">
                <v:textbox>
                  <w:txbxContent>
                    <w:p w:rsidR="00590F96" w:rsidRPr="006B4696" w:rsidRDefault="00590F96" w:rsidP="006B4696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2896235</wp:posOffset>
                </wp:positionH>
                <wp:positionV relativeFrom="paragraph">
                  <wp:posOffset>1038225</wp:posOffset>
                </wp:positionV>
                <wp:extent cx="239395" cy="210820"/>
                <wp:effectExtent l="0" t="0" r="1905" b="2540"/>
                <wp:wrapNone/>
                <wp:docPr id="25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 w:rsidP="006B4696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4" o:spid="_x0000_s1046" type="#_x0000_t202" style="position:absolute;left:0;text-align:left;margin-left:228.05pt;margin-top:81.75pt;width:18.85pt;height:16.6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" filled="f" stroked="f">
                <v:textbox>
                  <w:txbxContent>
                    <w:p w:rsidR="00590F96" w:rsidRPr="006B4696" w:rsidRDefault="00590F96" w:rsidP="006B4696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>
                <wp:simplePos x="0" y="0"/>
                <wp:positionH relativeFrom="column">
                  <wp:posOffset>2628265</wp:posOffset>
                </wp:positionH>
                <wp:positionV relativeFrom="paragraph">
                  <wp:posOffset>762000</wp:posOffset>
                </wp:positionV>
                <wp:extent cx="239395" cy="210820"/>
                <wp:effectExtent l="0" t="0" r="3175" b="2540"/>
                <wp:wrapNone/>
                <wp:docPr id="22" name="Text Box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6B4696" w:rsidRDefault="00590F96">
                            <w:pPr>
                              <w:rPr>
                                <w:b/>
                                <w:lang w:val="en-C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0" o:spid="_x0000_s1047" type="#_x0000_t202" style="position:absolute;left:0;text-align:left;margin-left:206.95pt;margin-top:60pt;width:18.85pt;height:16.6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" filled="f" stroked="f">
                <v:textbox>
                  <w:txbxContent>
                    <w:p w:rsidR="00590F96" w:rsidRPr="006B4696" w:rsidRDefault="00590F96">
                      <w:pPr>
                        <w:rPr>
                          <w:b/>
                          <w:lang w:val="en-C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17A7C7EC">
                <wp:simplePos x="0" y="0"/>
                <wp:positionH relativeFrom="column">
                  <wp:posOffset>308610</wp:posOffset>
                </wp:positionH>
                <wp:positionV relativeFrom="paragraph">
                  <wp:posOffset>1283970</wp:posOffset>
                </wp:positionV>
                <wp:extent cx="1042035" cy="224155"/>
                <wp:effectExtent l="0" t="3810" r="0" b="635"/>
                <wp:wrapNone/>
                <wp:docPr id="19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2035" cy="224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E46709" w:rsidRDefault="00E46709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Vertical swi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A7C7EC" id="Text Box 3" o:spid="_x0000_s1048" type="#_x0000_t202" style="position:absolute;left:0;text-align:left;margin-left:24.3pt;margin-top:101.1pt;width:82.05pt;height:17.6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" stroked="f">
                <v:textbox>
                  <w:txbxContent>
                    <w:p w:rsidR="00590F96" w:rsidRPr="00E46709" w:rsidRDefault="00E46709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Vertical switch</w:t>
                      </w: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31E58A2">
                <wp:simplePos x="0" y="0"/>
                <wp:positionH relativeFrom="column">
                  <wp:posOffset>5038090</wp:posOffset>
                </wp:positionH>
                <wp:positionV relativeFrom="paragraph">
                  <wp:posOffset>2409190</wp:posOffset>
                </wp:positionV>
                <wp:extent cx="793115" cy="458470"/>
                <wp:effectExtent l="0" t="0" r="1905" b="3175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3115" cy="458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Default="00590F96">
                            <w:r>
                              <w:t>Customer cell</w:t>
                            </w:r>
                            <w:r w:rsidR="007B6AF0">
                              <w:t xml:space="preserve"> 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1E58A2" id="Text Box 8" o:spid="_x0000_s1049" type="#_x0000_t202" style="position:absolute;left:0;text-align:left;margin-left:396.7pt;margin-top:189.7pt;width:62.45pt;height:36.1pt;z-index: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" stroked="f">
                <v:textbox>
                  <w:txbxContent>
                    <w:p w:rsidR="00590F96" w:rsidRDefault="00590F96">
                      <w:r>
                        <w:t>Customer cell</w:t>
                      </w:r>
                      <w:r w:rsidR="007B6AF0">
                        <w:t xml:space="preserve"> C</w:t>
                      </w: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58D2BDA7">
                <wp:simplePos x="0" y="0"/>
                <wp:positionH relativeFrom="column">
                  <wp:posOffset>4389755</wp:posOffset>
                </wp:positionH>
                <wp:positionV relativeFrom="paragraph">
                  <wp:posOffset>2538095</wp:posOffset>
                </wp:positionV>
                <wp:extent cx="648335" cy="635"/>
                <wp:effectExtent l="33020" t="86360" r="23495" b="93980"/>
                <wp:wrapNone/>
                <wp:docPr id="13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48335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F0A307" id="AutoShape 14" o:spid="_x0000_s1026" type="#_x0000_t32" style="position:absolute;margin-left:345.65pt;margin-top:199.85pt;width:51.05pt;height:.05pt;flip:x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" strokecolor="red" strokeweight="3pt">
                <v:stroke endarrow="block"/>
              </v:shape>
            </w:pict>
          </mc:Fallback>
        </mc:AlternateContent>
      </w:r>
      <w:r w:rsidR="00DA5268">
        <w:rPr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19DF60AF">
                <wp:simplePos x="0" y="0"/>
                <wp:positionH relativeFrom="column">
                  <wp:posOffset>4940935</wp:posOffset>
                </wp:positionH>
                <wp:positionV relativeFrom="paragraph">
                  <wp:posOffset>532130</wp:posOffset>
                </wp:positionV>
                <wp:extent cx="1005840" cy="236220"/>
                <wp:effectExtent l="3175" t="4445" r="635" b="0"/>
                <wp:wrapNone/>
                <wp:docPr id="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5840" cy="236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Pr="00E46709" w:rsidRDefault="00E46709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Omni swi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DF60AF" id="Text Box 7" o:spid="_x0000_s1050" type="#_x0000_t202" style="position:absolute;left:0;text-align:left;margin-left:389.05pt;margin-top:41.9pt;width:79.2pt;height:18.6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" stroked="f">
                <v:textbox>
                  <w:txbxContent>
                    <w:p w:rsidR="00590F96" w:rsidRPr="00E46709" w:rsidRDefault="00E46709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Omni switch</w:t>
                      </w:r>
                    </w:p>
                  </w:txbxContent>
                </v:textbox>
              </v:shape>
            </w:pict>
          </mc:Fallback>
        </mc:AlternateContent>
      </w:r>
      <w:r w:rsidR="00DA5268">
        <w:rPr>
          <w:noProof/>
          <w:lang w:eastAsia="zh-TW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017DC291">
                <wp:simplePos x="0" y="0"/>
                <wp:positionH relativeFrom="column">
                  <wp:posOffset>307975</wp:posOffset>
                </wp:positionH>
                <wp:positionV relativeFrom="paragraph">
                  <wp:posOffset>241300</wp:posOffset>
                </wp:positionV>
                <wp:extent cx="1075690" cy="237490"/>
                <wp:effectExtent l="2540" t="2540" r="0" b="0"/>
                <wp:wrapNone/>
                <wp:docPr id="8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5690" cy="2374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90F96" w:rsidRDefault="003344FF">
                            <w:r>
                              <w:t>WPC</w:t>
                            </w:r>
                            <w:r w:rsidR="00590F96">
                              <w:t xml:space="preserve"> c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17DC291" id="Text Box 4" o:spid="_x0000_s1051" type="#_x0000_t202" style="position:absolute;left:0;text-align:left;margin-left:24.25pt;margin-top:19pt;width:84.7pt;height:18.7pt;z-index:25164953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" stroked="f">
                <v:textbox style="mso-fit-shape-to-text:t">
                  <w:txbxContent>
                    <w:p w:rsidR="00590F96" w:rsidRDefault="003344FF">
                      <w:r>
                        <w:t>WPC</w:t>
                      </w:r>
                      <w:r w:rsidR="00590F96">
                        <w:t xml:space="preserve"> cell</w:t>
                      </w:r>
                    </w:p>
                  </w:txbxContent>
                </v:textbox>
              </v:shape>
            </w:pict>
          </mc:Fallback>
        </mc:AlternateContent>
      </w:r>
      <w:r w:rsidR="00A46686">
        <w:rPr>
          <w:b/>
          <w:noProof/>
        </w:rPr>
        <w:drawing>
          <wp:inline distT="0" distB="0" distL="0" distR="0">
            <wp:extent cx="2809609" cy="2944001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p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9609" cy="294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F30" w:rsidRDefault="00914F30" w:rsidP="00C73933">
      <w:pPr>
        <w:pStyle w:val="NormalWeb"/>
        <w:spacing w:before="240" w:beforeAutospacing="0" w:after="120" w:afterAutospacing="0"/>
        <w:rPr>
          <w:b/>
        </w:rPr>
      </w:pPr>
    </w:p>
    <w:p w:rsidR="009C3D7C" w:rsidRPr="00F97664" w:rsidRDefault="009C3D7C" w:rsidP="009C3D7C">
      <w:pPr>
        <w:pStyle w:val="NormalWeb"/>
        <w:numPr>
          <w:ilvl w:val="1"/>
          <w:numId w:val="24"/>
        </w:numPr>
        <w:spacing w:before="240" w:beforeAutospacing="0" w:after="120" w:afterAutospacing="0"/>
        <w:jc w:val="both"/>
        <w:rPr>
          <w:b/>
        </w:rPr>
      </w:pPr>
      <w:r w:rsidRPr="00F97664">
        <w:rPr>
          <w:b/>
        </w:rPr>
        <w:t>Valid Paths</w:t>
      </w:r>
    </w:p>
    <w:p w:rsidR="009C3D7C" w:rsidRDefault="009C3D7C" w:rsidP="009C3D7C">
      <w:pPr>
        <w:pStyle w:val="NormalWeb"/>
        <w:spacing w:before="240" w:beforeAutospacing="0" w:after="120" w:afterAutospacing="0"/>
        <w:jc w:val="both"/>
      </w:pPr>
      <w:r>
        <w:t>When looking for a path</w:t>
      </w:r>
      <w:r w:rsidR="00C47F78">
        <w:t xml:space="preserve"> the program must </w:t>
      </w:r>
      <w:r w:rsidR="00F962B9">
        <w:t>satisfy</w:t>
      </w:r>
      <w:r w:rsidR="00C47F78">
        <w:t xml:space="preserve"> the following </w:t>
      </w:r>
      <w:r w:rsidR="00566712">
        <w:t>conditions</w:t>
      </w:r>
      <w:r w:rsidR="00C47F78">
        <w:t>:</w:t>
      </w:r>
    </w:p>
    <w:p w:rsidR="00C47F78" w:rsidRDefault="00C47F78" w:rsidP="00534CD9">
      <w:pPr>
        <w:pStyle w:val="NormalWeb"/>
        <w:numPr>
          <w:ilvl w:val="0"/>
          <w:numId w:val="25"/>
        </w:numPr>
        <w:spacing w:before="120" w:beforeAutospacing="0" w:after="0" w:afterAutospacing="0"/>
        <w:jc w:val="both"/>
      </w:pPr>
      <w:r>
        <w:t xml:space="preserve">The path can go from the WPC cell </w:t>
      </w:r>
      <w:r w:rsidR="008D6F7A">
        <w:t xml:space="preserve">or from an omni switch cell </w:t>
      </w:r>
      <w:r>
        <w:t xml:space="preserve">to the following </w:t>
      </w:r>
      <w:r w:rsidRPr="00B0661A">
        <w:rPr>
          <w:b/>
        </w:rPr>
        <w:t>neighboring</w:t>
      </w:r>
      <w:r>
        <w:t xml:space="preserve"> cells:</w:t>
      </w:r>
    </w:p>
    <w:p w:rsidR="00244ECF" w:rsidRDefault="00C47F78" w:rsidP="00534CD9">
      <w:pPr>
        <w:pStyle w:val="NormalWeb"/>
        <w:numPr>
          <w:ilvl w:val="1"/>
          <w:numId w:val="25"/>
        </w:numPr>
        <w:spacing w:before="120" w:beforeAutospacing="0" w:after="0" w:afterAutospacing="0"/>
        <w:ind w:left="1434" w:hanging="357"/>
        <w:jc w:val="both"/>
      </w:pPr>
      <w:r>
        <w:t xml:space="preserve">the customer cell </w:t>
      </w:r>
    </w:p>
    <w:p w:rsidR="00C47F78" w:rsidRDefault="00C47F78" w:rsidP="00534CD9">
      <w:pPr>
        <w:pStyle w:val="NormalWeb"/>
        <w:numPr>
          <w:ilvl w:val="1"/>
          <w:numId w:val="25"/>
        </w:numPr>
        <w:spacing w:before="0" w:beforeAutospacing="0" w:after="0" w:afterAutospacing="0"/>
        <w:ind w:left="1434" w:hanging="357"/>
        <w:jc w:val="both"/>
      </w:pPr>
      <w:r>
        <w:t>an omni switch cell</w:t>
      </w:r>
    </w:p>
    <w:p w:rsidR="00CF6B00" w:rsidRDefault="008D2C4E" w:rsidP="00534CD9">
      <w:pPr>
        <w:pStyle w:val="NormalWeb"/>
        <w:numPr>
          <w:ilvl w:val="1"/>
          <w:numId w:val="25"/>
        </w:numPr>
        <w:spacing w:before="0" w:beforeAutospacing="0" w:after="0" w:afterAutospacing="0"/>
        <w:ind w:left="1434" w:hanging="357"/>
        <w:jc w:val="both"/>
      </w:pPr>
      <w:r>
        <w:t xml:space="preserve">the north cell or the south cell, if </w:t>
      </w:r>
      <w:r w:rsidR="00104143">
        <w:t>such a cell is</w:t>
      </w:r>
      <w:r>
        <w:t xml:space="preserve"> a vertical switch</w:t>
      </w:r>
    </w:p>
    <w:p w:rsidR="008D2C4E" w:rsidRDefault="008D2C4E" w:rsidP="00534CD9">
      <w:pPr>
        <w:pStyle w:val="NormalWeb"/>
        <w:numPr>
          <w:ilvl w:val="1"/>
          <w:numId w:val="25"/>
        </w:numPr>
        <w:spacing w:before="0" w:beforeAutospacing="0" w:after="0" w:afterAutospacing="0"/>
        <w:jc w:val="both"/>
      </w:pPr>
      <w:r>
        <w:t xml:space="preserve">the east cell or the west cell, if </w:t>
      </w:r>
      <w:r w:rsidR="00104143">
        <w:t>such a cell is</w:t>
      </w:r>
      <w:r>
        <w:t xml:space="preserve"> a horizontal switch</w:t>
      </w:r>
      <w:r w:rsidR="00AB6BB8">
        <w:t>.</w:t>
      </w:r>
    </w:p>
    <w:p w:rsidR="008D6F7A" w:rsidRDefault="008D6F7A" w:rsidP="00534CD9">
      <w:pPr>
        <w:pStyle w:val="NormalWeb"/>
        <w:numPr>
          <w:ilvl w:val="0"/>
          <w:numId w:val="25"/>
        </w:numPr>
        <w:spacing w:before="240" w:beforeAutospacing="0" w:after="0" w:afterAutospacing="0"/>
        <w:ind w:left="714" w:hanging="357"/>
        <w:jc w:val="both"/>
      </w:pPr>
      <w:r>
        <w:t xml:space="preserve">The path can go from </w:t>
      </w:r>
      <w:r w:rsidR="00417159">
        <w:t>a vertical</w:t>
      </w:r>
      <w:r>
        <w:t xml:space="preserve"> switch cell to the following neighboring cells:</w:t>
      </w:r>
    </w:p>
    <w:p w:rsidR="008D6F7A" w:rsidRDefault="00417159" w:rsidP="00534CD9">
      <w:pPr>
        <w:pStyle w:val="NormalWeb"/>
        <w:numPr>
          <w:ilvl w:val="1"/>
          <w:numId w:val="25"/>
        </w:numPr>
        <w:spacing w:before="120" w:beforeAutospacing="0" w:after="120" w:afterAutospacing="0"/>
        <w:ind w:left="1434" w:hanging="357"/>
        <w:jc w:val="both"/>
      </w:pPr>
      <w:r>
        <w:t xml:space="preserve">The north cell or the south cell, </w:t>
      </w:r>
      <w:r w:rsidR="000A7AD6">
        <w:t xml:space="preserve">if </w:t>
      </w:r>
      <w:r>
        <w:t xml:space="preserve">such a cell is either the customer cell C, an omni switch cell or a vertical switch cell </w:t>
      </w:r>
    </w:p>
    <w:p w:rsidR="00534CD9" w:rsidRDefault="00534CD9" w:rsidP="00534CD9">
      <w:pPr>
        <w:pStyle w:val="NormalWeb"/>
        <w:numPr>
          <w:ilvl w:val="0"/>
          <w:numId w:val="25"/>
        </w:numPr>
        <w:spacing w:before="120" w:beforeAutospacing="0" w:after="0" w:afterAutospacing="0"/>
        <w:ind w:left="714" w:hanging="357"/>
        <w:jc w:val="both"/>
      </w:pPr>
      <w:r>
        <w:t>The path can go from a horizontal switch cell to the following neighboring cells:</w:t>
      </w:r>
    </w:p>
    <w:p w:rsidR="00534CD9" w:rsidRDefault="00534CD9" w:rsidP="00534CD9">
      <w:pPr>
        <w:pStyle w:val="NormalWeb"/>
        <w:numPr>
          <w:ilvl w:val="1"/>
          <w:numId w:val="25"/>
        </w:numPr>
        <w:spacing w:before="120" w:beforeAutospacing="0" w:after="120" w:afterAutospacing="0"/>
        <w:ind w:left="1434" w:hanging="357"/>
        <w:jc w:val="both"/>
      </w:pPr>
      <w:r>
        <w:t>The east cell or the west cell, if such a cell is either the customer cell C, am omni switch cell, or a horizontal switch cell.</w:t>
      </w:r>
    </w:p>
    <w:p w:rsidR="00E834FE" w:rsidRDefault="006559E6" w:rsidP="006559E6">
      <w:pPr>
        <w:pStyle w:val="NormalWeb"/>
        <w:spacing w:before="240" w:beforeAutospacing="0" w:after="120" w:afterAutospacing="0"/>
        <w:jc w:val="both"/>
      </w:pPr>
      <w:r>
        <w:t>I</w:t>
      </w:r>
      <w:r w:rsidR="00F97664">
        <w:t xml:space="preserve">f </w:t>
      </w:r>
      <w:r>
        <w:t xml:space="preserve">while looking for a path the program finds that from the current cell there are several choices as to which </w:t>
      </w:r>
      <w:r w:rsidR="00E834FE">
        <w:t xml:space="preserve">adjacent </w:t>
      </w:r>
      <w:r>
        <w:t xml:space="preserve">cell to use to continue the path, </w:t>
      </w:r>
      <w:r w:rsidR="00F97664">
        <w:t xml:space="preserve">your program </w:t>
      </w:r>
      <w:r w:rsidR="00534CD9">
        <w:t>must</w:t>
      </w:r>
      <w:r w:rsidR="00E834FE">
        <w:t xml:space="preserve"> select the next cell for the path in the following manner:</w:t>
      </w:r>
    </w:p>
    <w:p w:rsidR="00E834FE" w:rsidRDefault="00E834FE" w:rsidP="00534CD9">
      <w:pPr>
        <w:pStyle w:val="NormalWeb"/>
        <w:numPr>
          <w:ilvl w:val="0"/>
          <w:numId w:val="25"/>
        </w:numPr>
        <w:spacing w:before="240" w:beforeAutospacing="0" w:after="0" w:afterAutospacing="0"/>
        <w:ind w:left="714" w:hanging="357"/>
        <w:jc w:val="both"/>
      </w:pPr>
      <w:r>
        <w:t xml:space="preserve">the program </w:t>
      </w:r>
      <w:r w:rsidR="00F97664">
        <w:t>prefer</w:t>
      </w:r>
      <w:r>
        <w:t>s</w:t>
      </w:r>
      <w:r w:rsidR="00F97664">
        <w:t xml:space="preserve"> the customer cell over the other cells; </w:t>
      </w:r>
    </w:p>
    <w:p w:rsidR="00E834FE" w:rsidRDefault="00F97664" w:rsidP="00534CD9">
      <w:pPr>
        <w:pStyle w:val="NormalWeb"/>
        <w:numPr>
          <w:ilvl w:val="0"/>
          <w:numId w:val="25"/>
        </w:numPr>
        <w:spacing w:before="0" w:beforeAutospacing="0" w:after="0" w:afterAutospacing="0"/>
        <w:ind w:left="714" w:hanging="357"/>
        <w:jc w:val="both"/>
      </w:pPr>
      <w:r>
        <w:t xml:space="preserve">if there is no customer cell adjacent to the current </w:t>
      </w:r>
      <w:r w:rsidR="00E834FE">
        <w:t>cell</w:t>
      </w:r>
      <w:r>
        <w:t xml:space="preserve">, then the program must prefer the omni switch cell over the other cells; </w:t>
      </w:r>
    </w:p>
    <w:p w:rsidR="00F97664" w:rsidRPr="00BC175E" w:rsidRDefault="00F97664" w:rsidP="00534CD9">
      <w:pPr>
        <w:pStyle w:val="NormalWeb"/>
        <w:numPr>
          <w:ilvl w:val="0"/>
          <w:numId w:val="25"/>
        </w:numPr>
        <w:spacing w:before="0" w:beforeAutospacing="0" w:after="120" w:afterAutospacing="0"/>
        <w:ind w:left="714" w:hanging="357"/>
        <w:jc w:val="both"/>
      </w:pPr>
      <w:r>
        <w:t>if there is no omni switch cell the program choose</w:t>
      </w:r>
      <w:r w:rsidR="00E834FE">
        <w:t>s</w:t>
      </w:r>
      <w:r>
        <w:t xml:space="preserve"> </w:t>
      </w:r>
      <w:r w:rsidR="00377107">
        <w:t xml:space="preserve">the smallest indexed cell that satisfies the conditions </w:t>
      </w:r>
      <w:r>
        <w:t>described above.</w:t>
      </w:r>
    </w:p>
    <w:p w:rsidR="00574DBF" w:rsidRDefault="0074226D" w:rsidP="00C73933">
      <w:pPr>
        <w:pStyle w:val="NormalWeb"/>
        <w:spacing w:before="240" w:beforeAutospacing="0" w:after="120" w:afterAutospacing="0"/>
        <w:rPr>
          <w:b/>
          <w:sz w:val="26"/>
          <w:szCs w:val="26"/>
        </w:rPr>
      </w:pPr>
      <w:r w:rsidRPr="00BC175E">
        <w:rPr>
          <w:b/>
          <w:sz w:val="26"/>
          <w:szCs w:val="26"/>
        </w:rPr>
        <w:lastRenderedPageBreak/>
        <w:t xml:space="preserve">2. </w:t>
      </w:r>
      <w:r w:rsidR="00D96BF5" w:rsidRPr="00BC175E">
        <w:rPr>
          <w:b/>
          <w:sz w:val="26"/>
          <w:szCs w:val="26"/>
        </w:rPr>
        <w:t>Class</w:t>
      </w:r>
      <w:r w:rsidR="008D49E2" w:rsidRPr="00BC175E">
        <w:rPr>
          <w:b/>
          <w:sz w:val="26"/>
          <w:szCs w:val="26"/>
        </w:rPr>
        <w:t>es</w:t>
      </w:r>
      <w:r w:rsidR="00D96BF5" w:rsidRPr="00BC175E">
        <w:rPr>
          <w:b/>
          <w:sz w:val="26"/>
          <w:szCs w:val="26"/>
        </w:rPr>
        <w:t xml:space="preserve"> to Implement</w:t>
      </w:r>
    </w:p>
    <w:p w:rsidR="00C9049D" w:rsidRPr="00C27603" w:rsidRDefault="00C27603" w:rsidP="00C85AB0">
      <w:pPr>
        <w:pStyle w:val="NormalWeb"/>
        <w:spacing w:before="240" w:beforeAutospacing="0" w:after="120" w:afterAutospacing="0"/>
        <w:jc w:val="both"/>
      </w:pPr>
      <w:r w:rsidRPr="00C27603">
        <w:t>A d</w:t>
      </w:r>
      <w:r w:rsidR="00C9049D" w:rsidRPr="00C27603">
        <w:t>escription of the classes that you need to implement in</w:t>
      </w:r>
      <w:r>
        <w:t xml:space="preserve"> </w:t>
      </w:r>
      <w:r w:rsidR="00C9049D" w:rsidRPr="00C27603">
        <w:t xml:space="preserve">this assignment </w:t>
      </w:r>
      <w:r>
        <w:t xml:space="preserve">is given below. You can implement more classes, if you want. </w:t>
      </w:r>
      <w:r w:rsidR="00C85AB0">
        <w:t xml:space="preserve">You </w:t>
      </w:r>
      <w:r w:rsidR="00C85AB0" w:rsidRPr="00C85AB0">
        <w:rPr>
          <w:b/>
        </w:rPr>
        <w:t>cannot</w:t>
      </w:r>
      <w:r w:rsidR="00C85AB0">
        <w:t xml:space="preserve"> use any static instance variables. You </w:t>
      </w:r>
      <w:r w:rsidR="00C85AB0" w:rsidRPr="007A1A8C">
        <w:rPr>
          <w:b/>
          <w:color w:val="FF0000"/>
        </w:rPr>
        <w:t>cannot</w:t>
      </w:r>
      <w:r w:rsidR="00C85AB0" w:rsidRPr="007A1A8C">
        <w:rPr>
          <w:color w:val="FF0000"/>
        </w:rPr>
        <w:t xml:space="preserve"> </w:t>
      </w:r>
      <w:r w:rsidR="00C85AB0">
        <w:t xml:space="preserve">use java’s provided </w:t>
      </w:r>
      <w:r w:rsidR="00C85AB0" w:rsidRPr="00C85AB0">
        <w:rPr>
          <w:i/>
        </w:rPr>
        <w:t>Stack</w:t>
      </w:r>
      <w:r w:rsidR="00C85AB0">
        <w:t xml:space="preserve"> class or any of the other java classes from the java library that implements collections. The data structure that you must use for this assignment is an array</w:t>
      </w:r>
      <w:r w:rsidR="0063022C">
        <w:t>, as described in Section 2.1</w:t>
      </w:r>
      <w:r w:rsidR="00C85AB0">
        <w:t>.</w:t>
      </w:r>
    </w:p>
    <w:p w:rsidR="00CF0C69" w:rsidRPr="00BC175E" w:rsidRDefault="00CF0C69" w:rsidP="00C73933">
      <w:pPr>
        <w:pStyle w:val="NormalWeb"/>
        <w:spacing w:before="240" w:beforeAutospacing="0" w:after="120" w:afterAutospacing="0"/>
        <w:rPr>
          <w:b/>
          <w:sz w:val="26"/>
          <w:szCs w:val="26"/>
        </w:rPr>
      </w:pPr>
      <w:r w:rsidRPr="00BC175E">
        <w:rPr>
          <w:b/>
          <w:sz w:val="26"/>
          <w:szCs w:val="26"/>
        </w:rPr>
        <w:t xml:space="preserve">2.1 </w:t>
      </w:r>
      <w:r w:rsidR="009369EA">
        <w:rPr>
          <w:b/>
          <w:sz w:val="26"/>
          <w:szCs w:val="26"/>
        </w:rPr>
        <w:t>Array</w:t>
      </w:r>
      <w:r w:rsidRPr="00BC175E">
        <w:rPr>
          <w:b/>
          <w:sz w:val="26"/>
          <w:szCs w:val="26"/>
        </w:rPr>
        <w:t>Stack.java</w:t>
      </w:r>
    </w:p>
    <w:p w:rsidR="008D49E2" w:rsidRDefault="00711230" w:rsidP="00305D16">
      <w:pPr>
        <w:pStyle w:val="NormalWeb"/>
        <w:spacing w:before="0" w:beforeAutospacing="0" w:after="120" w:afterAutospacing="0"/>
      </w:pPr>
      <w:r>
        <w:t xml:space="preserve">This class implements a stack using an array. </w:t>
      </w:r>
      <w:r w:rsidR="00ED512F">
        <w:t>The header of this class must be this</w:t>
      </w:r>
      <w:r w:rsidR="008D49E2">
        <w:t>:</w:t>
      </w:r>
    </w:p>
    <w:p w:rsidR="008D49E2" w:rsidRPr="00EA4677" w:rsidRDefault="00EA4677" w:rsidP="00305D16">
      <w:pPr>
        <w:pStyle w:val="NormalWeb"/>
        <w:spacing w:before="0" w:beforeAutospacing="0" w:after="120" w:afterAutospacing="0"/>
        <w:rPr>
          <w:i/>
        </w:rPr>
      </w:pPr>
      <w:r>
        <w:t xml:space="preserve">     </w:t>
      </w:r>
      <w:r w:rsidR="008D49E2" w:rsidRPr="00EA4677">
        <w:rPr>
          <w:i/>
        </w:rPr>
        <w:t xml:space="preserve">public class </w:t>
      </w:r>
      <w:proofErr w:type="spellStart"/>
      <w:r w:rsidR="000C3AD1">
        <w:rPr>
          <w:i/>
        </w:rPr>
        <w:t>ArrayStack</w:t>
      </w:r>
      <w:proofErr w:type="spellEnd"/>
      <w:r w:rsidR="008D49E2" w:rsidRPr="00EA4677">
        <w:rPr>
          <w:i/>
        </w:rPr>
        <w:t xml:space="preserve">&lt;T&gt; implements </w:t>
      </w:r>
      <w:proofErr w:type="spellStart"/>
      <w:r w:rsidR="000C3AD1">
        <w:rPr>
          <w:i/>
        </w:rPr>
        <w:t>ArrayStack</w:t>
      </w:r>
      <w:r w:rsidR="008D49E2" w:rsidRPr="00EA4677">
        <w:rPr>
          <w:i/>
        </w:rPr>
        <w:t>ADT</w:t>
      </w:r>
      <w:proofErr w:type="spellEnd"/>
      <w:r w:rsidR="008D49E2" w:rsidRPr="00EA4677">
        <w:rPr>
          <w:i/>
        </w:rPr>
        <w:t>&lt;T&gt;</w:t>
      </w:r>
    </w:p>
    <w:p w:rsidR="00A221B5" w:rsidRDefault="00E92CF0" w:rsidP="00EA4677">
      <w:pPr>
        <w:pStyle w:val="NormalWeb"/>
        <w:spacing w:before="0" w:beforeAutospacing="0" w:after="120" w:afterAutospacing="0"/>
        <w:jc w:val="both"/>
      </w:pPr>
      <w:r>
        <w:t xml:space="preserve">You can download </w:t>
      </w:r>
      <w:r w:rsidR="000C3AD1">
        <w:rPr>
          <w:i/>
        </w:rPr>
        <w:t>ArrayStack</w:t>
      </w:r>
      <w:r w:rsidRPr="00E92CF0">
        <w:rPr>
          <w:i/>
        </w:rPr>
        <w:t>ADT</w:t>
      </w:r>
      <w:r w:rsidR="00711230">
        <w:rPr>
          <w:i/>
        </w:rPr>
        <w:t>.java</w:t>
      </w:r>
      <w:r>
        <w:t xml:space="preserve"> from the course's website. </w:t>
      </w:r>
      <w:r w:rsidR="008D49E2">
        <w:t xml:space="preserve">This class </w:t>
      </w:r>
      <w:r w:rsidR="00A221B5">
        <w:t xml:space="preserve">will have </w:t>
      </w:r>
      <w:r w:rsidR="00E5441D">
        <w:t xml:space="preserve">the following </w:t>
      </w:r>
      <w:r w:rsidR="00A221B5">
        <w:t>private instance variables:</w:t>
      </w:r>
    </w:p>
    <w:p w:rsidR="00A221B5" w:rsidRDefault="00A221B5" w:rsidP="004E2CEF">
      <w:pPr>
        <w:pStyle w:val="NormalWeb"/>
        <w:numPr>
          <w:ilvl w:val="0"/>
          <w:numId w:val="19"/>
        </w:numPr>
        <w:spacing w:before="0" w:beforeAutospacing="0" w:after="0" w:afterAutospacing="0"/>
        <w:ind w:left="714" w:hanging="357"/>
        <w:jc w:val="both"/>
      </w:pPr>
      <w:r w:rsidRPr="00A221B5">
        <w:rPr>
          <w:i/>
        </w:rPr>
        <w:t xml:space="preserve">private T[] </w:t>
      </w:r>
      <w:r w:rsidR="000276D1" w:rsidRPr="00020942">
        <w:rPr>
          <w:i/>
          <w:color w:val="FF0000"/>
        </w:rPr>
        <w:t>s</w:t>
      </w:r>
      <w:r w:rsidRPr="00020942">
        <w:rPr>
          <w:i/>
          <w:color w:val="FF0000"/>
        </w:rPr>
        <w:t>tack</w:t>
      </w:r>
      <w:r>
        <w:t>. This array will store the data items of the stack.</w:t>
      </w:r>
    </w:p>
    <w:p w:rsidR="00AE3508" w:rsidRPr="007C6D9C" w:rsidRDefault="00A221B5" w:rsidP="0093038A">
      <w:pPr>
        <w:pStyle w:val="NormalWeb"/>
        <w:numPr>
          <w:ilvl w:val="0"/>
          <w:numId w:val="19"/>
        </w:numPr>
        <w:spacing w:before="0" w:beforeAutospacing="0" w:after="120" w:afterAutospacing="0"/>
        <w:ind w:left="714" w:hanging="357"/>
        <w:jc w:val="both"/>
        <w:rPr>
          <w:i/>
        </w:rPr>
      </w:pPr>
      <w:r w:rsidRPr="007C6D9C">
        <w:rPr>
          <w:i/>
        </w:rPr>
        <w:t xml:space="preserve">private int </w:t>
      </w:r>
      <w:r w:rsidR="00C46B42" w:rsidRPr="007C6D9C">
        <w:rPr>
          <w:i/>
        </w:rPr>
        <w:t>top</w:t>
      </w:r>
      <w:r>
        <w:t xml:space="preserve">. This variable </w:t>
      </w:r>
      <w:r w:rsidR="001E28EA">
        <w:t xml:space="preserve">stores the </w:t>
      </w:r>
      <w:r w:rsidR="00CE2190">
        <w:t>position of the last</w:t>
      </w:r>
      <w:r w:rsidR="001E28EA">
        <w:t xml:space="preserve"> of data item in the stack.</w:t>
      </w:r>
      <w:r w:rsidR="007C6D9C">
        <w:t xml:space="preserve"> In the constructor this variable must be initialized to -1, this means that the stack is empty. Note that this is different from the way in which the variable </w:t>
      </w:r>
      <w:r w:rsidR="007C6D9C" w:rsidRPr="007C6D9C">
        <w:rPr>
          <w:i/>
        </w:rPr>
        <w:t>top</w:t>
      </w:r>
      <w:r w:rsidR="007C6D9C">
        <w:t xml:space="preserve"> is used in the lecture notes.</w:t>
      </w:r>
    </w:p>
    <w:p w:rsidR="008D49E2" w:rsidRDefault="00A221B5" w:rsidP="00305D16">
      <w:pPr>
        <w:pStyle w:val="NormalWeb"/>
        <w:spacing w:before="0" w:beforeAutospacing="0" w:after="120" w:afterAutospacing="0"/>
      </w:pPr>
      <w:r>
        <w:t xml:space="preserve">This class </w:t>
      </w:r>
      <w:r w:rsidR="008D49E2">
        <w:t xml:space="preserve">needs to provide the following </w:t>
      </w:r>
      <w:r w:rsidR="001E28EA">
        <w:t xml:space="preserve">public </w:t>
      </w:r>
      <w:r w:rsidR="008D49E2">
        <w:t>methods.</w:t>
      </w:r>
    </w:p>
    <w:p w:rsidR="000C455A" w:rsidRDefault="008D49E2" w:rsidP="007E6152">
      <w:pPr>
        <w:pStyle w:val="NormalWeb"/>
        <w:numPr>
          <w:ilvl w:val="0"/>
          <w:numId w:val="17"/>
        </w:numPr>
        <w:spacing w:before="0" w:beforeAutospacing="0" w:after="0" w:afterAutospacing="0"/>
        <w:ind w:left="714" w:hanging="357"/>
        <w:jc w:val="both"/>
      </w:pPr>
      <w:r w:rsidRPr="000C455A">
        <w:rPr>
          <w:i/>
        </w:rPr>
        <w:t xml:space="preserve">public </w:t>
      </w:r>
      <w:proofErr w:type="spellStart"/>
      <w:proofErr w:type="gramStart"/>
      <w:r w:rsidR="000C3AD1" w:rsidRPr="000C455A">
        <w:rPr>
          <w:i/>
        </w:rPr>
        <w:t>ArrayStack</w:t>
      </w:r>
      <w:proofErr w:type="spellEnd"/>
      <w:r w:rsidRPr="000C455A">
        <w:rPr>
          <w:i/>
        </w:rPr>
        <w:t>(</w:t>
      </w:r>
      <w:proofErr w:type="gramEnd"/>
      <w:r w:rsidRPr="000C455A">
        <w:rPr>
          <w:i/>
        </w:rPr>
        <w:t>)</w:t>
      </w:r>
      <w:r>
        <w:t xml:space="preserve">. Creates an empty stack. </w:t>
      </w:r>
      <w:r w:rsidR="00DD2A07">
        <w:t>The</w:t>
      </w:r>
      <w:r>
        <w:t xml:space="preserve"> </w:t>
      </w:r>
      <w:r w:rsidR="00085681">
        <w:t xml:space="preserve">default </w:t>
      </w:r>
      <w:r>
        <w:t xml:space="preserve">initial capacity of the array used to store the </w:t>
      </w:r>
      <w:r w:rsidR="004E2CEF">
        <w:t>items</w:t>
      </w:r>
      <w:r>
        <w:t xml:space="preserve"> of the stack</w:t>
      </w:r>
      <w:r w:rsidR="00085681">
        <w:t xml:space="preserve"> is </w:t>
      </w:r>
      <w:r w:rsidR="009533A2">
        <w:t>2</w:t>
      </w:r>
      <w:r w:rsidR="00085681">
        <w:t>0</w:t>
      </w:r>
      <w:r>
        <w:t>.</w:t>
      </w:r>
      <w:r w:rsidR="00085681">
        <w:t xml:space="preserve"> </w:t>
      </w:r>
    </w:p>
    <w:p w:rsidR="00DD2A07" w:rsidRDefault="008D49E2" w:rsidP="007E6152">
      <w:pPr>
        <w:pStyle w:val="NormalWeb"/>
        <w:numPr>
          <w:ilvl w:val="0"/>
          <w:numId w:val="17"/>
        </w:numPr>
        <w:spacing w:before="0" w:beforeAutospacing="0" w:after="0" w:afterAutospacing="0"/>
        <w:ind w:left="714" w:hanging="357"/>
        <w:jc w:val="both"/>
      </w:pPr>
      <w:r w:rsidRPr="000C455A">
        <w:rPr>
          <w:i/>
        </w:rPr>
        <w:t xml:space="preserve">public </w:t>
      </w:r>
      <w:proofErr w:type="spellStart"/>
      <w:proofErr w:type="gramStart"/>
      <w:r w:rsidR="000C3AD1" w:rsidRPr="000C455A">
        <w:rPr>
          <w:i/>
        </w:rPr>
        <w:t>ArrayStack</w:t>
      </w:r>
      <w:proofErr w:type="spellEnd"/>
      <w:r w:rsidRPr="000C455A">
        <w:rPr>
          <w:i/>
        </w:rPr>
        <w:t>(</w:t>
      </w:r>
      <w:proofErr w:type="gramEnd"/>
      <w:r w:rsidRPr="000C455A">
        <w:rPr>
          <w:i/>
        </w:rPr>
        <w:t xml:space="preserve">int </w:t>
      </w:r>
      <w:proofErr w:type="spellStart"/>
      <w:r w:rsidRPr="000C455A">
        <w:rPr>
          <w:i/>
        </w:rPr>
        <w:t>initialCapacity</w:t>
      </w:r>
      <w:proofErr w:type="spellEnd"/>
      <w:r w:rsidRPr="000C455A">
        <w:rPr>
          <w:i/>
        </w:rPr>
        <w:t>).</w:t>
      </w:r>
      <w:r>
        <w:t xml:space="preserve"> Creates an empty stack using an array </w:t>
      </w:r>
      <w:r w:rsidR="004E2CEF">
        <w:t>of length</w:t>
      </w:r>
      <w:r w:rsidR="00085681">
        <w:t xml:space="preserve"> equal to</w:t>
      </w:r>
      <w:r>
        <w:t xml:space="preserve"> the value of the parameter.</w:t>
      </w:r>
      <w:r w:rsidR="00085681">
        <w:t xml:space="preserve"> </w:t>
      </w:r>
    </w:p>
    <w:p w:rsidR="008D49E2" w:rsidRDefault="00DD2A07" w:rsidP="004E2CEF">
      <w:pPr>
        <w:pStyle w:val="NormalWeb"/>
        <w:numPr>
          <w:ilvl w:val="0"/>
          <w:numId w:val="17"/>
        </w:numPr>
        <w:spacing w:before="0" w:beforeAutospacing="0" w:after="0" w:afterAutospacing="0"/>
        <w:ind w:left="714" w:hanging="357"/>
        <w:jc w:val="both"/>
      </w:pPr>
      <w:r w:rsidRPr="00307D8B">
        <w:rPr>
          <w:i/>
        </w:rPr>
        <w:t xml:space="preserve">public void push (T </w:t>
      </w:r>
      <w:proofErr w:type="spellStart"/>
      <w:r w:rsidRPr="00307D8B">
        <w:rPr>
          <w:i/>
        </w:rPr>
        <w:t>dataItem</w:t>
      </w:r>
      <w:proofErr w:type="spellEnd"/>
      <w:r w:rsidRPr="00307D8B">
        <w:rPr>
          <w:i/>
        </w:rPr>
        <w:t>)</w:t>
      </w:r>
      <w:r>
        <w:t>.</w:t>
      </w:r>
      <w:r w:rsidR="008D49E2">
        <w:t xml:space="preserve"> </w:t>
      </w:r>
      <w:r>
        <w:t xml:space="preserve">Adds </w:t>
      </w:r>
      <w:proofErr w:type="spellStart"/>
      <w:r w:rsidRPr="00307D8B">
        <w:rPr>
          <w:i/>
        </w:rPr>
        <w:t>dataItem</w:t>
      </w:r>
      <w:proofErr w:type="spellEnd"/>
      <w:r>
        <w:t xml:space="preserve"> to the top of the stack. If the array storing the data items is full, you will increase its capacity as follows:</w:t>
      </w:r>
    </w:p>
    <w:p w:rsidR="00DD2A07" w:rsidRDefault="00DD2A07" w:rsidP="00FA0C86">
      <w:pPr>
        <w:pStyle w:val="NormalWeb"/>
        <w:numPr>
          <w:ilvl w:val="1"/>
          <w:numId w:val="17"/>
        </w:numPr>
        <w:spacing w:before="0" w:beforeAutospacing="0" w:after="0" w:afterAutospacing="0"/>
        <w:jc w:val="both"/>
      </w:pPr>
      <w:r>
        <w:t xml:space="preserve">If the </w:t>
      </w:r>
      <w:r w:rsidR="00DB7A3D">
        <w:t>capacity</w:t>
      </w:r>
      <w:r w:rsidR="003B6DC2">
        <w:t xml:space="preserve"> of the array is smaller than </w:t>
      </w:r>
      <w:r w:rsidR="00A668EA">
        <w:t>10</w:t>
      </w:r>
      <w:r>
        <w:t xml:space="preserve">0, then the </w:t>
      </w:r>
      <w:r w:rsidR="00DB7A3D">
        <w:t>capacity</w:t>
      </w:r>
      <w:r>
        <w:t xml:space="preserve"> of the array wi</w:t>
      </w:r>
      <w:r w:rsidR="003B6DC2">
        <w:t xml:space="preserve">ll be increased by a factor of </w:t>
      </w:r>
      <w:r w:rsidR="000C7D5C">
        <w:t>2</w:t>
      </w:r>
      <w:r>
        <w:t>.</w:t>
      </w:r>
    </w:p>
    <w:p w:rsidR="00DD2A07" w:rsidRDefault="00DD2A07" w:rsidP="00FA0C86">
      <w:pPr>
        <w:pStyle w:val="NormalWeb"/>
        <w:numPr>
          <w:ilvl w:val="1"/>
          <w:numId w:val="17"/>
        </w:numPr>
        <w:spacing w:before="0" w:beforeAutospacing="0" w:after="0" w:afterAutospacing="0"/>
        <w:jc w:val="both"/>
      </w:pPr>
      <w:r>
        <w:t xml:space="preserve">Otherwise, the </w:t>
      </w:r>
      <w:r w:rsidR="00DB7A3D">
        <w:t>capacity</w:t>
      </w:r>
      <w:r>
        <w:t xml:space="preserve"> of the array will increase by </w:t>
      </w:r>
      <w:r w:rsidR="000C7D5C">
        <w:t>5</w:t>
      </w:r>
      <w:r w:rsidR="003B6DC2">
        <w:t>0</w:t>
      </w:r>
      <w:r>
        <w:t xml:space="preserve">. </w:t>
      </w:r>
      <w:r w:rsidR="00D61CB0">
        <w:t>So,</w:t>
      </w:r>
      <w:r>
        <w:t xml:space="preserve"> if</w:t>
      </w:r>
      <w:r w:rsidR="00D61CB0">
        <w:t>,</w:t>
      </w:r>
      <w:r>
        <w:t xml:space="preserve"> </w:t>
      </w:r>
      <w:r w:rsidR="007C3356">
        <w:t xml:space="preserve">for example, the </w:t>
      </w:r>
      <w:r w:rsidR="003B6DC2">
        <w:t xml:space="preserve">size of the array is </w:t>
      </w:r>
      <w:r w:rsidR="004424EF">
        <w:t>10</w:t>
      </w:r>
      <w:r w:rsidR="007C3356">
        <w:t>0</w:t>
      </w:r>
      <w:r w:rsidR="003B6DC2">
        <w:t xml:space="preserve"> and the array is full, when a new item is added the size of the array </w:t>
      </w:r>
      <w:r w:rsidR="004424EF">
        <w:t>will increase</w:t>
      </w:r>
      <w:r w:rsidR="003B6DC2">
        <w:t xml:space="preserve"> to 1</w:t>
      </w:r>
      <w:r w:rsidR="004424EF">
        <w:t>5</w:t>
      </w:r>
      <w:r w:rsidR="003B6DC2">
        <w:t>0.</w:t>
      </w:r>
      <w:r>
        <w:t xml:space="preserve"> </w:t>
      </w:r>
    </w:p>
    <w:p w:rsidR="004B5D49" w:rsidRDefault="00B72FAE" w:rsidP="00FA0C86">
      <w:pPr>
        <w:pStyle w:val="NormalWeb"/>
        <w:numPr>
          <w:ilvl w:val="0"/>
          <w:numId w:val="18"/>
        </w:numPr>
        <w:spacing w:before="0" w:beforeAutospacing="0" w:after="0" w:afterAutospacing="0"/>
        <w:ind w:left="714" w:hanging="357"/>
        <w:jc w:val="both"/>
      </w:pPr>
      <w:r>
        <w:rPr>
          <w:i/>
        </w:rPr>
        <w:t>public</w:t>
      </w:r>
      <w:r w:rsidR="00307D8B" w:rsidRPr="00307D8B">
        <w:rPr>
          <w:i/>
        </w:rPr>
        <w:t xml:space="preserve"> T </w:t>
      </w:r>
      <w:proofErr w:type="gramStart"/>
      <w:r w:rsidR="00A6706C" w:rsidRPr="00307D8B">
        <w:rPr>
          <w:i/>
        </w:rPr>
        <w:t>pop</w:t>
      </w:r>
      <w:r w:rsidR="00A6706C" w:rsidRPr="000A3EC0">
        <w:t>(</w:t>
      </w:r>
      <w:proofErr w:type="gramEnd"/>
      <w:r w:rsidR="00307D8B" w:rsidRPr="000A3EC0">
        <w:t>)</w:t>
      </w:r>
      <w:r w:rsidR="00307D8B" w:rsidRPr="00307D8B">
        <w:rPr>
          <w:i/>
        </w:rPr>
        <w:t xml:space="preserve"> throws </w:t>
      </w:r>
      <w:proofErr w:type="spellStart"/>
      <w:r w:rsidR="00307D8B" w:rsidRPr="00307D8B">
        <w:rPr>
          <w:i/>
        </w:rPr>
        <w:t>EmptyStackException</w:t>
      </w:r>
      <w:proofErr w:type="spellEnd"/>
      <w:r w:rsidR="00307D8B">
        <w:t xml:space="preserve">. Removes and returns the data item at the top of the stack. An </w:t>
      </w:r>
      <w:proofErr w:type="spellStart"/>
      <w:r w:rsidR="00307D8B" w:rsidRPr="00307D8B">
        <w:rPr>
          <w:i/>
        </w:rPr>
        <w:t>EmptyStackException</w:t>
      </w:r>
      <w:proofErr w:type="spellEnd"/>
      <w:r w:rsidR="00307D8B">
        <w:t xml:space="preserve"> is thrown if the stack is empty. </w:t>
      </w:r>
      <w:r w:rsidR="004B5D49">
        <w:t xml:space="preserve">If after removing a data item from the stack the number of data items remaining is </w:t>
      </w:r>
      <w:bookmarkStart w:id="0" w:name="_GoBack"/>
      <w:r w:rsidR="004B5D49" w:rsidRPr="00057FB0">
        <w:rPr>
          <w:color w:val="FF0000"/>
        </w:rPr>
        <w:t xml:space="preserve">smaller </w:t>
      </w:r>
      <w:bookmarkEnd w:id="0"/>
      <w:r w:rsidR="004B5D49">
        <w:t>than one third of the length of the array</w:t>
      </w:r>
      <w:r w:rsidR="00020942">
        <w:t xml:space="preserve"> </w:t>
      </w:r>
      <w:r w:rsidR="00020942" w:rsidRPr="00020942">
        <w:rPr>
          <w:color w:val="FF0000"/>
        </w:rPr>
        <w:t>and the length of the array is larger than 20</w:t>
      </w:r>
      <w:r w:rsidR="004B5D49" w:rsidRPr="00020942">
        <w:rPr>
          <w:color w:val="FF0000"/>
        </w:rPr>
        <w:t xml:space="preserve"> </w:t>
      </w:r>
      <w:r w:rsidR="004B5D49">
        <w:t xml:space="preserve">you need to </w:t>
      </w:r>
      <w:r w:rsidR="00F31CE3">
        <w:t xml:space="preserve">shrink the size of the array by half; to do this </w:t>
      </w:r>
      <w:r w:rsidR="004B5D49">
        <w:t>create a new array of size equal to half of the size of the original array and copy the data items there.</w:t>
      </w:r>
    </w:p>
    <w:p w:rsidR="00F31CE3" w:rsidRPr="00F31CE3" w:rsidRDefault="006A6490" w:rsidP="00F31CE3">
      <w:pPr>
        <w:pStyle w:val="NormalWeb"/>
        <w:spacing w:before="0" w:beforeAutospacing="0" w:after="0" w:afterAutospacing="0"/>
        <w:ind w:left="714"/>
        <w:jc w:val="both"/>
      </w:pPr>
      <w:r>
        <w:t xml:space="preserve">For example, if the stack is stored in an array of size 100 and it contains 34 data items, after performing a </w:t>
      </w:r>
      <w:r w:rsidRPr="004D7F6A">
        <w:rPr>
          <w:i/>
        </w:rPr>
        <w:t>pop</w:t>
      </w:r>
      <w:r>
        <w:t xml:space="preserve"> operation the stack will contain only 33 data items. Since 33 &lt; 100/3 then the size of the array will be reduced to 50.</w:t>
      </w:r>
    </w:p>
    <w:p w:rsidR="00307D8B" w:rsidRDefault="00307D8B" w:rsidP="004B5D49">
      <w:pPr>
        <w:pStyle w:val="NormalWeb"/>
        <w:spacing w:before="0" w:beforeAutospacing="0" w:after="0" w:afterAutospacing="0"/>
        <w:ind w:left="714"/>
        <w:jc w:val="both"/>
      </w:pPr>
      <w:r>
        <w:t xml:space="preserve">When creating an </w:t>
      </w:r>
      <w:proofErr w:type="spellStart"/>
      <w:r w:rsidRPr="00307D8B">
        <w:rPr>
          <w:i/>
        </w:rPr>
        <w:t>EmptyStackException</w:t>
      </w:r>
      <w:proofErr w:type="spellEnd"/>
      <w:r>
        <w:t xml:space="preserve"> a</w:t>
      </w:r>
      <w:r w:rsidR="00EE1298">
        <w:t>n appropriate</w:t>
      </w:r>
      <w:r>
        <w:t xml:space="preserve"> </w:t>
      </w:r>
      <w:r w:rsidRPr="00307D8B">
        <w:rPr>
          <w:i/>
        </w:rPr>
        <w:t>String</w:t>
      </w:r>
      <w:r>
        <w:t xml:space="preserve"> message must be passed as parameter.</w:t>
      </w:r>
    </w:p>
    <w:p w:rsidR="00307D8B" w:rsidRDefault="00307D8B" w:rsidP="00FA0C86">
      <w:pPr>
        <w:pStyle w:val="NormalWeb"/>
        <w:numPr>
          <w:ilvl w:val="0"/>
          <w:numId w:val="18"/>
        </w:numPr>
        <w:spacing w:before="0" w:beforeAutospacing="0" w:after="0" w:afterAutospacing="0"/>
        <w:ind w:left="714" w:hanging="357"/>
        <w:jc w:val="both"/>
      </w:pPr>
      <w:r w:rsidRPr="00307D8B">
        <w:rPr>
          <w:i/>
        </w:rPr>
        <w:t xml:space="preserve">public T </w:t>
      </w:r>
      <w:proofErr w:type="gramStart"/>
      <w:r w:rsidRPr="00307D8B">
        <w:rPr>
          <w:i/>
        </w:rPr>
        <w:t>peek</w:t>
      </w:r>
      <w:r w:rsidRPr="000A3EC0">
        <w:t>(</w:t>
      </w:r>
      <w:proofErr w:type="gramEnd"/>
      <w:r w:rsidRPr="000A3EC0">
        <w:t>)</w:t>
      </w:r>
      <w:r w:rsidRPr="00307D8B">
        <w:rPr>
          <w:i/>
        </w:rPr>
        <w:t xml:space="preserve"> throws </w:t>
      </w:r>
      <w:proofErr w:type="spellStart"/>
      <w:r w:rsidRPr="00307D8B">
        <w:rPr>
          <w:i/>
        </w:rPr>
        <w:t>EmptyStackException</w:t>
      </w:r>
      <w:proofErr w:type="spellEnd"/>
      <w:r>
        <w:t xml:space="preserve">. Returns the data item at the top of the stack </w:t>
      </w:r>
      <w:r w:rsidRPr="007C3356">
        <w:rPr>
          <w:b/>
        </w:rPr>
        <w:t>without</w:t>
      </w:r>
      <w:r>
        <w:t xml:space="preserve"> removing it. An </w:t>
      </w:r>
      <w:proofErr w:type="spellStart"/>
      <w:r w:rsidRPr="007C3356">
        <w:rPr>
          <w:i/>
        </w:rPr>
        <w:t>EmptyStackException</w:t>
      </w:r>
      <w:proofErr w:type="spellEnd"/>
      <w:r w:rsidR="00AB16C6">
        <w:t xml:space="preserve"> is</w:t>
      </w:r>
      <w:r>
        <w:t xml:space="preserve"> thrown if the stack is empty.</w:t>
      </w:r>
    </w:p>
    <w:p w:rsidR="00922DAC" w:rsidRDefault="00922DAC" w:rsidP="00FA0C86">
      <w:pPr>
        <w:pStyle w:val="NormalWeb"/>
        <w:numPr>
          <w:ilvl w:val="0"/>
          <w:numId w:val="18"/>
        </w:numPr>
        <w:spacing w:before="0" w:beforeAutospacing="0" w:after="0" w:afterAutospacing="0"/>
        <w:ind w:left="714" w:hanging="357"/>
        <w:jc w:val="both"/>
      </w:pPr>
      <w:r>
        <w:rPr>
          <w:i/>
        </w:rPr>
        <w:t xml:space="preserve">public </w:t>
      </w:r>
      <w:proofErr w:type="spellStart"/>
      <w:r>
        <w:rPr>
          <w:i/>
        </w:rPr>
        <w:t>boolean</w:t>
      </w:r>
      <w:proofErr w:type="spellEnd"/>
      <w:r>
        <w:rPr>
          <w:i/>
        </w:rPr>
        <w:t xml:space="preserve"> </w:t>
      </w:r>
      <w:proofErr w:type="spellStart"/>
      <w:proofErr w:type="gramStart"/>
      <w:r>
        <w:rPr>
          <w:i/>
        </w:rPr>
        <w:t>isEmpty</w:t>
      </w:r>
      <w:proofErr w:type="spellEnd"/>
      <w:r w:rsidRPr="000A3EC0">
        <w:t>(</w:t>
      </w:r>
      <w:proofErr w:type="gramEnd"/>
      <w:r w:rsidRPr="000A3EC0">
        <w:t>)</w:t>
      </w:r>
      <w:r w:rsidRPr="00922DAC">
        <w:t>.</w:t>
      </w:r>
      <w:r>
        <w:t xml:space="preserve"> Returns true if the stack is empty and it returns false otherwise.</w:t>
      </w:r>
    </w:p>
    <w:p w:rsidR="00307D8B" w:rsidRDefault="00307D8B" w:rsidP="00FA0C86">
      <w:pPr>
        <w:pStyle w:val="NormalWeb"/>
        <w:numPr>
          <w:ilvl w:val="0"/>
          <w:numId w:val="18"/>
        </w:numPr>
        <w:spacing w:before="0" w:beforeAutospacing="0" w:after="0" w:afterAutospacing="0"/>
        <w:ind w:left="714" w:hanging="357"/>
        <w:jc w:val="both"/>
      </w:pPr>
      <w:r w:rsidRPr="00307D8B">
        <w:rPr>
          <w:i/>
        </w:rPr>
        <w:t xml:space="preserve">public int </w:t>
      </w:r>
      <w:proofErr w:type="gramStart"/>
      <w:r w:rsidRPr="00307D8B">
        <w:rPr>
          <w:i/>
        </w:rPr>
        <w:t>size</w:t>
      </w:r>
      <w:r w:rsidRPr="000A3EC0">
        <w:t>(</w:t>
      </w:r>
      <w:proofErr w:type="gramEnd"/>
      <w:r w:rsidRPr="000A3EC0">
        <w:t>)</w:t>
      </w:r>
      <w:r w:rsidRPr="00307D8B">
        <w:rPr>
          <w:i/>
        </w:rPr>
        <w:t xml:space="preserve">. </w:t>
      </w:r>
      <w:r>
        <w:t>Returns the number of data items in the stack.</w:t>
      </w:r>
    </w:p>
    <w:p w:rsidR="00E702FE" w:rsidRPr="00EB696F" w:rsidRDefault="00E702FE" w:rsidP="00FA0C86">
      <w:pPr>
        <w:pStyle w:val="NormalWeb"/>
        <w:numPr>
          <w:ilvl w:val="0"/>
          <w:numId w:val="18"/>
        </w:numPr>
        <w:spacing w:before="0" w:beforeAutospacing="0" w:after="0" w:afterAutospacing="0"/>
        <w:ind w:left="714" w:hanging="357"/>
        <w:jc w:val="both"/>
        <w:rPr>
          <w:color w:val="FF0000"/>
        </w:rPr>
      </w:pPr>
      <w:r w:rsidRPr="00EB696F">
        <w:rPr>
          <w:i/>
          <w:color w:val="FF0000"/>
        </w:rPr>
        <w:t xml:space="preserve">public int </w:t>
      </w:r>
      <w:proofErr w:type="gramStart"/>
      <w:r w:rsidRPr="00EB696F">
        <w:rPr>
          <w:i/>
          <w:color w:val="FF0000"/>
        </w:rPr>
        <w:t>length(</w:t>
      </w:r>
      <w:proofErr w:type="gramEnd"/>
      <w:r w:rsidRPr="00EB696F">
        <w:rPr>
          <w:i/>
          <w:color w:val="FF0000"/>
        </w:rPr>
        <w:t xml:space="preserve">). </w:t>
      </w:r>
      <w:r w:rsidRPr="00EB696F">
        <w:rPr>
          <w:color w:val="FF0000"/>
        </w:rPr>
        <w:t xml:space="preserve">Returns the length </w:t>
      </w:r>
      <w:r w:rsidR="00FB5BBE" w:rsidRPr="00EB696F">
        <w:rPr>
          <w:color w:val="FF0000"/>
        </w:rPr>
        <w:t xml:space="preserve">or capacity </w:t>
      </w:r>
      <w:r w:rsidRPr="00EB696F">
        <w:rPr>
          <w:color w:val="FF0000"/>
        </w:rPr>
        <w:t>of the</w:t>
      </w:r>
      <w:r w:rsidR="00EB696F">
        <w:rPr>
          <w:color w:val="FF0000"/>
        </w:rPr>
        <w:t xml:space="preserve"> array</w:t>
      </w:r>
      <w:r w:rsidRPr="00EB696F">
        <w:rPr>
          <w:i/>
          <w:color w:val="FF0000"/>
        </w:rPr>
        <w:t xml:space="preserve"> stack.</w:t>
      </w:r>
    </w:p>
    <w:p w:rsidR="000B711C" w:rsidRDefault="00922DAC" w:rsidP="007C3356">
      <w:pPr>
        <w:pStyle w:val="NormalWeb"/>
        <w:numPr>
          <w:ilvl w:val="0"/>
          <w:numId w:val="18"/>
        </w:numPr>
        <w:spacing w:before="0" w:beforeAutospacing="0" w:after="120" w:afterAutospacing="0"/>
        <w:jc w:val="both"/>
      </w:pPr>
      <w:r>
        <w:rPr>
          <w:i/>
        </w:rPr>
        <w:lastRenderedPageBreak/>
        <w:t xml:space="preserve">public String </w:t>
      </w:r>
      <w:proofErr w:type="spellStart"/>
      <w:proofErr w:type="gramStart"/>
      <w:r>
        <w:rPr>
          <w:i/>
        </w:rPr>
        <w:t>toString</w:t>
      </w:r>
      <w:proofErr w:type="spellEnd"/>
      <w:r w:rsidRPr="000A3EC0">
        <w:t>(</w:t>
      </w:r>
      <w:proofErr w:type="gramEnd"/>
      <w:r w:rsidRPr="000A3EC0">
        <w:t>)</w:t>
      </w:r>
      <w:r>
        <w:rPr>
          <w:i/>
        </w:rPr>
        <w:t>.</w:t>
      </w:r>
      <w:r>
        <w:t xml:space="preserve"> Returns a String representation of the stack</w:t>
      </w:r>
      <w:r w:rsidR="008251CE">
        <w:t xml:space="preserve"> of the form: </w:t>
      </w:r>
    </w:p>
    <w:p w:rsidR="00922DAC" w:rsidRDefault="008251CE" w:rsidP="000B711C">
      <w:pPr>
        <w:pStyle w:val="NormalWeb"/>
        <w:spacing w:before="0" w:beforeAutospacing="0" w:after="120" w:afterAutospacing="0"/>
        <w:ind w:left="720"/>
        <w:jc w:val="both"/>
      </w:pPr>
      <w:r w:rsidRPr="00DF718B">
        <w:rPr>
          <w:rFonts w:ascii="Courier New" w:hAnsi="Courier New" w:cs="Courier New"/>
        </w:rPr>
        <w:t>“</w:t>
      </w:r>
      <w:r w:rsidRPr="00DF718B">
        <w:rPr>
          <w:rFonts w:ascii="Courier New" w:hAnsi="Courier New" w:cs="Courier New"/>
          <w:sz w:val="22"/>
          <w:szCs w:val="22"/>
        </w:rPr>
        <w:t>Stack: elem1, elem2</w:t>
      </w:r>
      <w:r w:rsidRPr="00DF718B">
        <w:rPr>
          <w:rFonts w:ascii="Courier New" w:hAnsi="Courier New" w:cs="Courier New"/>
        </w:rPr>
        <w:t>, …”</w:t>
      </w:r>
      <w:r>
        <w:t xml:space="preserve">, where </w:t>
      </w:r>
      <w:r w:rsidRPr="00DF718B">
        <w:rPr>
          <w:rFonts w:ascii="Courier New" w:hAnsi="Courier New" w:cs="Courier New"/>
          <w:sz w:val="22"/>
          <w:szCs w:val="22"/>
        </w:rPr>
        <w:t>elem</w:t>
      </w:r>
      <w:r w:rsidRPr="00DF718B">
        <w:rPr>
          <w:rFonts w:ascii="Courier New" w:hAnsi="Courier New" w:cs="Courier New"/>
          <w:i/>
          <w:sz w:val="22"/>
          <w:szCs w:val="22"/>
        </w:rPr>
        <w:t>i</w:t>
      </w:r>
      <w:r>
        <w:t xml:space="preserve"> is a String representation of the </w:t>
      </w:r>
      <w:proofErr w:type="spellStart"/>
      <w:r w:rsidRPr="008251CE">
        <w:rPr>
          <w:i/>
        </w:rPr>
        <w:t>i</w:t>
      </w:r>
      <w:r>
        <w:t>-th</w:t>
      </w:r>
      <w:proofErr w:type="spellEnd"/>
      <w:r>
        <w:t xml:space="preserve"> element of the stack. </w:t>
      </w:r>
      <w:r w:rsidR="000A3EC0">
        <w:t>If</w:t>
      </w:r>
      <w:r w:rsidR="00586BA3">
        <w:t>, for example,</w:t>
      </w:r>
      <w:r w:rsidR="000A3EC0">
        <w:t xml:space="preserve"> the stack is stored in an array called </w:t>
      </w:r>
      <w:r w:rsidR="000A3EC0" w:rsidRPr="000A3EC0">
        <w:rPr>
          <w:i/>
        </w:rPr>
        <w:t>s</w:t>
      </w:r>
      <w:r w:rsidR="000A3EC0">
        <w:t xml:space="preserve">, then elem1 is </w:t>
      </w:r>
      <w:r w:rsidR="000A3EC0" w:rsidRPr="000A3EC0">
        <w:rPr>
          <w:i/>
        </w:rPr>
        <w:t>s</w:t>
      </w:r>
      <w:r>
        <w:t>[0].</w:t>
      </w:r>
      <w:proofErr w:type="spellStart"/>
      <w:r w:rsidRPr="000A3EC0">
        <w:rPr>
          <w:i/>
        </w:rPr>
        <w:t>toString</w:t>
      </w:r>
      <w:proofErr w:type="spellEnd"/>
      <w:r w:rsidRPr="000A3EC0">
        <w:t>()</w:t>
      </w:r>
      <w:r w:rsidR="000A3EC0">
        <w:t>, elem</w:t>
      </w:r>
      <w:r w:rsidR="001978CA">
        <w:t>2</w:t>
      </w:r>
      <w:r w:rsidR="000A3EC0">
        <w:t xml:space="preserve"> is </w:t>
      </w:r>
      <w:r w:rsidR="000A3EC0" w:rsidRPr="000A3EC0">
        <w:rPr>
          <w:i/>
        </w:rPr>
        <w:t>s</w:t>
      </w:r>
      <w:r w:rsidR="000A3EC0">
        <w:t>[1].</w:t>
      </w:r>
      <w:proofErr w:type="spellStart"/>
      <w:r w:rsidR="000A3EC0" w:rsidRPr="000A3EC0">
        <w:rPr>
          <w:i/>
        </w:rPr>
        <w:t>toString</w:t>
      </w:r>
      <w:proofErr w:type="spellEnd"/>
      <w:r w:rsidR="000A3EC0">
        <w:t>(), and so</w:t>
      </w:r>
      <w:r w:rsidR="00AB16C6">
        <w:t>.</w:t>
      </w:r>
    </w:p>
    <w:p w:rsidR="0023371B" w:rsidRDefault="0023371B" w:rsidP="007C3356">
      <w:pPr>
        <w:pStyle w:val="NormalWeb"/>
        <w:spacing w:before="240" w:beforeAutospacing="0" w:after="120" w:afterAutospacing="0"/>
        <w:jc w:val="both"/>
      </w:pPr>
      <w:r>
        <w:t>You can implement other methods in this class,</w:t>
      </w:r>
      <w:r w:rsidR="00400FB4">
        <w:t xml:space="preserve"> if you want to,</w:t>
      </w:r>
      <w:r>
        <w:t xml:space="preserve"> but they must be declared as private. </w:t>
      </w:r>
    </w:p>
    <w:p w:rsidR="0023371B" w:rsidRPr="0023371B" w:rsidRDefault="0023371B" w:rsidP="007C3356">
      <w:pPr>
        <w:pStyle w:val="NormalWeb"/>
        <w:spacing w:before="240" w:beforeAutospacing="0" w:after="120" w:afterAutospacing="0"/>
        <w:jc w:val="both"/>
        <w:rPr>
          <w:b/>
        </w:rPr>
      </w:pPr>
      <w:r w:rsidRPr="0023371B">
        <w:rPr>
          <w:b/>
        </w:rPr>
        <w:t xml:space="preserve">2.2 </w:t>
      </w:r>
      <w:r w:rsidR="00DA01E3">
        <w:rPr>
          <w:b/>
        </w:rPr>
        <w:t>FindConnection</w:t>
      </w:r>
      <w:r w:rsidRPr="0023371B">
        <w:rPr>
          <w:b/>
        </w:rPr>
        <w:t>.java</w:t>
      </w:r>
    </w:p>
    <w:p w:rsidR="00E5425A" w:rsidRDefault="00E5425A" w:rsidP="007C3356">
      <w:pPr>
        <w:pStyle w:val="NormalWeb"/>
        <w:spacing w:before="240" w:beforeAutospacing="0" w:after="120" w:afterAutospacing="0"/>
        <w:jc w:val="both"/>
      </w:pPr>
      <w:r>
        <w:t>This class will have an instance variable</w:t>
      </w:r>
    </w:p>
    <w:p w:rsidR="00E5425A" w:rsidRPr="00E5425A" w:rsidRDefault="00E5425A" w:rsidP="00E5425A">
      <w:pPr>
        <w:pStyle w:val="NormalWeb"/>
        <w:spacing w:before="240" w:beforeAutospacing="0" w:after="120" w:afterAutospacing="0"/>
        <w:ind w:firstLine="720"/>
        <w:jc w:val="both"/>
        <w:rPr>
          <w:i/>
        </w:rPr>
      </w:pPr>
      <w:r w:rsidRPr="00E5425A">
        <w:rPr>
          <w:i/>
        </w:rPr>
        <w:t xml:space="preserve">Map </w:t>
      </w:r>
      <w:proofErr w:type="spellStart"/>
      <w:r w:rsidRPr="00E5425A">
        <w:rPr>
          <w:i/>
        </w:rPr>
        <w:t>cityMap</w:t>
      </w:r>
      <w:proofErr w:type="spellEnd"/>
      <w:r w:rsidRPr="00E5425A">
        <w:rPr>
          <w:i/>
        </w:rPr>
        <w:t>;</w:t>
      </w:r>
    </w:p>
    <w:p w:rsidR="00E46ED3" w:rsidRDefault="00E5425A" w:rsidP="007C3356">
      <w:pPr>
        <w:pStyle w:val="NormalWeb"/>
        <w:spacing w:before="240" w:beforeAutospacing="0" w:after="120" w:afterAutospacing="0"/>
        <w:jc w:val="both"/>
      </w:pPr>
      <w:r>
        <w:t xml:space="preserve">This variable will reference the object representing the city map where </w:t>
      </w:r>
      <w:r w:rsidR="0030194F">
        <w:t>WPC and C are located</w:t>
      </w:r>
      <w:r>
        <w:t xml:space="preserve">. This variable must be initialized in the constructor for the class, </w:t>
      </w:r>
      <w:r w:rsidR="00890D65">
        <w:t xml:space="preserve">as </w:t>
      </w:r>
      <w:r>
        <w:t>described below. You must implement the following methods in this class</w:t>
      </w:r>
      <w:r w:rsidR="00E46ED3">
        <w:t>:</w:t>
      </w:r>
    </w:p>
    <w:p w:rsidR="00F72041" w:rsidRDefault="00F72041" w:rsidP="00590F96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</w:pPr>
      <w:r w:rsidRPr="00307D8B">
        <w:rPr>
          <w:i/>
        </w:rPr>
        <w:t xml:space="preserve">public </w:t>
      </w:r>
      <w:proofErr w:type="spellStart"/>
      <w:r w:rsidR="00890D65">
        <w:rPr>
          <w:i/>
        </w:rPr>
        <w:t>FindConnection</w:t>
      </w:r>
      <w:proofErr w:type="spellEnd"/>
      <w:r w:rsidRPr="00307D8B">
        <w:rPr>
          <w:i/>
        </w:rPr>
        <w:t xml:space="preserve"> (String filename).</w:t>
      </w:r>
      <w:r>
        <w:t xml:space="preserve"> This is the constructor for the class. It receives as input the name of the file containing the description of the </w:t>
      </w:r>
      <w:r w:rsidR="00364ECC">
        <w:t xml:space="preserve">city </w:t>
      </w:r>
      <w:r w:rsidR="008C6C6D">
        <w:t>map</w:t>
      </w:r>
      <w:r>
        <w:t xml:space="preserve">. </w:t>
      </w:r>
      <w:r w:rsidR="005329EB">
        <w:t xml:space="preserve">In </w:t>
      </w:r>
      <w:r w:rsidR="00DE05D5">
        <w:t>this method</w:t>
      </w:r>
      <w:r w:rsidR="005329EB">
        <w:t xml:space="preserve"> you</w:t>
      </w:r>
      <w:r>
        <w:t xml:space="preserve"> must create an object of the class </w:t>
      </w:r>
      <w:r w:rsidR="008C6C6D">
        <w:rPr>
          <w:i/>
        </w:rPr>
        <w:t>Map</w:t>
      </w:r>
      <w:r>
        <w:t xml:space="preserve"> </w:t>
      </w:r>
      <w:r w:rsidR="00457735">
        <w:t xml:space="preserve">(described in Section 5) </w:t>
      </w:r>
      <w:r>
        <w:t>passing as</w:t>
      </w:r>
      <w:r w:rsidR="00364ECC">
        <w:t xml:space="preserve"> parameter the given input file;</w:t>
      </w:r>
      <w:r>
        <w:t xml:space="preserve"> </w:t>
      </w:r>
      <w:r w:rsidR="00364ECC">
        <w:t>t</w:t>
      </w:r>
      <w:r w:rsidR="005329EB">
        <w:t xml:space="preserve">his will display the </w:t>
      </w:r>
      <w:r w:rsidR="008C6C6D">
        <w:t>map</w:t>
      </w:r>
      <w:r w:rsidR="005329EB">
        <w:t xml:space="preserve"> on the screen. </w:t>
      </w:r>
      <w:r>
        <w:t xml:space="preserve">Some sample input files are </w:t>
      </w:r>
      <w:r w:rsidR="00364ECC">
        <w:t xml:space="preserve">also </w:t>
      </w:r>
      <w:r>
        <w:t xml:space="preserve">provided </w:t>
      </w:r>
      <w:r w:rsidR="00457735">
        <w:t>in the course’s website</w:t>
      </w:r>
      <w:r>
        <w:t xml:space="preserve">. Read them if you </w:t>
      </w:r>
      <w:r w:rsidR="0035277D">
        <w:t>want</w:t>
      </w:r>
      <w:r>
        <w:t xml:space="preserve"> to know the format of the</w:t>
      </w:r>
      <w:r w:rsidR="0035277D">
        <w:t xml:space="preserve"> input</w:t>
      </w:r>
      <w:r>
        <w:t xml:space="preserve"> files.</w:t>
      </w:r>
    </w:p>
    <w:p w:rsidR="00395042" w:rsidRPr="00F72655" w:rsidRDefault="00D96BF5" w:rsidP="00590F96">
      <w:pPr>
        <w:pStyle w:val="NormalWeb"/>
        <w:numPr>
          <w:ilvl w:val="0"/>
          <w:numId w:val="10"/>
        </w:numPr>
        <w:spacing w:before="0" w:beforeAutospacing="0" w:after="0" w:afterAutospacing="0"/>
        <w:ind w:left="714" w:hanging="357"/>
        <w:jc w:val="both"/>
      </w:pPr>
      <w:r w:rsidRPr="00307D8B">
        <w:rPr>
          <w:i/>
        </w:rPr>
        <w:t>public static void main (</w:t>
      </w:r>
      <w:proofErr w:type="gramStart"/>
      <w:r w:rsidRPr="00307D8B">
        <w:rPr>
          <w:i/>
        </w:rPr>
        <w:t>String[</w:t>
      </w:r>
      <w:proofErr w:type="gramEnd"/>
      <w:r w:rsidRPr="00307D8B">
        <w:rPr>
          <w:i/>
        </w:rPr>
        <w:t xml:space="preserve">] </w:t>
      </w:r>
      <w:proofErr w:type="spellStart"/>
      <w:r w:rsidRPr="00307D8B">
        <w:rPr>
          <w:i/>
        </w:rPr>
        <w:t>args</w:t>
      </w:r>
      <w:proofErr w:type="spellEnd"/>
      <w:r w:rsidRPr="00307D8B">
        <w:rPr>
          <w:i/>
        </w:rPr>
        <w:t>)</w:t>
      </w:r>
      <w:r w:rsidR="00E46ED3" w:rsidRPr="00307D8B">
        <w:rPr>
          <w:i/>
        </w:rPr>
        <w:t>.</w:t>
      </w:r>
      <w:r w:rsidR="00E46ED3">
        <w:t xml:space="preserve"> This method will </w:t>
      </w:r>
      <w:r w:rsidR="00F72041">
        <w:t xml:space="preserve">first create an object of the class </w:t>
      </w:r>
      <w:proofErr w:type="spellStart"/>
      <w:r w:rsidR="004D2803">
        <w:rPr>
          <w:i/>
        </w:rPr>
        <w:t>Find</w:t>
      </w:r>
      <w:r w:rsidR="009E5103">
        <w:rPr>
          <w:i/>
        </w:rPr>
        <w:t>Connection</w:t>
      </w:r>
      <w:proofErr w:type="spellEnd"/>
      <w:r w:rsidR="00F72041">
        <w:t xml:space="preserve"> using the constructor</w:t>
      </w:r>
      <w:r w:rsidR="00C22A09">
        <w:t xml:space="preserve"> </w:t>
      </w:r>
      <w:proofErr w:type="spellStart"/>
      <w:r w:rsidR="00C22A09" w:rsidRPr="00C22A09">
        <w:rPr>
          <w:i/>
        </w:rPr>
        <w:t>FindConnection</w:t>
      </w:r>
      <w:proofErr w:type="spellEnd"/>
      <w:r w:rsidR="00C22A09" w:rsidRPr="00C22A09">
        <w:rPr>
          <w:i/>
        </w:rPr>
        <w:t>(</w:t>
      </w:r>
      <w:proofErr w:type="spellStart"/>
      <w:proofErr w:type="gramStart"/>
      <w:r w:rsidR="005329EB" w:rsidRPr="00C22A09">
        <w:rPr>
          <w:i/>
        </w:rPr>
        <w:t>args</w:t>
      </w:r>
      <w:proofErr w:type="spellEnd"/>
      <w:r w:rsidR="005329EB" w:rsidRPr="00C22A09">
        <w:rPr>
          <w:i/>
        </w:rPr>
        <w:t>[</w:t>
      </w:r>
      <w:proofErr w:type="gramEnd"/>
      <w:r w:rsidR="005329EB" w:rsidRPr="00C22A09">
        <w:rPr>
          <w:i/>
        </w:rPr>
        <w:t>0]</w:t>
      </w:r>
      <w:r w:rsidR="00C22A09" w:rsidRPr="00C22A09">
        <w:rPr>
          <w:i/>
        </w:rPr>
        <w:t>)</w:t>
      </w:r>
      <w:r w:rsidR="00307607">
        <w:t>. When you run the</w:t>
      </w:r>
      <w:r w:rsidR="005B38A1">
        <w:t xml:space="preserve"> </w:t>
      </w:r>
      <w:r w:rsidR="00214D99">
        <w:t>program,</w:t>
      </w:r>
      <w:r w:rsidR="00307607">
        <w:t xml:space="preserve"> you will pass as </w:t>
      </w:r>
      <w:r w:rsidR="0040132C">
        <w:t>command line argument the name of the input file</w:t>
      </w:r>
      <w:r w:rsidR="00307607">
        <w:t xml:space="preserve"> (see Section 4)</w:t>
      </w:r>
      <w:r w:rsidR="0040132C">
        <w:t>.</w:t>
      </w:r>
      <w:r w:rsidR="005329EB">
        <w:t xml:space="preserve"> </w:t>
      </w:r>
      <w:r w:rsidR="00214D99">
        <w:t xml:space="preserve">Your </w:t>
      </w:r>
      <w:r w:rsidR="00214D99" w:rsidRPr="00214D99">
        <w:rPr>
          <w:i/>
        </w:rPr>
        <w:t>main</w:t>
      </w:r>
      <w:r w:rsidR="005329EB">
        <w:t xml:space="preserve"> method</w:t>
      </w:r>
      <w:r w:rsidR="00E46ED3">
        <w:t xml:space="preserve"> </w:t>
      </w:r>
      <w:r w:rsidR="0040132C">
        <w:t xml:space="preserve">then </w:t>
      </w:r>
      <w:r w:rsidR="00E46ED3">
        <w:t xml:space="preserve">will try to find a </w:t>
      </w:r>
      <w:r w:rsidR="0040132C">
        <w:t>path</w:t>
      </w:r>
      <w:r w:rsidR="00E46ED3">
        <w:t xml:space="preserve"> from the </w:t>
      </w:r>
      <w:r w:rsidR="007C1B20">
        <w:t>WPC</w:t>
      </w:r>
      <w:r w:rsidR="00E46ED3">
        <w:t xml:space="preserve"> </w:t>
      </w:r>
      <w:r w:rsidR="002E64FF">
        <w:t>cell</w:t>
      </w:r>
      <w:r w:rsidR="00E46ED3">
        <w:t xml:space="preserve"> to the </w:t>
      </w:r>
      <w:r w:rsidR="00FD7382">
        <w:t>destination</w:t>
      </w:r>
      <w:r w:rsidR="00E46ED3">
        <w:t xml:space="preserve"> </w:t>
      </w:r>
      <w:r w:rsidR="007C1B20">
        <w:t xml:space="preserve">cell C </w:t>
      </w:r>
      <w:r w:rsidR="00E46ED3">
        <w:t xml:space="preserve">according to the restrictions specified above. </w:t>
      </w:r>
      <w:r w:rsidR="003477DB">
        <w:t>The</w:t>
      </w:r>
      <w:r w:rsidR="002074AB">
        <w:t xml:space="preserve"> algorithm </w:t>
      </w:r>
      <w:r w:rsidR="003477DB">
        <w:t>that looks for a</w:t>
      </w:r>
      <w:r w:rsidR="00F72655">
        <w:t xml:space="preserve"> </w:t>
      </w:r>
      <w:r w:rsidR="002074AB">
        <w:t xml:space="preserve">path </w:t>
      </w:r>
      <w:r w:rsidR="00F72655">
        <w:t xml:space="preserve">from the initial </w:t>
      </w:r>
      <w:r w:rsidR="002E64FF">
        <w:t>cell</w:t>
      </w:r>
      <w:r w:rsidR="00F72655">
        <w:t xml:space="preserve"> </w:t>
      </w:r>
      <w:r w:rsidR="002074AB">
        <w:t xml:space="preserve">to the </w:t>
      </w:r>
      <w:r w:rsidR="00FD7382">
        <w:t>destination</w:t>
      </w:r>
      <w:r w:rsidR="002074AB">
        <w:t xml:space="preserve"> </w:t>
      </w:r>
      <w:r w:rsidR="002074AB" w:rsidRPr="00F72655">
        <w:rPr>
          <w:b/>
        </w:rPr>
        <w:t>must use a stack</w:t>
      </w:r>
      <w:r w:rsidR="006A17E0">
        <w:rPr>
          <w:b/>
        </w:rPr>
        <w:t xml:space="preserve"> and it cannot be recursive</w:t>
      </w:r>
      <w:r w:rsidR="002074AB">
        <w:t xml:space="preserve">. Suggestions on how to </w:t>
      </w:r>
      <w:r w:rsidR="00F72655">
        <w:t>look for</w:t>
      </w:r>
      <w:r w:rsidR="002074AB">
        <w:t xml:space="preserve"> this path are given </w:t>
      </w:r>
      <w:r w:rsidR="0008664C">
        <w:t>in the next section</w:t>
      </w:r>
      <w:r w:rsidR="002074AB">
        <w:t xml:space="preserve">. </w:t>
      </w:r>
      <w:r w:rsidR="00E46ED3">
        <w:t xml:space="preserve">The </w:t>
      </w:r>
      <w:r w:rsidR="00575EAF">
        <w:t>code provided to you</w:t>
      </w:r>
      <w:r w:rsidR="002074AB">
        <w:t xml:space="preserve"> </w:t>
      </w:r>
      <w:r w:rsidR="00F8172B">
        <w:t>will</w:t>
      </w:r>
      <w:r w:rsidR="002074AB">
        <w:t xml:space="preserve"> show the </w:t>
      </w:r>
      <w:r w:rsidR="00575EAF">
        <w:t>path</w:t>
      </w:r>
      <w:r w:rsidR="002074AB">
        <w:t xml:space="preserve"> selected by the algorithm</w:t>
      </w:r>
      <w:r w:rsidR="00F72655">
        <w:t xml:space="preserve"> as it tries to </w:t>
      </w:r>
      <w:r w:rsidR="00F8172B">
        <w:t>reach</w:t>
      </w:r>
      <w:r w:rsidR="00F72655">
        <w:t xml:space="preserve"> the </w:t>
      </w:r>
      <w:r w:rsidR="00F04CA1">
        <w:t>customer cell C</w:t>
      </w:r>
      <w:r w:rsidR="002074AB">
        <w:t xml:space="preserve">, so you can visually verify </w:t>
      </w:r>
      <w:r w:rsidR="00A83EAE">
        <w:t>if your</w:t>
      </w:r>
      <w:r w:rsidR="002074AB">
        <w:t xml:space="preserve"> program works</w:t>
      </w:r>
      <w:r w:rsidR="00F04CA1">
        <w:t>.</w:t>
      </w:r>
    </w:p>
    <w:p w:rsidR="00862077" w:rsidRDefault="001C15E3" w:rsidP="005962C3">
      <w:pPr>
        <w:pStyle w:val="NormalWeb"/>
        <w:numPr>
          <w:ilvl w:val="0"/>
          <w:numId w:val="10"/>
        </w:numPr>
        <w:spacing w:before="0" w:beforeAutospacing="0" w:after="120" w:afterAutospacing="0"/>
        <w:jc w:val="both"/>
      </w:pPr>
      <w:r w:rsidRPr="00307D8B">
        <w:rPr>
          <w:i/>
        </w:rPr>
        <w:t xml:space="preserve">private </w:t>
      </w:r>
      <w:proofErr w:type="spellStart"/>
      <w:r w:rsidR="0071369E">
        <w:rPr>
          <w:i/>
        </w:rPr>
        <w:t>MapCell</w:t>
      </w:r>
      <w:proofErr w:type="spellEnd"/>
      <w:r w:rsidR="00AC1319">
        <w:rPr>
          <w:i/>
        </w:rPr>
        <w:t xml:space="preserve"> </w:t>
      </w:r>
      <w:proofErr w:type="spellStart"/>
      <w:proofErr w:type="gramStart"/>
      <w:r w:rsidR="000E2BD3">
        <w:rPr>
          <w:i/>
        </w:rPr>
        <w:t>best</w:t>
      </w:r>
      <w:r w:rsidR="002E64FF">
        <w:rPr>
          <w:i/>
        </w:rPr>
        <w:t>Cell</w:t>
      </w:r>
      <w:proofErr w:type="spellEnd"/>
      <w:r w:rsidRPr="00307D8B">
        <w:rPr>
          <w:i/>
        </w:rPr>
        <w:t>(</w:t>
      </w:r>
      <w:proofErr w:type="spellStart"/>
      <w:proofErr w:type="gramEnd"/>
      <w:r w:rsidR="0071369E">
        <w:rPr>
          <w:i/>
        </w:rPr>
        <w:t>MapCell</w:t>
      </w:r>
      <w:proofErr w:type="spellEnd"/>
      <w:r w:rsidRPr="00307D8B">
        <w:rPr>
          <w:i/>
        </w:rPr>
        <w:t xml:space="preserve"> </w:t>
      </w:r>
      <w:r w:rsidR="002E64FF">
        <w:rPr>
          <w:i/>
        </w:rPr>
        <w:t>cell</w:t>
      </w:r>
      <w:r w:rsidRPr="00307D8B">
        <w:rPr>
          <w:i/>
        </w:rPr>
        <w:t>)</w:t>
      </w:r>
      <w:r>
        <w:t>.</w:t>
      </w:r>
      <w:r w:rsidR="00523D10">
        <w:t xml:space="preserve"> </w:t>
      </w:r>
      <w:r w:rsidR="00862077">
        <w:t xml:space="preserve">The parameter is the </w:t>
      </w:r>
      <w:r w:rsidR="006869BF">
        <w:t>current</w:t>
      </w:r>
      <w:r w:rsidR="00C17DE6">
        <w:t xml:space="preserve"> cell</w:t>
      </w:r>
      <w:r w:rsidR="00862077">
        <w:t xml:space="preserve">. This method returns the best </w:t>
      </w:r>
      <w:r w:rsidR="002E64FF">
        <w:t>cell</w:t>
      </w:r>
      <w:r w:rsidR="00862077">
        <w:t xml:space="preserve"> </w:t>
      </w:r>
      <w:r w:rsidR="002F4A5F">
        <w:t xml:space="preserve">to continue the path </w:t>
      </w:r>
      <w:r w:rsidR="00862077">
        <w:t>from the current one</w:t>
      </w:r>
      <w:r w:rsidR="000E2BD3">
        <w:t>, as specified in Section 1.1</w:t>
      </w:r>
      <w:r w:rsidR="00862077">
        <w:t xml:space="preserve">. If several unmarked </w:t>
      </w:r>
      <w:r w:rsidR="002E64FF">
        <w:t>cell</w:t>
      </w:r>
      <w:r w:rsidR="00862077">
        <w:t xml:space="preserve">s (details about marked and unmarked </w:t>
      </w:r>
      <w:r w:rsidR="002E64FF">
        <w:t>cell</w:t>
      </w:r>
      <w:r w:rsidR="00862077">
        <w:t xml:space="preserve">s are given </w:t>
      </w:r>
      <w:r w:rsidR="005962C3">
        <w:t>in Sections 3 and 5</w:t>
      </w:r>
      <w:r w:rsidR="00862077">
        <w:t>) are adjacent to the current one</w:t>
      </w:r>
      <w:r w:rsidR="00F66516">
        <w:t xml:space="preserve"> and can be selected as part of the path (as described in Section 1.1)</w:t>
      </w:r>
      <w:r w:rsidR="00862077">
        <w:t xml:space="preserve">, then </w:t>
      </w:r>
      <w:r w:rsidR="003E1238">
        <w:t>this</w:t>
      </w:r>
      <w:r w:rsidR="00862077">
        <w:t xml:space="preserve"> method </w:t>
      </w:r>
      <w:r w:rsidR="00520382">
        <w:t>must</w:t>
      </w:r>
      <w:r w:rsidR="00862077">
        <w:t xml:space="preserve"> return one of them in </w:t>
      </w:r>
      <w:r w:rsidR="00AB3BAE">
        <w:t>the following</w:t>
      </w:r>
      <w:r w:rsidR="00862077">
        <w:t xml:space="preserve"> order:</w:t>
      </w:r>
    </w:p>
    <w:p w:rsidR="00F66516" w:rsidRDefault="00B23F99" w:rsidP="00C93991">
      <w:pPr>
        <w:pStyle w:val="NormalWeb"/>
        <w:numPr>
          <w:ilvl w:val="1"/>
          <w:numId w:val="10"/>
        </w:numPr>
        <w:spacing w:before="0" w:beforeAutospacing="0" w:after="0" w:afterAutospacing="0"/>
        <w:ind w:left="1434" w:hanging="357"/>
        <w:jc w:val="both"/>
      </w:pPr>
      <w:r>
        <w:t>the customer cell</w:t>
      </w:r>
    </w:p>
    <w:p w:rsidR="00862077" w:rsidRDefault="00F66516" w:rsidP="00C93991">
      <w:pPr>
        <w:pStyle w:val="NormalWeb"/>
        <w:numPr>
          <w:ilvl w:val="1"/>
          <w:numId w:val="10"/>
        </w:numPr>
        <w:spacing w:before="0" w:beforeAutospacing="0" w:after="0" w:afterAutospacing="0"/>
        <w:ind w:left="1434" w:hanging="357"/>
        <w:jc w:val="both"/>
      </w:pPr>
      <w:r>
        <w:t xml:space="preserve">an omni switch cell (if the conditions of Section 1.1 are satisfied). </w:t>
      </w:r>
      <w:r w:rsidR="008D5682">
        <w:t xml:space="preserve">If there are several </w:t>
      </w:r>
      <w:r>
        <w:t>possible omni switch</w:t>
      </w:r>
      <w:r w:rsidR="008D5682">
        <w:t xml:space="preserve"> </w:t>
      </w:r>
      <w:r w:rsidR="002E64FF">
        <w:t>cell</w:t>
      </w:r>
      <w:r w:rsidR="008D5682">
        <w:t>s</w:t>
      </w:r>
      <w:r w:rsidR="00A80EA6">
        <w:t xml:space="preserve"> satisfying the conditions of Section 1.1</w:t>
      </w:r>
      <w:r w:rsidR="008D5682">
        <w:t xml:space="preserve">, then the one with smallest index is returned. </w:t>
      </w:r>
      <w:r w:rsidR="009A4029">
        <w:t>Read</w:t>
      </w:r>
      <w:r w:rsidR="008D5682">
        <w:t xml:space="preserve"> the description of the class </w:t>
      </w:r>
      <w:proofErr w:type="spellStart"/>
      <w:r w:rsidR="0071369E">
        <w:rPr>
          <w:i/>
        </w:rPr>
        <w:t>MapCell</w:t>
      </w:r>
      <w:proofErr w:type="spellEnd"/>
      <w:r w:rsidR="008D5682">
        <w:t xml:space="preserve"> below to </w:t>
      </w:r>
      <w:r w:rsidR="001F4727">
        <w:t>learn</w:t>
      </w:r>
      <w:r w:rsidR="008D5682">
        <w:t xml:space="preserve"> how </w:t>
      </w:r>
      <w:r w:rsidR="008A2FFD">
        <w:t xml:space="preserve">to get the index of a </w:t>
      </w:r>
      <w:r w:rsidR="008D5682">
        <w:t xml:space="preserve">neighboring </w:t>
      </w:r>
      <w:r w:rsidR="008A2FFD">
        <w:t>cell</w:t>
      </w:r>
    </w:p>
    <w:p w:rsidR="00862077" w:rsidRDefault="00862077" w:rsidP="008C7FF2">
      <w:pPr>
        <w:pStyle w:val="NormalWeb"/>
        <w:numPr>
          <w:ilvl w:val="1"/>
          <w:numId w:val="10"/>
        </w:numPr>
        <w:spacing w:before="0" w:beforeAutospacing="0" w:after="0" w:afterAutospacing="0"/>
        <w:ind w:left="1434" w:hanging="357"/>
        <w:jc w:val="both"/>
      </w:pPr>
      <w:r>
        <w:t xml:space="preserve">a </w:t>
      </w:r>
      <w:r w:rsidR="008C7FF2">
        <w:t>vertical or horizontal switch cell with smallest index that satisfies the conditions stated in Section 1.1.</w:t>
      </w:r>
    </w:p>
    <w:p w:rsidR="001C15E3" w:rsidRDefault="00862077" w:rsidP="00A80EA6">
      <w:pPr>
        <w:pStyle w:val="NormalWeb"/>
        <w:spacing w:before="120" w:beforeAutospacing="0" w:after="120" w:afterAutospacing="0"/>
        <w:ind w:left="720"/>
        <w:jc w:val="both"/>
      </w:pPr>
      <w:r>
        <w:t xml:space="preserve">If there are no unmarked </w:t>
      </w:r>
      <w:r w:rsidR="005C22D7">
        <w:t xml:space="preserve">cells </w:t>
      </w:r>
      <w:r>
        <w:t xml:space="preserve">adjacent </w:t>
      </w:r>
      <w:r w:rsidR="005C22D7">
        <w:t xml:space="preserve">to the current </w:t>
      </w:r>
      <w:r w:rsidR="00BF224F">
        <w:t xml:space="preserve">one </w:t>
      </w:r>
      <w:r w:rsidR="0035745E">
        <w:t xml:space="preserve">that can be used to continue the path, </w:t>
      </w:r>
      <w:r w:rsidR="005C22D7">
        <w:t>this</w:t>
      </w:r>
      <w:r>
        <w:t xml:space="preserve"> method returns </w:t>
      </w:r>
      <w:r w:rsidRPr="003C39D3">
        <w:rPr>
          <w:rFonts w:ascii="Courier New" w:hAnsi="Courier New" w:cs="Courier New"/>
        </w:rPr>
        <w:t>null</w:t>
      </w:r>
      <w:r>
        <w:t xml:space="preserve">. </w:t>
      </w:r>
    </w:p>
    <w:p w:rsidR="00C506D3" w:rsidRDefault="002C06EA" w:rsidP="00C506D3">
      <w:pPr>
        <w:pStyle w:val="NormalWeb"/>
        <w:spacing w:before="0" w:beforeAutospacing="0" w:after="120" w:afterAutospacing="0"/>
        <w:jc w:val="both"/>
      </w:pPr>
      <w:r>
        <w:t xml:space="preserve">Your program must catch any exceptions that might be thrown. For each exception </w:t>
      </w:r>
      <w:r w:rsidR="006F1FC0">
        <w:t>caught</w:t>
      </w:r>
      <w:r>
        <w:t xml:space="preserve"> an appropriate message must be printed.</w:t>
      </w:r>
      <w:r w:rsidR="0065123D">
        <w:t xml:space="preserve"> The message must explain what caused the exception to be throw</w:t>
      </w:r>
      <w:r w:rsidR="00C93991">
        <w:t>n</w:t>
      </w:r>
      <w:r w:rsidR="0065123D">
        <w:t>.</w:t>
      </w:r>
    </w:p>
    <w:p w:rsidR="00CC1B8A" w:rsidRDefault="00CC1B8A" w:rsidP="00C506D3">
      <w:pPr>
        <w:pStyle w:val="NormalWeb"/>
        <w:spacing w:before="0" w:beforeAutospacing="0" w:after="120" w:afterAutospacing="0"/>
        <w:jc w:val="both"/>
      </w:pPr>
      <w:r>
        <w:t xml:space="preserve">You can write more methods in this class, </w:t>
      </w:r>
      <w:r w:rsidR="00CF4B8B">
        <w:t xml:space="preserve">if you want to, </w:t>
      </w:r>
      <w:r>
        <w:t>but they must be declared a</w:t>
      </w:r>
      <w:r w:rsidR="00C93991">
        <w:t>s</w:t>
      </w:r>
      <w:r>
        <w:t xml:space="preserve"> private.</w:t>
      </w:r>
    </w:p>
    <w:p w:rsidR="00612E1B" w:rsidRDefault="00612E1B" w:rsidP="00C506D3">
      <w:pPr>
        <w:pStyle w:val="NormalWeb"/>
        <w:spacing w:before="0" w:beforeAutospacing="0" w:after="120" w:afterAutospacing="0"/>
        <w:jc w:val="both"/>
      </w:pPr>
    </w:p>
    <w:p w:rsidR="00612E1B" w:rsidRPr="00612E1B" w:rsidRDefault="00612E1B" w:rsidP="00612E1B">
      <w:pPr>
        <w:pStyle w:val="NormalWeb"/>
        <w:spacing w:before="0" w:beforeAutospacing="0" w:after="240" w:afterAutospacing="0"/>
        <w:jc w:val="both"/>
        <w:rPr>
          <w:b/>
        </w:rPr>
      </w:pPr>
      <w:r w:rsidRPr="00612E1B">
        <w:rPr>
          <w:b/>
        </w:rPr>
        <w:t xml:space="preserve">2.3 </w:t>
      </w:r>
      <w:proofErr w:type="spellStart"/>
      <w:r w:rsidRPr="00612E1B">
        <w:rPr>
          <w:b/>
        </w:rPr>
        <w:t>EmptyStackException</w:t>
      </w:r>
      <w:proofErr w:type="spellEnd"/>
    </w:p>
    <w:p w:rsidR="00612E1B" w:rsidRDefault="00612E1B" w:rsidP="00612E1B">
      <w:pPr>
        <w:pStyle w:val="NormalWeb"/>
        <w:spacing w:before="120" w:beforeAutospacing="0" w:after="120" w:afterAutospacing="0"/>
        <w:jc w:val="both"/>
      </w:pPr>
      <w:r>
        <w:t xml:space="preserve">This is the class of exceptions that will be thrown by methods </w:t>
      </w:r>
      <w:r w:rsidRPr="00612E1B">
        <w:rPr>
          <w:i/>
        </w:rPr>
        <w:t>pop</w:t>
      </w:r>
      <w:r>
        <w:t xml:space="preserve"> and </w:t>
      </w:r>
      <w:r w:rsidRPr="00612E1B">
        <w:rPr>
          <w:i/>
        </w:rPr>
        <w:t>peek</w:t>
      </w:r>
      <w:r>
        <w:t xml:space="preserve"> when invoked on an empty stack.</w:t>
      </w:r>
    </w:p>
    <w:p w:rsidR="006F1FC0" w:rsidRDefault="006F1FC0" w:rsidP="00C506D3">
      <w:pPr>
        <w:pStyle w:val="NormalWeb"/>
        <w:spacing w:before="0" w:beforeAutospacing="0" w:after="120" w:afterAutospacing="0"/>
        <w:jc w:val="both"/>
      </w:pPr>
    </w:p>
    <w:p w:rsidR="00862077" w:rsidRPr="00FE497C" w:rsidRDefault="0074226D" w:rsidP="00C506D3">
      <w:pPr>
        <w:pStyle w:val="NormalWeb"/>
        <w:spacing w:before="0" w:beforeAutospacing="0" w:after="120" w:afterAutospacing="0"/>
        <w:jc w:val="both"/>
        <w:rPr>
          <w:sz w:val="26"/>
          <w:szCs w:val="26"/>
        </w:rPr>
      </w:pPr>
      <w:r w:rsidRPr="00FE497C">
        <w:rPr>
          <w:b/>
          <w:sz w:val="26"/>
          <w:szCs w:val="26"/>
        </w:rPr>
        <w:t xml:space="preserve">3. </w:t>
      </w:r>
      <w:r w:rsidR="0096090B" w:rsidRPr="00FE497C">
        <w:rPr>
          <w:b/>
          <w:sz w:val="26"/>
          <w:szCs w:val="26"/>
        </w:rPr>
        <w:t xml:space="preserve">Algorithm for </w:t>
      </w:r>
      <w:r w:rsidR="00C93991" w:rsidRPr="00FE497C">
        <w:rPr>
          <w:b/>
          <w:sz w:val="26"/>
          <w:szCs w:val="26"/>
        </w:rPr>
        <w:t>Computing a Path</w:t>
      </w:r>
    </w:p>
    <w:p w:rsidR="00C73933" w:rsidRPr="00C73933" w:rsidRDefault="005018BF" w:rsidP="006F1FC0">
      <w:pPr>
        <w:pStyle w:val="NormalWeb"/>
        <w:spacing w:before="0" w:beforeAutospacing="0" w:after="120" w:afterAutospacing="0"/>
        <w:jc w:val="both"/>
      </w:pPr>
      <w:r>
        <w:t>Below</w:t>
      </w:r>
      <w:r w:rsidR="00C73933" w:rsidRPr="00C73933">
        <w:t xml:space="preserve"> is a description of </w:t>
      </w:r>
      <w:r w:rsidR="00C73933">
        <w:t xml:space="preserve">an algorithm for </w:t>
      </w:r>
      <w:r>
        <w:t>looking fo</w:t>
      </w:r>
      <w:r w:rsidR="00FE497C">
        <w:t>r</w:t>
      </w:r>
      <w:r w:rsidR="00C73933">
        <w:t xml:space="preserve"> a path from the </w:t>
      </w:r>
      <w:r w:rsidR="00B9200E">
        <w:t>WPC</w:t>
      </w:r>
      <w:r w:rsidR="00C73933">
        <w:t xml:space="preserve"> </w:t>
      </w:r>
      <w:r w:rsidR="002E64FF">
        <w:t>cell</w:t>
      </w:r>
      <w:r w:rsidR="00C73933">
        <w:t xml:space="preserve"> to the </w:t>
      </w:r>
      <w:r w:rsidR="00FD7382">
        <w:t>destination</w:t>
      </w:r>
      <w:r w:rsidR="00B9200E">
        <w:t xml:space="preserve"> cell C</w:t>
      </w:r>
      <w:r w:rsidR="00C73933">
        <w:t xml:space="preserve">. Make sure you understand the algorithm before you implement it. </w:t>
      </w:r>
      <w:r w:rsidR="00C73933" w:rsidRPr="00C73933">
        <w:t xml:space="preserve"> </w:t>
      </w:r>
      <w:r w:rsidR="000E60F1">
        <w:t>You do not need to implement this algorithm. You are encouraged to design your own algorithm, but it must use a stack to keep track of which cells have been processed</w:t>
      </w:r>
      <w:r w:rsidR="006F1FC0">
        <w:t xml:space="preserve"> and it cannot be recursive</w:t>
      </w:r>
      <w:r w:rsidR="000E60F1">
        <w:t>.</w:t>
      </w:r>
      <w:r w:rsidR="006F1FC0">
        <w:t xml:space="preserve"> You are encouraged to first write a detailed algorithm in pseudocode before implementing it in Java.</w:t>
      </w:r>
    </w:p>
    <w:p w:rsidR="008F2718" w:rsidRDefault="008F2718" w:rsidP="00C06338">
      <w:pPr>
        <w:numPr>
          <w:ilvl w:val="0"/>
          <w:numId w:val="12"/>
        </w:numPr>
        <w:spacing w:after="100" w:afterAutospacing="1"/>
        <w:ind w:left="714" w:hanging="357"/>
        <w:rPr>
          <w:color w:val="000000"/>
          <w:sz w:val="24"/>
          <w:szCs w:val="24"/>
          <w:lang w:val="en-CA" w:eastAsia="en-CA"/>
        </w:rPr>
      </w:pPr>
      <w:r>
        <w:rPr>
          <w:color w:val="000000"/>
          <w:sz w:val="24"/>
          <w:szCs w:val="24"/>
          <w:lang w:val="en-CA" w:eastAsia="en-CA"/>
        </w:rPr>
        <w:t>Create an empty stack.</w:t>
      </w:r>
    </w:p>
    <w:p w:rsidR="0096090B" w:rsidRPr="005D4C14" w:rsidRDefault="006D3FE0" w:rsidP="00C06338">
      <w:pPr>
        <w:numPr>
          <w:ilvl w:val="0"/>
          <w:numId w:val="12"/>
        </w:numPr>
        <w:spacing w:after="100" w:afterAutospacing="1"/>
        <w:ind w:left="714" w:hanging="357"/>
        <w:rPr>
          <w:color w:val="000000"/>
          <w:sz w:val="24"/>
          <w:szCs w:val="24"/>
          <w:lang w:val="en-CA" w:eastAsia="en-CA"/>
        </w:rPr>
      </w:pPr>
      <w:r w:rsidRPr="005D4C14">
        <w:rPr>
          <w:color w:val="000000"/>
          <w:sz w:val="24"/>
          <w:szCs w:val="24"/>
          <w:lang w:val="en-CA" w:eastAsia="en-CA"/>
        </w:rPr>
        <w:t>Get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the </w:t>
      </w:r>
      <w:r w:rsidR="00367543">
        <w:rPr>
          <w:color w:val="000000"/>
          <w:sz w:val="24"/>
          <w:szCs w:val="24"/>
          <w:lang w:val="en-CA" w:eastAsia="en-CA"/>
        </w:rPr>
        <w:t>starting WPC</w:t>
      </w:r>
      <w:r w:rsidRPr="005D4C14">
        <w:rPr>
          <w:color w:val="000000"/>
          <w:sz w:val="24"/>
          <w:szCs w:val="24"/>
          <w:lang w:val="en-CA" w:eastAsia="en-CA"/>
        </w:rPr>
        <w:t xml:space="preserve">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Pr="005D4C14">
        <w:rPr>
          <w:color w:val="000000"/>
          <w:sz w:val="24"/>
          <w:szCs w:val="24"/>
          <w:lang w:val="en-CA" w:eastAsia="en-CA"/>
        </w:rPr>
        <w:t xml:space="preserve"> </w:t>
      </w:r>
      <w:r w:rsidR="00FE497C">
        <w:rPr>
          <w:color w:val="000000"/>
          <w:sz w:val="24"/>
          <w:szCs w:val="24"/>
          <w:lang w:val="en-CA" w:eastAsia="en-CA"/>
        </w:rPr>
        <w:t>using the methods of</w:t>
      </w:r>
      <w:r w:rsidRPr="005D4C14">
        <w:rPr>
          <w:color w:val="000000"/>
          <w:sz w:val="24"/>
          <w:szCs w:val="24"/>
          <w:lang w:val="en-CA" w:eastAsia="en-CA"/>
        </w:rPr>
        <w:t xml:space="preserve"> </w:t>
      </w:r>
      <w:r w:rsidR="005018BF">
        <w:rPr>
          <w:color w:val="000000"/>
          <w:sz w:val="24"/>
          <w:szCs w:val="24"/>
          <w:lang w:val="en-CA" w:eastAsia="en-CA"/>
        </w:rPr>
        <w:t xml:space="preserve">the supplied </w:t>
      </w:r>
      <w:r w:rsidRPr="005D4C14">
        <w:rPr>
          <w:color w:val="000000"/>
          <w:sz w:val="24"/>
          <w:szCs w:val="24"/>
          <w:lang w:val="en-CA" w:eastAsia="en-CA"/>
        </w:rPr>
        <w:t xml:space="preserve">class </w:t>
      </w:r>
      <w:r w:rsidR="008C6C6D">
        <w:rPr>
          <w:i/>
          <w:color w:val="000000"/>
          <w:sz w:val="24"/>
          <w:szCs w:val="24"/>
          <w:lang w:val="en-CA" w:eastAsia="en-CA"/>
        </w:rPr>
        <w:t>Map</w:t>
      </w:r>
      <w:r w:rsidRPr="005D4C14">
        <w:rPr>
          <w:color w:val="000000"/>
          <w:sz w:val="24"/>
          <w:szCs w:val="24"/>
          <w:lang w:val="en-CA" w:eastAsia="en-CA"/>
        </w:rPr>
        <w:t xml:space="preserve"> </w:t>
      </w:r>
      <w:r w:rsidR="005018BF">
        <w:rPr>
          <w:color w:val="000000"/>
          <w:sz w:val="24"/>
          <w:szCs w:val="24"/>
          <w:lang w:val="en-CA" w:eastAsia="en-CA"/>
        </w:rPr>
        <w:t>(description of this class</w:t>
      </w:r>
      <w:r w:rsidRPr="005D4C14">
        <w:rPr>
          <w:color w:val="000000"/>
          <w:sz w:val="24"/>
          <w:szCs w:val="24"/>
          <w:lang w:val="en-CA" w:eastAsia="en-CA"/>
        </w:rPr>
        <w:t xml:space="preserve"> </w:t>
      </w:r>
      <w:r w:rsidR="007D39E3">
        <w:rPr>
          <w:color w:val="000000"/>
          <w:sz w:val="24"/>
          <w:szCs w:val="24"/>
          <w:lang w:val="en-CA" w:eastAsia="en-CA"/>
        </w:rPr>
        <w:t xml:space="preserve">is given </w:t>
      </w:r>
      <w:r w:rsidRPr="005D4C14">
        <w:rPr>
          <w:color w:val="000000"/>
          <w:sz w:val="24"/>
          <w:szCs w:val="24"/>
          <w:lang w:val="en-CA" w:eastAsia="en-CA"/>
        </w:rPr>
        <w:t>below</w:t>
      </w:r>
      <w:r w:rsidR="005018BF">
        <w:rPr>
          <w:color w:val="000000"/>
          <w:sz w:val="24"/>
          <w:szCs w:val="24"/>
          <w:lang w:val="en-CA" w:eastAsia="en-CA"/>
        </w:rPr>
        <w:t>)</w:t>
      </w:r>
      <w:r w:rsidRPr="005D4C14">
        <w:rPr>
          <w:color w:val="000000"/>
          <w:sz w:val="24"/>
          <w:szCs w:val="24"/>
          <w:lang w:val="en-CA" w:eastAsia="en-CA"/>
        </w:rPr>
        <w:t>.</w:t>
      </w:r>
    </w:p>
    <w:p w:rsidR="0096090B" w:rsidRPr="007D57E7" w:rsidRDefault="007D57E7" w:rsidP="004A78D8">
      <w:pPr>
        <w:numPr>
          <w:ilvl w:val="0"/>
          <w:numId w:val="12"/>
        </w:numPr>
        <w:spacing w:before="100" w:beforeAutospacing="1" w:after="120" w:afterAutospacing="1"/>
        <w:ind w:left="714" w:hanging="357"/>
        <w:jc w:val="both"/>
        <w:rPr>
          <w:color w:val="000000"/>
          <w:sz w:val="24"/>
          <w:szCs w:val="24"/>
          <w:lang w:val="en-CA" w:eastAsia="en-CA"/>
        </w:rPr>
      </w:pPr>
      <w:r w:rsidRPr="007D57E7">
        <w:rPr>
          <w:color w:val="000000"/>
          <w:sz w:val="24"/>
          <w:szCs w:val="24"/>
          <w:lang w:val="en-CA" w:eastAsia="en-CA"/>
        </w:rPr>
        <w:t xml:space="preserve">Push the starting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Pr="007D57E7">
        <w:rPr>
          <w:color w:val="000000"/>
          <w:sz w:val="24"/>
          <w:szCs w:val="24"/>
          <w:lang w:val="en-CA" w:eastAsia="en-CA"/>
        </w:rPr>
        <w:t xml:space="preserve"> into the stack and m</w:t>
      </w:r>
      <w:r w:rsidR="008F2718" w:rsidRPr="007D57E7">
        <w:rPr>
          <w:color w:val="000000"/>
          <w:sz w:val="24"/>
          <w:szCs w:val="24"/>
          <w:lang w:val="en-CA" w:eastAsia="en-CA"/>
        </w:rPr>
        <w:t xml:space="preserve">ark the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96090B" w:rsidRPr="007D57E7">
        <w:rPr>
          <w:color w:val="000000"/>
          <w:sz w:val="24"/>
          <w:szCs w:val="24"/>
          <w:lang w:val="en-CA" w:eastAsia="en-CA"/>
        </w:rPr>
        <w:t xml:space="preserve"> </w:t>
      </w:r>
      <w:r w:rsidRPr="007D57E7">
        <w:rPr>
          <w:color w:val="000000"/>
          <w:sz w:val="24"/>
          <w:szCs w:val="24"/>
          <w:lang w:val="en-CA" w:eastAsia="en-CA"/>
        </w:rPr>
        <w:t>as</w:t>
      </w:r>
      <w:r w:rsidR="005962C3">
        <w:rPr>
          <w:color w:val="000000"/>
          <w:sz w:val="24"/>
          <w:szCs w:val="24"/>
          <w:lang w:val="en-CA" w:eastAsia="en-CA"/>
        </w:rPr>
        <w:t xml:space="preserve"> </w:t>
      </w:r>
      <w:proofErr w:type="spellStart"/>
      <w:r w:rsidR="008A638A">
        <w:rPr>
          <w:i/>
          <w:color w:val="000000"/>
          <w:sz w:val="24"/>
          <w:szCs w:val="24"/>
          <w:lang w:val="en-CA" w:eastAsia="en-CA"/>
        </w:rPr>
        <w:t>inStack</w:t>
      </w:r>
      <w:proofErr w:type="spellEnd"/>
      <w:r w:rsidR="008F2718" w:rsidRPr="007D57E7">
        <w:rPr>
          <w:color w:val="000000"/>
          <w:sz w:val="24"/>
          <w:szCs w:val="24"/>
          <w:lang w:val="en-CA" w:eastAsia="en-CA"/>
        </w:rPr>
        <w:t>.</w:t>
      </w:r>
      <w:r w:rsidR="003054A2" w:rsidRPr="007D57E7">
        <w:rPr>
          <w:color w:val="000000"/>
          <w:sz w:val="24"/>
          <w:szCs w:val="24"/>
          <w:lang w:val="en-CA" w:eastAsia="en-CA"/>
        </w:rPr>
        <w:t xml:space="preserve"> </w:t>
      </w:r>
      <w:r w:rsidR="004D06FB">
        <w:rPr>
          <w:color w:val="000000"/>
          <w:sz w:val="24"/>
          <w:szCs w:val="24"/>
          <w:lang w:val="en-CA" w:eastAsia="en-CA"/>
        </w:rPr>
        <w:t>You will use methods of</w:t>
      </w:r>
      <w:r w:rsidR="003054A2" w:rsidRPr="007D57E7">
        <w:rPr>
          <w:color w:val="000000"/>
          <w:sz w:val="24"/>
          <w:szCs w:val="24"/>
          <w:lang w:val="en-CA" w:eastAsia="en-CA"/>
        </w:rPr>
        <w:t xml:space="preserve"> the class </w:t>
      </w:r>
      <w:proofErr w:type="spellStart"/>
      <w:r w:rsidR="0071369E">
        <w:rPr>
          <w:i/>
          <w:color w:val="000000"/>
          <w:sz w:val="24"/>
          <w:szCs w:val="24"/>
          <w:lang w:val="en-CA" w:eastAsia="en-CA"/>
        </w:rPr>
        <w:t>MapCell</w:t>
      </w:r>
      <w:proofErr w:type="spellEnd"/>
      <w:r w:rsidRPr="007D57E7">
        <w:rPr>
          <w:color w:val="000000"/>
          <w:sz w:val="24"/>
          <w:szCs w:val="24"/>
          <w:lang w:val="en-CA" w:eastAsia="en-CA"/>
        </w:rPr>
        <w:t xml:space="preserve"> to mark a</w:t>
      </w:r>
      <w:r w:rsidR="003054A2" w:rsidRPr="007D57E7">
        <w:rPr>
          <w:color w:val="000000"/>
          <w:sz w:val="24"/>
          <w:szCs w:val="24"/>
          <w:lang w:val="en-CA" w:eastAsia="en-CA"/>
        </w:rPr>
        <w:t xml:space="preserve">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3054A2" w:rsidRPr="007D57E7">
        <w:rPr>
          <w:color w:val="000000"/>
          <w:sz w:val="24"/>
          <w:szCs w:val="24"/>
          <w:lang w:val="en-CA" w:eastAsia="en-CA"/>
        </w:rPr>
        <w:t xml:space="preserve">. </w:t>
      </w:r>
    </w:p>
    <w:p w:rsidR="0096090B" w:rsidRPr="005D4C14" w:rsidRDefault="008A638A" w:rsidP="004A78D8">
      <w:pPr>
        <w:numPr>
          <w:ilvl w:val="0"/>
          <w:numId w:val="12"/>
        </w:numPr>
        <w:spacing w:before="100" w:beforeAutospacing="1" w:after="120"/>
        <w:ind w:left="714" w:hanging="357"/>
        <w:jc w:val="both"/>
        <w:rPr>
          <w:color w:val="000000"/>
          <w:sz w:val="24"/>
          <w:szCs w:val="24"/>
          <w:lang w:val="en-CA" w:eastAsia="en-CA"/>
        </w:rPr>
      </w:pPr>
      <w:r w:rsidRPr="006F421C">
        <w:rPr>
          <w:b/>
          <w:i/>
          <w:color w:val="000000"/>
          <w:sz w:val="24"/>
          <w:szCs w:val="24"/>
          <w:lang w:val="en-CA" w:eastAsia="en-CA"/>
        </w:rPr>
        <w:t>W</w:t>
      </w:r>
      <w:r w:rsidR="00153A0D" w:rsidRPr="005962C3">
        <w:rPr>
          <w:b/>
          <w:i/>
          <w:color w:val="000000"/>
          <w:sz w:val="24"/>
          <w:szCs w:val="24"/>
          <w:lang w:val="en-CA" w:eastAsia="en-CA"/>
        </w:rPr>
        <w:t>hile</w:t>
      </w:r>
      <w:r w:rsidR="0096090B" w:rsidRPr="007D57E7">
        <w:rPr>
          <w:color w:val="000000"/>
          <w:sz w:val="24"/>
          <w:szCs w:val="24"/>
          <w:lang w:val="en-CA" w:eastAsia="en-CA"/>
        </w:rPr>
        <w:t xml:space="preserve"> </w:t>
      </w:r>
      <w:r w:rsidR="005D4C14" w:rsidRPr="007D57E7">
        <w:rPr>
          <w:color w:val="000000"/>
          <w:sz w:val="24"/>
          <w:szCs w:val="24"/>
          <w:lang w:val="en-CA" w:eastAsia="en-CA"/>
        </w:rPr>
        <w:t>the</w:t>
      </w:r>
      <w:r w:rsidR="00074651">
        <w:rPr>
          <w:color w:val="000000"/>
          <w:sz w:val="24"/>
          <w:szCs w:val="24"/>
          <w:lang w:val="en-CA" w:eastAsia="en-CA"/>
        </w:rPr>
        <w:t xml:space="preserve"> stack is not empty</w:t>
      </w:r>
      <w:r w:rsidR="0096090B" w:rsidRPr="007D57E7">
        <w:rPr>
          <w:color w:val="000000"/>
          <w:sz w:val="24"/>
          <w:szCs w:val="24"/>
          <w:lang w:val="en-CA" w:eastAsia="en-CA"/>
        </w:rPr>
        <w:t xml:space="preserve"> </w:t>
      </w:r>
      <w:r w:rsidR="00153A0D" w:rsidRPr="00153A0D">
        <w:rPr>
          <w:i/>
          <w:color w:val="000000"/>
          <w:sz w:val="24"/>
          <w:szCs w:val="24"/>
          <w:lang w:val="en-CA" w:eastAsia="en-CA"/>
        </w:rPr>
        <w:t xml:space="preserve">and </w:t>
      </w:r>
      <w:r w:rsidR="00153A0D" w:rsidRPr="00074651">
        <w:rPr>
          <w:color w:val="000000"/>
          <w:sz w:val="24"/>
          <w:szCs w:val="24"/>
          <w:lang w:val="en-CA" w:eastAsia="en-CA"/>
        </w:rPr>
        <w:t xml:space="preserve">the </w:t>
      </w:r>
      <w:r w:rsidR="00FD7382" w:rsidRPr="00074651">
        <w:rPr>
          <w:color w:val="000000"/>
          <w:sz w:val="24"/>
          <w:szCs w:val="24"/>
          <w:lang w:val="en-CA" w:eastAsia="en-CA"/>
        </w:rPr>
        <w:t>destination</w:t>
      </w:r>
      <w:r w:rsidR="00AE2664" w:rsidRPr="007D57E7">
        <w:rPr>
          <w:color w:val="000000"/>
          <w:sz w:val="24"/>
          <w:szCs w:val="24"/>
          <w:lang w:val="en-CA" w:eastAsia="en-CA"/>
        </w:rPr>
        <w:t xml:space="preserve"> has not been</w:t>
      </w:r>
      <w:r w:rsidR="0096090B" w:rsidRPr="007D57E7">
        <w:rPr>
          <w:color w:val="000000"/>
          <w:sz w:val="24"/>
          <w:szCs w:val="24"/>
          <w:lang w:val="en-CA" w:eastAsia="en-CA"/>
        </w:rPr>
        <w:t xml:space="preserve"> found</w:t>
      </w:r>
      <w:r w:rsidR="005962C3">
        <w:rPr>
          <w:color w:val="000000"/>
          <w:sz w:val="24"/>
          <w:szCs w:val="24"/>
          <w:lang w:val="en-CA" w:eastAsia="en-CA"/>
        </w:rPr>
        <w:t xml:space="preserve"> perform the following steps</w:t>
      </w:r>
      <w:r w:rsidR="008E4D8B" w:rsidRPr="007D57E7">
        <w:rPr>
          <w:color w:val="000000"/>
          <w:sz w:val="24"/>
          <w:szCs w:val="24"/>
          <w:lang w:val="en-CA" w:eastAsia="en-CA"/>
        </w:rPr>
        <w:t>:</w:t>
      </w:r>
    </w:p>
    <w:p w:rsidR="0096090B" w:rsidRPr="005D4C14" w:rsidRDefault="008E4D8B" w:rsidP="004A78D8">
      <w:pPr>
        <w:numPr>
          <w:ilvl w:val="1"/>
          <w:numId w:val="11"/>
        </w:numPr>
        <w:spacing w:after="100" w:afterAutospacing="1"/>
        <w:ind w:left="1434" w:hanging="357"/>
        <w:jc w:val="both"/>
        <w:rPr>
          <w:color w:val="000000"/>
          <w:sz w:val="24"/>
          <w:szCs w:val="24"/>
          <w:lang w:val="en-CA" w:eastAsia="en-CA"/>
        </w:rPr>
      </w:pPr>
      <w:r>
        <w:rPr>
          <w:color w:val="000000"/>
          <w:sz w:val="24"/>
          <w:szCs w:val="24"/>
          <w:lang w:val="en-CA" w:eastAsia="en-CA"/>
        </w:rPr>
        <w:t>P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eek at the top of the stack to get the current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385A94">
        <w:rPr>
          <w:color w:val="000000"/>
          <w:sz w:val="24"/>
          <w:szCs w:val="24"/>
          <w:lang w:val="en-CA" w:eastAsia="en-CA"/>
        </w:rPr>
        <w:t>.</w:t>
      </w:r>
    </w:p>
    <w:p w:rsidR="0096090B" w:rsidRDefault="008E4D8B" w:rsidP="004A78D8">
      <w:pPr>
        <w:numPr>
          <w:ilvl w:val="1"/>
          <w:numId w:val="11"/>
        </w:numPr>
        <w:spacing w:before="100" w:beforeAutospacing="1" w:after="100" w:afterAutospacing="1"/>
        <w:jc w:val="both"/>
        <w:rPr>
          <w:color w:val="000000"/>
          <w:sz w:val="24"/>
          <w:szCs w:val="24"/>
          <w:lang w:val="en-CA" w:eastAsia="en-CA"/>
        </w:rPr>
      </w:pPr>
      <w:r>
        <w:rPr>
          <w:color w:val="000000"/>
          <w:sz w:val="24"/>
          <w:szCs w:val="24"/>
          <w:lang w:val="en-CA" w:eastAsia="en-CA"/>
        </w:rPr>
        <w:t>I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f the current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is </w:t>
      </w:r>
      <w:r>
        <w:rPr>
          <w:color w:val="000000"/>
          <w:sz w:val="24"/>
          <w:szCs w:val="24"/>
          <w:lang w:val="en-CA" w:eastAsia="en-CA"/>
        </w:rPr>
        <w:t xml:space="preserve">the </w:t>
      </w:r>
      <w:r w:rsidR="00FD7382">
        <w:rPr>
          <w:color w:val="000000"/>
          <w:sz w:val="24"/>
          <w:szCs w:val="24"/>
          <w:lang w:val="en-CA" w:eastAsia="en-CA"/>
        </w:rPr>
        <w:t>destination</w:t>
      </w:r>
      <w:r>
        <w:rPr>
          <w:color w:val="000000"/>
          <w:sz w:val="24"/>
          <w:szCs w:val="24"/>
          <w:lang w:val="en-CA" w:eastAsia="en-CA"/>
        </w:rPr>
        <w:t xml:space="preserve">, </w:t>
      </w:r>
      <w:r w:rsidR="00385A94">
        <w:rPr>
          <w:color w:val="000000"/>
          <w:sz w:val="24"/>
          <w:szCs w:val="24"/>
          <w:lang w:val="en-CA" w:eastAsia="en-CA"/>
        </w:rPr>
        <w:t xml:space="preserve">then the algorithm </w:t>
      </w:r>
      <w:r w:rsidR="0081730F">
        <w:rPr>
          <w:color w:val="000000"/>
          <w:sz w:val="24"/>
          <w:szCs w:val="24"/>
          <w:lang w:val="en-CA" w:eastAsia="en-CA"/>
        </w:rPr>
        <w:t>exits</w:t>
      </w:r>
      <w:r w:rsidR="00385A94">
        <w:rPr>
          <w:color w:val="000000"/>
          <w:sz w:val="24"/>
          <w:szCs w:val="24"/>
          <w:lang w:val="en-CA" w:eastAsia="en-CA"/>
        </w:rPr>
        <w:t xml:space="preserve"> the loop.</w:t>
      </w:r>
    </w:p>
    <w:p w:rsidR="00C73933" w:rsidRPr="00C73933" w:rsidRDefault="008E4D8B" w:rsidP="001E2FF8">
      <w:pPr>
        <w:numPr>
          <w:ilvl w:val="1"/>
          <w:numId w:val="11"/>
        </w:numPr>
        <w:spacing w:before="100" w:beforeAutospacing="1" w:after="100" w:afterAutospacing="1"/>
        <w:jc w:val="both"/>
        <w:rPr>
          <w:color w:val="000000"/>
          <w:sz w:val="24"/>
          <w:szCs w:val="24"/>
          <w:lang w:val="en-CA" w:eastAsia="en-CA"/>
        </w:rPr>
      </w:pPr>
      <w:r>
        <w:rPr>
          <w:color w:val="000000"/>
          <w:sz w:val="24"/>
          <w:szCs w:val="24"/>
          <w:lang w:val="en-CA" w:eastAsia="en-CA"/>
        </w:rPr>
        <w:t>O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therwise, find the </w:t>
      </w:r>
      <w:r>
        <w:rPr>
          <w:color w:val="000000"/>
          <w:sz w:val="24"/>
          <w:szCs w:val="24"/>
          <w:lang w:val="en-CA" w:eastAsia="en-CA"/>
        </w:rPr>
        <w:t>best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</w:t>
      </w:r>
      <w:r>
        <w:rPr>
          <w:color w:val="000000"/>
          <w:sz w:val="24"/>
          <w:szCs w:val="24"/>
          <w:lang w:val="en-CA" w:eastAsia="en-CA"/>
        </w:rPr>
        <w:t xml:space="preserve">unmarked </w:t>
      </w:r>
      <w:r w:rsidR="0096090B" w:rsidRPr="005D4C14">
        <w:rPr>
          <w:color w:val="000000"/>
          <w:sz w:val="24"/>
          <w:szCs w:val="24"/>
          <w:lang w:val="en-CA" w:eastAsia="en-CA"/>
        </w:rPr>
        <w:t>neighbour</w:t>
      </w:r>
      <w:r>
        <w:rPr>
          <w:color w:val="000000"/>
          <w:sz w:val="24"/>
          <w:szCs w:val="24"/>
          <w:lang w:val="en-CA" w:eastAsia="en-CA"/>
        </w:rPr>
        <w:t xml:space="preserve">ing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F06C57">
        <w:rPr>
          <w:color w:val="000000"/>
          <w:sz w:val="24"/>
          <w:szCs w:val="24"/>
          <w:lang w:val="en-CA" w:eastAsia="en-CA"/>
        </w:rPr>
        <w:t xml:space="preserve"> (</w:t>
      </w:r>
      <w:r w:rsidR="006F421C">
        <w:rPr>
          <w:color w:val="000000"/>
          <w:sz w:val="24"/>
          <w:szCs w:val="24"/>
          <w:lang w:val="en-CA" w:eastAsia="en-CA"/>
        </w:rPr>
        <w:t>use</w:t>
      </w:r>
      <w:r w:rsidR="00F06C57">
        <w:rPr>
          <w:color w:val="000000"/>
          <w:sz w:val="24"/>
          <w:szCs w:val="24"/>
          <w:lang w:val="en-CA" w:eastAsia="en-CA"/>
        </w:rPr>
        <w:t xml:space="preserve"> method </w:t>
      </w:r>
      <w:proofErr w:type="spellStart"/>
      <w:r w:rsidR="00F06C57" w:rsidRPr="00F06C57">
        <w:rPr>
          <w:i/>
          <w:color w:val="000000"/>
          <w:sz w:val="24"/>
          <w:szCs w:val="24"/>
          <w:lang w:val="en-CA" w:eastAsia="en-CA"/>
        </w:rPr>
        <w:t>nextCell</w:t>
      </w:r>
      <w:proofErr w:type="spellEnd"/>
      <w:r w:rsidR="00F06C57">
        <w:rPr>
          <w:color w:val="000000"/>
          <w:sz w:val="24"/>
          <w:szCs w:val="24"/>
          <w:lang w:val="en-CA" w:eastAsia="en-CA"/>
        </w:rPr>
        <w:t xml:space="preserve"> from class </w:t>
      </w:r>
      <w:proofErr w:type="spellStart"/>
      <w:r w:rsidR="003D6A8C">
        <w:rPr>
          <w:i/>
          <w:color w:val="000000"/>
          <w:sz w:val="24"/>
          <w:szCs w:val="24"/>
          <w:lang w:val="en-CA" w:eastAsia="en-CA"/>
        </w:rPr>
        <w:t>FindConnection</w:t>
      </w:r>
      <w:proofErr w:type="spellEnd"/>
      <w:r w:rsidR="006F421C">
        <w:rPr>
          <w:i/>
          <w:color w:val="000000"/>
          <w:sz w:val="24"/>
          <w:szCs w:val="24"/>
          <w:lang w:val="en-CA" w:eastAsia="en-CA"/>
        </w:rPr>
        <w:t xml:space="preserve"> </w:t>
      </w:r>
      <w:r w:rsidR="006F421C" w:rsidRPr="006F421C">
        <w:rPr>
          <w:color w:val="000000"/>
          <w:sz w:val="24"/>
          <w:szCs w:val="24"/>
          <w:lang w:val="en-CA" w:eastAsia="en-CA"/>
        </w:rPr>
        <w:t>to do this</w:t>
      </w:r>
      <w:r w:rsidR="00CE1D6B">
        <w:rPr>
          <w:color w:val="000000"/>
          <w:sz w:val="24"/>
          <w:szCs w:val="24"/>
          <w:lang w:val="en-CA" w:eastAsia="en-CA"/>
        </w:rPr>
        <w:t>)</w:t>
      </w:r>
      <w:r>
        <w:rPr>
          <w:color w:val="000000"/>
          <w:sz w:val="24"/>
          <w:szCs w:val="24"/>
          <w:lang w:val="en-CA" w:eastAsia="en-CA"/>
        </w:rPr>
        <w:t xml:space="preserve">. </w:t>
      </w:r>
      <w:r w:rsidR="001E2FF8">
        <w:rPr>
          <w:color w:val="000000"/>
          <w:sz w:val="24"/>
          <w:szCs w:val="24"/>
          <w:lang w:val="en-CA" w:eastAsia="en-CA"/>
        </w:rPr>
        <w:t>If th</w:t>
      </w:r>
      <w:r w:rsidR="00000DA6">
        <w:rPr>
          <w:color w:val="000000"/>
          <w:sz w:val="24"/>
          <w:szCs w:val="24"/>
          <w:lang w:val="en-CA" w:eastAsia="en-CA"/>
        </w:rPr>
        <w:t>is</w:t>
      </w:r>
      <w:r w:rsidR="001E2FF8">
        <w:rPr>
          <w:color w:val="000000"/>
          <w:sz w:val="24"/>
          <w:szCs w:val="24"/>
          <w:lang w:val="en-CA" w:eastAsia="en-CA"/>
        </w:rPr>
        <w:t xml:space="preserve"> cell exists, push it</w:t>
      </w:r>
      <w:r w:rsidR="00C06338">
        <w:rPr>
          <w:color w:val="000000"/>
          <w:sz w:val="24"/>
          <w:szCs w:val="24"/>
          <w:lang w:val="en-CA" w:eastAsia="en-CA"/>
        </w:rPr>
        <w:t xml:space="preserve"> </w:t>
      </w:r>
      <w:r w:rsidR="002C06EA">
        <w:rPr>
          <w:color w:val="000000"/>
          <w:sz w:val="24"/>
          <w:szCs w:val="24"/>
          <w:lang w:val="en-CA" w:eastAsia="en-CA"/>
        </w:rPr>
        <w:t xml:space="preserve">into the stack and then mark it </w:t>
      </w:r>
      <w:r w:rsidR="007D57E7">
        <w:rPr>
          <w:color w:val="000000"/>
          <w:sz w:val="24"/>
          <w:szCs w:val="24"/>
          <w:lang w:val="en-CA" w:eastAsia="en-CA"/>
        </w:rPr>
        <w:t>as</w:t>
      </w:r>
      <w:r w:rsidR="003F7BB7">
        <w:rPr>
          <w:color w:val="000000"/>
          <w:sz w:val="24"/>
          <w:szCs w:val="24"/>
          <w:lang w:val="en-CA" w:eastAsia="en-CA"/>
        </w:rPr>
        <w:t xml:space="preserve"> </w:t>
      </w:r>
      <w:proofErr w:type="spellStart"/>
      <w:r w:rsidR="006A7E84">
        <w:rPr>
          <w:color w:val="000000"/>
          <w:sz w:val="24"/>
          <w:szCs w:val="24"/>
          <w:lang w:val="en-CA" w:eastAsia="en-CA"/>
        </w:rPr>
        <w:t>i</w:t>
      </w:r>
      <w:r w:rsidR="006A7E84">
        <w:rPr>
          <w:i/>
          <w:color w:val="000000"/>
          <w:sz w:val="24"/>
          <w:szCs w:val="24"/>
          <w:lang w:val="en-CA" w:eastAsia="en-CA"/>
        </w:rPr>
        <w:t>nStack</w:t>
      </w:r>
      <w:proofErr w:type="spellEnd"/>
      <w:r w:rsidR="001E2FF8">
        <w:rPr>
          <w:color w:val="000000"/>
          <w:sz w:val="24"/>
          <w:szCs w:val="24"/>
          <w:lang w:val="en-CA" w:eastAsia="en-CA"/>
        </w:rPr>
        <w:t>; otherwise,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</w:t>
      </w:r>
      <w:r w:rsidR="00000DA6">
        <w:rPr>
          <w:color w:val="000000"/>
          <w:sz w:val="24"/>
          <w:szCs w:val="24"/>
          <w:lang w:val="en-CA" w:eastAsia="en-CA"/>
        </w:rPr>
        <w:t xml:space="preserve">since </w:t>
      </w:r>
      <w:r w:rsidR="0096090B" w:rsidRPr="005D4C14">
        <w:rPr>
          <w:color w:val="000000"/>
          <w:sz w:val="24"/>
          <w:szCs w:val="24"/>
          <w:lang w:val="en-CA" w:eastAsia="en-CA"/>
        </w:rPr>
        <w:t>there are no</w:t>
      </w:r>
      <w:r>
        <w:rPr>
          <w:color w:val="000000"/>
          <w:sz w:val="24"/>
          <w:szCs w:val="24"/>
          <w:lang w:val="en-CA" w:eastAsia="en-CA"/>
        </w:rPr>
        <w:t xml:space="preserve"> unmarked neighbouring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>
        <w:rPr>
          <w:color w:val="000000"/>
          <w:sz w:val="24"/>
          <w:szCs w:val="24"/>
          <w:lang w:val="en-CA" w:eastAsia="en-CA"/>
        </w:rPr>
        <w:t>s</w:t>
      </w:r>
      <w:r w:rsidR="00000DA6">
        <w:rPr>
          <w:color w:val="000000"/>
          <w:sz w:val="24"/>
          <w:szCs w:val="24"/>
          <w:lang w:val="en-CA" w:eastAsia="en-CA"/>
        </w:rPr>
        <w:t xml:space="preserve"> that can be added to the path</w:t>
      </w:r>
      <w:r w:rsidR="001E2FF8">
        <w:rPr>
          <w:color w:val="000000"/>
          <w:sz w:val="24"/>
          <w:szCs w:val="24"/>
          <w:lang w:val="en-CA" w:eastAsia="en-CA"/>
        </w:rPr>
        <w:t xml:space="preserve"> 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pop the top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from the stack</w:t>
      </w:r>
      <w:r w:rsidR="001E2FF8">
        <w:rPr>
          <w:color w:val="000000"/>
          <w:sz w:val="24"/>
          <w:szCs w:val="24"/>
          <w:lang w:val="en-CA" w:eastAsia="en-CA"/>
        </w:rPr>
        <w:t xml:space="preserve"> and mark it </w:t>
      </w:r>
      <w:r w:rsidR="002C06EA">
        <w:rPr>
          <w:color w:val="000000"/>
          <w:sz w:val="24"/>
          <w:szCs w:val="24"/>
          <w:lang w:val="en-CA" w:eastAsia="en-CA"/>
        </w:rPr>
        <w:t xml:space="preserve">as </w:t>
      </w:r>
      <w:proofErr w:type="spellStart"/>
      <w:r w:rsidR="001E023D">
        <w:rPr>
          <w:i/>
          <w:color w:val="000000"/>
          <w:sz w:val="24"/>
          <w:szCs w:val="24"/>
          <w:lang w:val="en-CA" w:eastAsia="en-CA"/>
        </w:rPr>
        <w:t>outOfStack</w:t>
      </w:r>
      <w:proofErr w:type="spellEnd"/>
      <w:r w:rsidR="002C06EA">
        <w:rPr>
          <w:color w:val="000000"/>
          <w:sz w:val="24"/>
          <w:szCs w:val="24"/>
          <w:lang w:val="en-CA" w:eastAsia="en-CA"/>
        </w:rPr>
        <w:t>.</w:t>
      </w:r>
    </w:p>
    <w:p w:rsidR="00590F96" w:rsidRPr="0004413A" w:rsidRDefault="00C73933" w:rsidP="0004413A">
      <w:pPr>
        <w:spacing w:before="100" w:beforeAutospacing="1" w:after="100" w:afterAutospacing="1"/>
        <w:jc w:val="both"/>
        <w:rPr>
          <w:color w:val="000000"/>
          <w:sz w:val="24"/>
          <w:szCs w:val="24"/>
          <w:lang w:val="en-CA" w:eastAsia="en-CA"/>
        </w:rPr>
      </w:pPr>
      <w:r>
        <w:rPr>
          <w:color w:val="000000"/>
          <w:sz w:val="24"/>
          <w:szCs w:val="24"/>
          <w:lang w:val="en-CA" w:eastAsia="en-CA"/>
        </w:rPr>
        <w:t>Your program must print a message indicating whether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the </w:t>
      </w:r>
      <w:r w:rsidR="00FD7382">
        <w:rPr>
          <w:color w:val="000000"/>
          <w:sz w:val="24"/>
          <w:szCs w:val="24"/>
          <w:lang w:val="en-CA" w:eastAsia="en-CA"/>
        </w:rPr>
        <w:t>destination</w:t>
      </w:r>
      <w:r>
        <w:rPr>
          <w:color w:val="000000"/>
          <w:sz w:val="24"/>
          <w:szCs w:val="24"/>
          <w:lang w:val="en-CA" w:eastAsia="en-CA"/>
        </w:rPr>
        <w:t xml:space="preserve"> was </w:t>
      </w:r>
      <w:r w:rsidR="00934B33">
        <w:rPr>
          <w:color w:val="000000"/>
          <w:sz w:val="24"/>
          <w:szCs w:val="24"/>
          <w:lang w:val="en-CA" w:eastAsia="en-CA"/>
        </w:rPr>
        <w:t>reached</w:t>
      </w:r>
      <w:r w:rsidR="0096090B" w:rsidRPr="005D4C14">
        <w:rPr>
          <w:color w:val="000000"/>
          <w:sz w:val="24"/>
          <w:szCs w:val="24"/>
          <w:lang w:val="en-CA" w:eastAsia="en-CA"/>
        </w:rPr>
        <w:t xml:space="preserve"> or </w:t>
      </w:r>
      <w:r>
        <w:rPr>
          <w:color w:val="000000"/>
          <w:sz w:val="24"/>
          <w:szCs w:val="24"/>
          <w:lang w:val="en-CA" w:eastAsia="en-CA"/>
        </w:rPr>
        <w:t xml:space="preserve">not. If a </w:t>
      </w:r>
      <w:r w:rsidR="00934B33">
        <w:rPr>
          <w:color w:val="000000"/>
          <w:sz w:val="24"/>
          <w:szCs w:val="24"/>
          <w:lang w:val="en-CA" w:eastAsia="en-CA"/>
        </w:rPr>
        <w:t>path</w:t>
      </w:r>
      <w:r>
        <w:rPr>
          <w:color w:val="000000"/>
          <w:sz w:val="24"/>
          <w:szCs w:val="24"/>
          <w:lang w:val="en-CA" w:eastAsia="en-CA"/>
        </w:rPr>
        <w:t xml:space="preserve"> was found the algorithm must also print the number of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>
        <w:rPr>
          <w:color w:val="000000"/>
          <w:sz w:val="24"/>
          <w:szCs w:val="24"/>
          <w:lang w:val="en-CA" w:eastAsia="en-CA"/>
        </w:rPr>
        <w:t xml:space="preserve">s in the path from the </w:t>
      </w:r>
      <w:r w:rsidR="00934B33">
        <w:rPr>
          <w:color w:val="000000"/>
          <w:sz w:val="24"/>
          <w:szCs w:val="24"/>
          <w:lang w:val="en-CA" w:eastAsia="en-CA"/>
        </w:rPr>
        <w:t>initial cell</w:t>
      </w:r>
      <w:r>
        <w:rPr>
          <w:color w:val="000000"/>
          <w:sz w:val="24"/>
          <w:szCs w:val="24"/>
          <w:lang w:val="en-CA" w:eastAsia="en-CA"/>
        </w:rPr>
        <w:t xml:space="preserve"> to the </w:t>
      </w:r>
      <w:r w:rsidR="00FD7382">
        <w:rPr>
          <w:color w:val="000000"/>
          <w:sz w:val="24"/>
          <w:szCs w:val="24"/>
          <w:lang w:val="en-CA" w:eastAsia="en-CA"/>
        </w:rPr>
        <w:t>destination</w:t>
      </w:r>
      <w:r>
        <w:rPr>
          <w:color w:val="000000"/>
          <w:sz w:val="24"/>
          <w:szCs w:val="24"/>
          <w:lang w:val="en-CA" w:eastAsia="en-CA"/>
        </w:rPr>
        <w:t xml:space="preserve">. </w:t>
      </w:r>
      <w:r w:rsidR="008D5682">
        <w:rPr>
          <w:color w:val="000000"/>
          <w:sz w:val="24"/>
          <w:szCs w:val="24"/>
          <w:lang w:val="en-CA" w:eastAsia="en-CA"/>
        </w:rPr>
        <w:t xml:space="preserve"> Notice that your algorithm does not need to find the shortest path from the starting </w:t>
      </w:r>
      <w:r w:rsidR="002E64FF">
        <w:rPr>
          <w:color w:val="000000"/>
          <w:sz w:val="24"/>
          <w:szCs w:val="24"/>
          <w:lang w:val="en-CA" w:eastAsia="en-CA"/>
        </w:rPr>
        <w:t>cell</w:t>
      </w:r>
      <w:r w:rsidR="008D5682">
        <w:rPr>
          <w:color w:val="000000"/>
          <w:sz w:val="24"/>
          <w:szCs w:val="24"/>
          <w:lang w:val="en-CA" w:eastAsia="en-CA"/>
        </w:rPr>
        <w:t xml:space="preserve"> to the </w:t>
      </w:r>
      <w:r w:rsidR="00FD7382">
        <w:rPr>
          <w:color w:val="000000"/>
          <w:sz w:val="24"/>
          <w:szCs w:val="24"/>
          <w:lang w:val="en-CA" w:eastAsia="en-CA"/>
        </w:rPr>
        <w:t>destination</w:t>
      </w:r>
      <w:r w:rsidR="008D5682">
        <w:rPr>
          <w:color w:val="000000"/>
          <w:sz w:val="24"/>
          <w:szCs w:val="24"/>
          <w:lang w:val="en-CA" w:eastAsia="en-CA"/>
        </w:rPr>
        <w:t xml:space="preserve">. </w:t>
      </w:r>
    </w:p>
    <w:p w:rsidR="0004166E" w:rsidRPr="0004166E" w:rsidRDefault="0074226D" w:rsidP="0004166E">
      <w:pPr>
        <w:spacing w:before="120" w:after="120"/>
        <w:rPr>
          <w:b/>
          <w:color w:val="000000"/>
          <w:sz w:val="24"/>
          <w:szCs w:val="24"/>
          <w:lang w:val="en-CA" w:eastAsia="en-CA"/>
        </w:rPr>
      </w:pPr>
      <w:r>
        <w:rPr>
          <w:b/>
          <w:color w:val="000000"/>
          <w:sz w:val="24"/>
          <w:szCs w:val="24"/>
          <w:lang w:val="en-CA" w:eastAsia="en-CA"/>
        </w:rPr>
        <w:t xml:space="preserve">4. </w:t>
      </w:r>
      <w:r w:rsidR="0004166E" w:rsidRPr="0004166E">
        <w:rPr>
          <w:b/>
          <w:color w:val="000000"/>
          <w:sz w:val="24"/>
          <w:szCs w:val="24"/>
          <w:lang w:val="en-CA" w:eastAsia="en-CA"/>
        </w:rPr>
        <w:t>Command Line Argument</w:t>
      </w:r>
      <w:r w:rsidR="004A78D8">
        <w:rPr>
          <w:b/>
          <w:color w:val="000000"/>
          <w:sz w:val="24"/>
          <w:szCs w:val="24"/>
          <w:lang w:val="en-CA" w:eastAsia="en-CA"/>
        </w:rPr>
        <w:t>s</w:t>
      </w:r>
    </w:p>
    <w:p w:rsidR="0004166E" w:rsidRDefault="0004166E" w:rsidP="004A78D8">
      <w:pPr>
        <w:jc w:val="both"/>
        <w:rPr>
          <w:sz w:val="24"/>
          <w:szCs w:val="24"/>
          <w:lang w:val="en-CA" w:eastAsia="en-CA"/>
        </w:rPr>
      </w:pPr>
      <w:r w:rsidRPr="0004166E">
        <w:rPr>
          <w:sz w:val="24"/>
          <w:szCs w:val="24"/>
          <w:lang w:val="en-CA" w:eastAsia="en-CA"/>
        </w:rPr>
        <w:t>You</w:t>
      </w:r>
      <w:r>
        <w:rPr>
          <w:sz w:val="24"/>
          <w:szCs w:val="24"/>
          <w:lang w:val="en-CA" w:eastAsia="en-CA"/>
        </w:rPr>
        <w:t xml:space="preserve">r </w:t>
      </w:r>
      <w:r w:rsidR="006E4A52">
        <w:rPr>
          <w:sz w:val="24"/>
          <w:szCs w:val="24"/>
          <w:lang w:val="en-CA" w:eastAsia="en-CA"/>
        </w:rPr>
        <w:t>program</w:t>
      </w:r>
      <w:r w:rsidRPr="0004166E">
        <w:rPr>
          <w:sz w:val="24"/>
          <w:szCs w:val="24"/>
          <w:lang w:val="en-CA" w:eastAsia="en-CA"/>
        </w:rPr>
        <w:t xml:space="preserve"> </w:t>
      </w:r>
      <w:r w:rsidRPr="007755EF">
        <w:rPr>
          <w:b/>
          <w:sz w:val="24"/>
          <w:szCs w:val="24"/>
          <w:lang w:val="en-CA" w:eastAsia="en-CA"/>
        </w:rPr>
        <w:t>must</w:t>
      </w:r>
      <w:r w:rsidRPr="0004166E">
        <w:rPr>
          <w:sz w:val="24"/>
          <w:szCs w:val="24"/>
          <w:lang w:val="en-CA" w:eastAsia="en-CA"/>
        </w:rPr>
        <w:t xml:space="preserve"> read the </w:t>
      </w:r>
      <w:r w:rsidR="004A78D8">
        <w:rPr>
          <w:sz w:val="24"/>
          <w:szCs w:val="24"/>
          <w:lang w:val="en-CA" w:eastAsia="en-CA"/>
        </w:rPr>
        <w:t xml:space="preserve">name of the </w:t>
      </w:r>
      <w:r w:rsidR="007755EF">
        <w:rPr>
          <w:sz w:val="24"/>
          <w:szCs w:val="24"/>
          <w:lang w:val="en-CA" w:eastAsia="en-CA"/>
        </w:rPr>
        <w:t xml:space="preserve">input </w:t>
      </w:r>
      <w:r w:rsidR="008C6C6D">
        <w:rPr>
          <w:sz w:val="24"/>
          <w:szCs w:val="24"/>
          <w:lang w:val="en-CA" w:eastAsia="en-CA"/>
        </w:rPr>
        <w:t>map</w:t>
      </w:r>
      <w:r w:rsidRPr="0004166E">
        <w:rPr>
          <w:sz w:val="24"/>
          <w:szCs w:val="24"/>
          <w:lang w:val="en-CA" w:eastAsia="en-CA"/>
        </w:rPr>
        <w:t xml:space="preserve"> file from the command line. </w:t>
      </w:r>
      <w:r w:rsidR="002E102E">
        <w:rPr>
          <w:sz w:val="24"/>
          <w:szCs w:val="24"/>
          <w:lang w:val="en-CA" w:eastAsia="en-CA"/>
        </w:rPr>
        <w:t>You</w:t>
      </w:r>
      <w:r w:rsidRPr="0004166E">
        <w:rPr>
          <w:sz w:val="24"/>
          <w:szCs w:val="24"/>
          <w:lang w:val="en-CA" w:eastAsia="en-CA"/>
        </w:rPr>
        <w:t xml:space="preserve"> </w:t>
      </w:r>
      <w:r>
        <w:rPr>
          <w:sz w:val="24"/>
          <w:szCs w:val="24"/>
          <w:lang w:val="en-CA" w:eastAsia="en-CA"/>
        </w:rPr>
        <w:t>can</w:t>
      </w:r>
      <w:r w:rsidRPr="0004166E">
        <w:rPr>
          <w:sz w:val="24"/>
          <w:szCs w:val="24"/>
          <w:lang w:val="en-CA" w:eastAsia="en-CA"/>
        </w:rPr>
        <w:t xml:space="preserve"> run the program with the following command: </w:t>
      </w:r>
    </w:p>
    <w:p w:rsidR="0004166E" w:rsidRPr="0004166E" w:rsidRDefault="005D2292" w:rsidP="0004166E">
      <w:pPr>
        <w:spacing w:before="120"/>
        <w:ind w:firstLine="720"/>
        <w:rPr>
          <w:sz w:val="24"/>
          <w:szCs w:val="24"/>
          <w:lang w:val="en-CA" w:eastAsia="en-CA"/>
        </w:rPr>
      </w:pPr>
      <w:r>
        <w:rPr>
          <w:rFonts w:ascii="Courier New" w:hAnsi="Courier New" w:cs="Courier New"/>
          <w:sz w:val="22"/>
          <w:szCs w:val="22"/>
          <w:lang w:val="en-CA" w:eastAsia="en-CA"/>
        </w:rPr>
        <w:t xml:space="preserve">java </w:t>
      </w:r>
      <w:proofErr w:type="spellStart"/>
      <w:r w:rsidR="008D4238">
        <w:rPr>
          <w:rFonts w:ascii="Courier New" w:hAnsi="Courier New" w:cs="Courier New"/>
          <w:sz w:val="22"/>
          <w:szCs w:val="22"/>
          <w:lang w:val="en-CA" w:eastAsia="en-CA"/>
        </w:rPr>
        <w:t>FindConnection</w:t>
      </w:r>
      <w:proofErr w:type="spellEnd"/>
      <w:r>
        <w:rPr>
          <w:rFonts w:ascii="Courier New" w:hAnsi="Courier New" w:cs="Courier New"/>
          <w:sz w:val="22"/>
          <w:szCs w:val="22"/>
          <w:lang w:val="en-CA" w:eastAsia="en-CA"/>
        </w:rPr>
        <w:t xml:space="preserve"> </w:t>
      </w:r>
      <w:proofErr w:type="spellStart"/>
      <w:r w:rsidR="002C6331">
        <w:rPr>
          <w:rFonts w:ascii="Courier New" w:hAnsi="Courier New" w:cs="Courier New"/>
          <w:sz w:val="22"/>
          <w:szCs w:val="22"/>
          <w:lang w:val="en-CA" w:eastAsia="en-CA"/>
        </w:rPr>
        <w:t>name_of_map_file</w:t>
      </w:r>
      <w:proofErr w:type="spellEnd"/>
      <w:r w:rsidR="0004166E" w:rsidRPr="0004166E">
        <w:rPr>
          <w:sz w:val="24"/>
          <w:szCs w:val="24"/>
          <w:lang w:val="en-CA" w:eastAsia="en-CA"/>
        </w:rPr>
        <w:t xml:space="preserve"> </w:t>
      </w:r>
    </w:p>
    <w:p w:rsidR="0004166E" w:rsidRPr="00307D8B" w:rsidRDefault="00BD2EB6" w:rsidP="00146E68">
      <w:pPr>
        <w:spacing w:before="120" w:after="120"/>
        <w:jc w:val="both"/>
        <w:rPr>
          <w:sz w:val="24"/>
          <w:szCs w:val="24"/>
          <w:lang w:val="en-CA" w:eastAsia="en-CA"/>
        </w:rPr>
      </w:pPr>
      <w:r>
        <w:rPr>
          <w:sz w:val="24"/>
          <w:szCs w:val="24"/>
          <w:lang w:val="en-CA" w:eastAsia="en-CA"/>
        </w:rPr>
        <w:t xml:space="preserve">where </w:t>
      </w:r>
      <w:proofErr w:type="spellStart"/>
      <w:r w:rsidRPr="00BD2EB6">
        <w:rPr>
          <w:rFonts w:ascii="Courier New" w:hAnsi="Courier New" w:cs="Courier New"/>
          <w:sz w:val="24"/>
          <w:szCs w:val="24"/>
          <w:lang w:val="en-CA" w:eastAsia="en-CA"/>
        </w:rPr>
        <w:t>name_of_map_file</w:t>
      </w:r>
      <w:proofErr w:type="spellEnd"/>
      <w:r>
        <w:rPr>
          <w:sz w:val="24"/>
          <w:szCs w:val="24"/>
          <w:lang w:val="en-CA" w:eastAsia="en-CA"/>
        </w:rPr>
        <w:t xml:space="preserve"> is the name of the file containing the city map. </w:t>
      </w:r>
      <w:r w:rsidR="002C6331">
        <w:rPr>
          <w:sz w:val="24"/>
          <w:szCs w:val="24"/>
          <w:lang w:val="en-CA" w:eastAsia="en-CA"/>
        </w:rPr>
        <w:t>You can use the</w:t>
      </w:r>
      <w:r w:rsidR="0004166E" w:rsidRPr="0004166E">
        <w:rPr>
          <w:sz w:val="24"/>
          <w:szCs w:val="24"/>
          <w:lang w:val="en-CA" w:eastAsia="en-CA"/>
        </w:rPr>
        <w:t xml:space="preserve"> following code </w:t>
      </w:r>
      <w:r w:rsidR="002E102E">
        <w:rPr>
          <w:sz w:val="24"/>
          <w:szCs w:val="24"/>
          <w:lang w:val="en-CA" w:eastAsia="en-CA"/>
        </w:rPr>
        <w:t>to verify that the</w:t>
      </w:r>
      <w:r w:rsidR="0004166E" w:rsidRPr="0004166E">
        <w:rPr>
          <w:sz w:val="24"/>
          <w:szCs w:val="24"/>
          <w:lang w:val="en-CA" w:eastAsia="en-CA"/>
        </w:rPr>
        <w:t xml:space="preserve"> </w:t>
      </w:r>
      <w:r w:rsidR="002E102E">
        <w:rPr>
          <w:sz w:val="24"/>
          <w:szCs w:val="24"/>
          <w:lang w:val="en-CA" w:eastAsia="en-CA"/>
        </w:rPr>
        <w:t xml:space="preserve">program was invoked with the correct number of arguments: </w:t>
      </w:r>
    </w:p>
    <w:p w:rsidR="0004166E" w:rsidRPr="0004166E" w:rsidRDefault="0004166E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 w:rsidRPr="0004166E">
        <w:rPr>
          <w:rFonts w:ascii="Courier New" w:hAnsi="Courier New" w:cs="Courier New"/>
          <w:lang w:val="en-CA" w:eastAsia="en-CA"/>
        </w:rPr>
        <w:t xml:space="preserve">public class </w:t>
      </w:r>
      <w:proofErr w:type="spellStart"/>
      <w:r w:rsidR="00D36D1A">
        <w:rPr>
          <w:rFonts w:ascii="Courier New" w:hAnsi="Courier New" w:cs="Courier New"/>
          <w:lang w:val="en-CA" w:eastAsia="en-CA"/>
        </w:rPr>
        <w:t>FindConnection</w:t>
      </w:r>
      <w:proofErr w:type="spellEnd"/>
      <w:r w:rsidRPr="0004166E">
        <w:rPr>
          <w:rFonts w:ascii="Courier New" w:hAnsi="Courier New" w:cs="Courier New"/>
          <w:lang w:val="en-CA" w:eastAsia="en-CA"/>
        </w:rPr>
        <w:t xml:space="preserve"> {</w:t>
      </w:r>
    </w:p>
    <w:p w:rsidR="0004166E" w:rsidRPr="0004166E" w:rsidRDefault="00005DA9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>
        <w:rPr>
          <w:rFonts w:ascii="Courier New" w:hAnsi="Courier New" w:cs="Courier New"/>
          <w:lang w:val="en-CA" w:eastAsia="en-CA"/>
        </w:rPr>
        <w:tab/>
      </w:r>
      <w:r w:rsidR="0004166E" w:rsidRPr="0004166E">
        <w:rPr>
          <w:rFonts w:ascii="Courier New" w:hAnsi="Courier New" w:cs="Courier New"/>
          <w:lang w:val="en-CA" w:eastAsia="en-CA"/>
        </w:rPr>
        <w:t>public static void main (</w:t>
      </w:r>
      <w:proofErr w:type="gramStart"/>
      <w:r w:rsidR="0004166E" w:rsidRPr="0004166E">
        <w:rPr>
          <w:rFonts w:ascii="Courier New" w:hAnsi="Courier New" w:cs="Courier New"/>
          <w:lang w:val="en-CA" w:eastAsia="en-CA"/>
        </w:rPr>
        <w:t>String[</w:t>
      </w:r>
      <w:proofErr w:type="gramEnd"/>
      <w:r w:rsidR="0004166E" w:rsidRPr="0004166E">
        <w:rPr>
          <w:rFonts w:ascii="Courier New" w:hAnsi="Courier New" w:cs="Courier New"/>
          <w:lang w:val="en-CA" w:eastAsia="en-CA"/>
        </w:rPr>
        <w:t xml:space="preserve">] </w:t>
      </w:r>
      <w:proofErr w:type="spellStart"/>
      <w:r w:rsidR="0004166E" w:rsidRPr="0004166E">
        <w:rPr>
          <w:rFonts w:ascii="Courier New" w:hAnsi="Courier New" w:cs="Courier New"/>
          <w:lang w:val="en-CA" w:eastAsia="en-CA"/>
        </w:rPr>
        <w:t>args</w:t>
      </w:r>
      <w:proofErr w:type="spellEnd"/>
      <w:r w:rsidR="0004166E" w:rsidRPr="0004166E">
        <w:rPr>
          <w:rFonts w:ascii="Courier New" w:hAnsi="Courier New" w:cs="Courier New"/>
          <w:lang w:val="en-CA" w:eastAsia="en-CA"/>
        </w:rPr>
        <w:t>) {</w:t>
      </w:r>
    </w:p>
    <w:p w:rsidR="0004166E" w:rsidRPr="0004166E" w:rsidRDefault="0004166E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>
        <w:rPr>
          <w:rFonts w:ascii="Courier New" w:hAnsi="Courier New" w:cs="Courier New"/>
          <w:lang w:val="en-CA" w:eastAsia="en-CA"/>
        </w:rPr>
        <w:tab/>
      </w:r>
      <w:r w:rsidR="00005DA9">
        <w:rPr>
          <w:rFonts w:ascii="Courier New" w:hAnsi="Courier New" w:cs="Courier New"/>
          <w:lang w:val="en-CA" w:eastAsia="en-CA"/>
        </w:rPr>
        <w:t xml:space="preserve">   </w:t>
      </w:r>
      <w:proofErr w:type="gramStart"/>
      <w:r>
        <w:rPr>
          <w:rFonts w:ascii="Courier New" w:hAnsi="Courier New" w:cs="Courier New"/>
          <w:lang w:val="en-CA" w:eastAsia="en-CA"/>
        </w:rPr>
        <w:t>if(</w:t>
      </w:r>
      <w:proofErr w:type="spellStart"/>
      <w:proofErr w:type="gramEnd"/>
      <w:r>
        <w:rPr>
          <w:rFonts w:ascii="Courier New" w:hAnsi="Courier New" w:cs="Courier New"/>
          <w:lang w:val="en-CA" w:eastAsia="en-CA"/>
        </w:rPr>
        <w:t>args.length</w:t>
      </w:r>
      <w:proofErr w:type="spellEnd"/>
      <w:r w:rsidR="00945019">
        <w:rPr>
          <w:rFonts w:ascii="Courier New" w:hAnsi="Courier New" w:cs="Courier New"/>
          <w:lang w:val="en-CA" w:eastAsia="en-CA"/>
        </w:rPr>
        <w:t xml:space="preserve"> </w:t>
      </w:r>
      <w:r>
        <w:rPr>
          <w:rFonts w:ascii="Courier New" w:hAnsi="Courier New" w:cs="Courier New"/>
          <w:lang w:val="en-CA" w:eastAsia="en-CA"/>
        </w:rPr>
        <w:t>&lt;</w:t>
      </w:r>
      <w:r w:rsidR="00945019">
        <w:rPr>
          <w:rFonts w:ascii="Courier New" w:hAnsi="Courier New" w:cs="Courier New"/>
          <w:lang w:val="en-CA" w:eastAsia="en-CA"/>
        </w:rPr>
        <w:t xml:space="preserve"> </w:t>
      </w:r>
      <w:r>
        <w:rPr>
          <w:rFonts w:ascii="Courier New" w:hAnsi="Courier New" w:cs="Courier New"/>
          <w:lang w:val="en-CA" w:eastAsia="en-CA"/>
        </w:rPr>
        <w:t>1)</w:t>
      </w:r>
      <w:r w:rsidR="00D36D1A">
        <w:rPr>
          <w:rFonts w:ascii="Courier New" w:hAnsi="Courier New" w:cs="Courier New"/>
          <w:lang w:val="en-CA" w:eastAsia="en-CA"/>
        </w:rPr>
        <w:t xml:space="preserve"> {</w:t>
      </w:r>
    </w:p>
    <w:p w:rsidR="00E231C8" w:rsidRDefault="0004166E" w:rsidP="00005DA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 w:rsidRPr="0004166E">
        <w:rPr>
          <w:rFonts w:ascii="Courier New" w:hAnsi="Courier New" w:cs="Courier New"/>
          <w:lang w:val="en-CA" w:eastAsia="en-CA"/>
        </w:rPr>
        <w:tab/>
      </w:r>
      <w:r w:rsidRPr="0004166E">
        <w:rPr>
          <w:rFonts w:ascii="Courier New" w:hAnsi="Courier New" w:cs="Courier New"/>
          <w:lang w:val="en-CA" w:eastAsia="en-CA"/>
        </w:rPr>
        <w:tab/>
      </w:r>
      <w:proofErr w:type="spellStart"/>
      <w:r w:rsidR="00D36D1A">
        <w:rPr>
          <w:rFonts w:ascii="Courier New" w:hAnsi="Courier New" w:cs="Courier New"/>
          <w:lang w:val="en-CA" w:eastAsia="en-CA"/>
        </w:rPr>
        <w:t>System.out.println</w:t>
      </w:r>
      <w:proofErr w:type="spellEnd"/>
      <w:r w:rsidR="00E231C8">
        <w:rPr>
          <w:rFonts w:ascii="Courier New" w:hAnsi="Courier New" w:cs="Courier New"/>
          <w:lang w:val="en-CA" w:eastAsia="en-CA"/>
        </w:rPr>
        <w:t>(</w:t>
      </w:r>
      <w:r w:rsidR="00D72B64">
        <w:rPr>
          <w:rFonts w:ascii="Courier New" w:hAnsi="Courier New" w:cs="Courier New"/>
          <w:lang w:val="en-CA" w:eastAsia="en-CA"/>
        </w:rPr>
        <w:t>"</w:t>
      </w:r>
      <w:r w:rsidR="008165EF">
        <w:rPr>
          <w:rFonts w:ascii="Courier New" w:hAnsi="Courier New" w:cs="Courier New"/>
          <w:lang w:val="en-CA" w:eastAsia="en-CA"/>
        </w:rPr>
        <w:t>You must p</w:t>
      </w:r>
      <w:r w:rsidR="00D72B64">
        <w:rPr>
          <w:rFonts w:ascii="Courier New" w:hAnsi="Courier New" w:cs="Courier New"/>
          <w:lang w:val="en-CA" w:eastAsia="en-CA"/>
        </w:rPr>
        <w:t>rovide the</w:t>
      </w:r>
      <w:r w:rsidR="00E231C8">
        <w:rPr>
          <w:rFonts w:ascii="Courier New" w:hAnsi="Courier New" w:cs="Courier New"/>
          <w:lang w:val="en-CA" w:eastAsia="en-CA"/>
        </w:rPr>
        <w:t xml:space="preserve"> </w:t>
      </w:r>
      <w:r w:rsidR="00D72B64">
        <w:rPr>
          <w:rFonts w:ascii="Courier New" w:hAnsi="Courier New" w:cs="Courier New"/>
          <w:lang w:val="en-CA" w:eastAsia="en-CA"/>
        </w:rPr>
        <w:t xml:space="preserve">name of the </w:t>
      </w:r>
      <w:r w:rsidR="008165EF">
        <w:rPr>
          <w:rFonts w:ascii="Courier New" w:hAnsi="Courier New" w:cs="Courier New"/>
          <w:lang w:val="en-CA" w:eastAsia="en-CA"/>
        </w:rPr>
        <w:t>input file</w:t>
      </w:r>
      <w:r w:rsidRPr="0004166E">
        <w:rPr>
          <w:rFonts w:ascii="Courier New" w:hAnsi="Courier New" w:cs="Courier New"/>
          <w:lang w:val="en-CA" w:eastAsia="en-CA"/>
        </w:rPr>
        <w:t>");</w:t>
      </w:r>
    </w:p>
    <w:p w:rsidR="00D36D1A" w:rsidRDefault="00D36D1A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>
        <w:rPr>
          <w:rFonts w:ascii="Courier New" w:hAnsi="Courier New" w:cs="Courier New"/>
          <w:lang w:val="en-CA" w:eastAsia="en-CA"/>
        </w:rPr>
        <w:tab/>
      </w:r>
      <w:r>
        <w:rPr>
          <w:rFonts w:ascii="Courier New" w:hAnsi="Courier New" w:cs="Courier New"/>
          <w:lang w:val="en-CA" w:eastAsia="en-CA"/>
        </w:rPr>
        <w:tab/>
      </w:r>
      <w:proofErr w:type="spellStart"/>
      <w:r>
        <w:rPr>
          <w:rFonts w:ascii="Courier New" w:hAnsi="Courier New" w:cs="Courier New"/>
          <w:lang w:val="en-CA" w:eastAsia="en-CA"/>
        </w:rPr>
        <w:t>System.exit</w:t>
      </w:r>
      <w:proofErr w:type="spellEnd"/>
      <w:r>
        <w:rPr>
          <w:rFonts w:ascii="Courier New" w:hAnsi="Courier New" w:cs="Courier New"/>
          <w:lang w:val="en-CA" w:eastAsia="en-CA"/>
        </w:rPr>
        <w:t>(0);</w:t>
      </w:r>
    </w:p>
    <w:p w:rsidR="00D36D1A" w:rsidRPr="0004166E" w:rsidRDefault="00D36D1A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>
        <w:rPr>
          <w:rFonts w:ascii="Courier New" w:hAnsi="Courier New" w:cs="Courier New"/>
          <w:lang w:val="en-CA" w:eastAsia="en-CA"/>
        </w:rPr>
        <w:tab/>
      </w:r>
      <w:r w:rsidR="00005DA9">
        <w:rPr>
          <w:rFonts w:ascii="Courier New" w:hAnsi="Courier New" w:cs="Courier New"/>
          <w:lang w:val="en-CA" w:eastAsia="en-CA"/>
        </w:rPr>
        <w:t xml:space="preserve">   </w:t>
      </w:r>
      <w:r>
        <w:rPr>
          <w:rFonts w:ascii="Courier New" w:hAnsi="Courier New" w:cs="Courier New"/>
          <w:lang w:val="en-CA" w:eastAsia="en-CA"/>
        </w:rPr>
        <w:t>}</w:t>
      </w:r>
    </w:p>
    <w:p w:rsidR="0004166E" w:rsidRPr="0004166E" w:rsidRDefault="00307D8B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>
        <w:rPr>
          <w:rFonts w:ascii="Courier New" w:hAnsi="Courier New" w:cs="Courier New"/>
          <w:lang w:val="en-CA" w:eastAsia="en-CA"/>
        </w:rPr>
        <w:tab/>
      </w:r>
      <w:r w:rsidR="00005DA9">
        <w:rPr>
          <w:rFonts w:ascii="Courier New" w:hAnsi="Courier New" w:cs="Courier New"/>
          <w:lang w:val="en-CA" w:eastAsia="en-CA"/>
        </w:rPr>
        <w:t xml:space="preserve">   </w:t>
      </w:r>
      <w:r>
        <w:rPr>
          <w:rFonts w:ascii="Courier New" w:hAnsi="Courier New" w:cs="Courier New"/>
          <w:lang w:val="en-CA" w:eastAsia="en-CA"/>
        </w:rPr>
        <w:t xml:space="preserve">String </w:t>
      </w:r>
      <w:proofErr w:type="spellStart"/>
      <w:r w:rsidR="008C6C6D">
        <w:rPr>
          <w:rFonts w:ascii="Courier New" w:hAnsi="Courier New" w:cs="Courier New"/>
          <w:lang w:val="en-CA" w:eastAsia="en-CA"/>
        </w:rPr>
        <w:t>map</w:t>
      </w:r>
      <w:r w:rsidR="0004166E" w:rsidRPr="0004166E">
        <w:rPr>
          <w:rFonts w:ascii="Courier New" w:hAnsi="Courier New" w:cs="Courier New"/>
          <w:lang w:val="en-CA" w:eastAsia="en-CA"/>
        </w:rPr>
        <w:t>FileName</w:t>
      </w:r>
      <w:proofErr w:type="spellEnd"/>
      <w:r w:rsidR="0004166E" w:rsidRPr="0004166E">
        <w:rPr>
          <w:rFonts w:ascii="Courier New" w:hAnsi="Courier New" w:cs="Courier New"/>
          <w:lang w:val="en-CA" w:eastAsia="en-CA"/>
        </w:rPr>
        <w:t xml:space="preserve"> = </w:t>
      </w:r>
      <w:proofErr w:type="spellStart"/>
      <w:proofErr w:type="gramStart"/>
      <w:r w:rsidR="0004166E" w:rsidRPr="0004166E">
        <w:rPr>
          <w:rFonts w:ascii="Courier New" w:hAnsi="Courier New" w:cs="Courier New"/>
          <w:lang w:val="en-CA" w:eastAsia="en-CA"/>
        </w:rPr>
        <w:t>args</w:t>
      </w:r>
      <w:proofErr w:type="spellEnd"/>
      <w:r w:rsidR="0004166E" w:rsidRPr="0004166E">
        <w:rPr>
          <w:rFonts w:ascii="Courier New" w:hAnsi="Courier New" w:cs="Courier New"/>
          <w:lang w:val="en-CA" w:eastAsia="en-CA"/>
        </w:rPr>
        <w:t>[</w:t>
      </w:r>
      <w:proofErr w:type="gramEnd"/>
      <w:r w:rsidR="0004166E" w:rsidRPr="0004166E">
        <w:rPr>
          <w:rFonts w:ascii="Courier New" w:hAnsi="Courier New" w:cs="Courier New"/>
          <w:lang w:val="en-CA" w:eastAsia="en-CA"/>
        </w:rPr>
        <w:t>0];</w:t>
      </w:r>
    </w:p>
    <w:p w:rsidR="0004166E" w:rsidRDefault="00C158FB" w:rsidP="0004166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lang w:val="en-CA" w:eastAsia="en-CA"/>
        </w:rPr>
      </w:pPr>
      <w:r>
        <w:rPr>
          <w:rFonts w:ascii="Courier New" w:hAnsi="Courier New" w:cs="Courier New"/>
          <w:lang w:val="en-CA" w:eastAsia="en-CA"/>
        </w:rPr>
        <w:tab/>
      </w:r>
      <w:r>
        <w:rPr>
          <w:rFonts w:ascii="Courier New" w:hAnsi="Courier New" w:cs="Courier New"/>
          <w:lang w:val="en-CA" w:eastAsia="en-CA"/>
        </w:rPr>
        <w:tab/>
      </w:r>
      <w:r w:rsidR="0004166E" w:rsidRPr="0004166E">
        <w:rPr>
          <w:rFonts w:ascii="Courier New" w:hAnsi="Courier New" w:cs="Courier New"/>
          <w:lang w:val="en-CA" w:eastAsia="en-CA"/>
        </w:rPr>
        <w:t>...</w:t>
      </w:r>
    </w:p>
    <w:p w:rsidR="00E64791" w:rsidRPr="0074226D" w:rsidRDefault="00E231C8" w:rsidP="004466EA">
      <w:pPr>
        <w:pStyle w:val="NormalWeb"/>
        <w:jc w:val="both"/>
      </w:pPr>
      <w:r>
        <w:t xml:space="preserve">To get Eclipse to supply a command line argument to your program </w:t>
      </w:r>
      <w:r w:rsidR="00775566">
        <w:t xml:space="preserve">open the </w:t>
      </w:r>
      <w:r>
        <w:t>"Run -&gt; Run Configurations..." menu item.</w:t>
      </w:r>
      <w:r w:rsidRPr="00E231C8">
        <w:t xml:space="preserve"> </w:t>
      </w:r>
      <w:r>
        <w:t xml:space="preserve">Make </w:t>
      </w:r>
      <w:r w:rsidR="00775566">
        <w:t xml:space="preserve">it </w:t>
      </w:r>
      <w:r>
        <w:t xml:space="preserve">sure </w:t>
      </w:r>
      <w:r w:rsidR="00775566">
        <w:t xml:space="preserve">that </w:t>
      </w:r>
      <w:r>
        <w:t>the "Java Application-&gt;</w:t>
      </w:r>
      <w:proofErr w:type="spellStart"/>
      <w:r w:rsidR="003168FF">
        <w:t>FindConnection</w:t>
      </w:r>
      <w:proofErr w:type="spellEnd"/>
      <w:r>
        <w:t xml:space="preserve">" is the active </w:t>
      </w:r>
      <w:r>
        <w:lastRenderedPageBreak/>
        <w:t xml:space="preserve">selection on the left-hand side. Select the "Arguments" tab. Enter the name </w:t>
      </w:r>
      <w:r w:rsidR="00D94625">
        <w:t xml:space="preserve">of the file </w:t>
      </w:r>
      <w:r w:rsidR="00775566">
        <w:t xml:space="preserve">for the map </w:t>
      </w:r>
      <w:r>
        <w:t>in the "Program arguments" text box.</w:t>
      </w:r>
    </w:p>
    <w:p w:rsidR="00BD5680" w:rsidRPr="004D1810" w:rsidRDefault="0074226D" w:rsidP="0086078F">
      <w:pPr>
        <w:pStyle w:val="NormalWeb"/>
        <w:spacing w:before="0" w:beforeAutospacing="0" w:after="120" w:afterAutospacing="0"/>
        <w:rPr>
          <w:b/>
          <w:sz w:val="26"/>
          <w:szCs w:val="26"/>
        </w:rPr>
      </w:pPr>
      <w:r w:rsidRPr="004D1810">
        <w:rPr>
          <w:b/>
          <w:sz w:val="26"/>
          <w:szCs w:val="26"/>
        </w:rPr>
        <w:t xml:space="preserve">5. </w:t>
      </w:r>
      <w:r w:rsidR="00921D6F" w:rsidRPr="004D1810">
        <w:rPr>
          <w:b/>
          <w:sz w:val="26"/>
          <w:szCs w:val="26"/>
        </w:rPr>
        <w:t>Classes Provided</w:t>
      </w:r>
    </w:p>
    <w:p w:rsidR="00DE75F2" w:rsidRDefault="00BD5680" w:rsidP="00590F96">
      <w:pPr>
        <w:pStyle w:val="NormalWeb"/>
        <w:spacing w:before="0" w:beforeAutospacing="0" w:after="0" w:afterAutospacing="0"/>
        <w:jc w:val="both"/>
      </w:pPr>
      <w:r w:rsidRPr="00087FD8">
        <w:t xml:space="preserve">You </w:t>
      </w:r>
      <w:r w:rsidR="00FB3412">
        <w:t>can download from the course’s webpage several</w:t>
      </w:r>
      <w:r w:rsidR="00921D6F">
        <w:t xml:space="preserve"> java classes that allow your program to display the </w:t>
      </w:r>
      <w:r w:rsidR="008C6C6D">
        <w:t>map</w:t>
      </w:r>
      <w:r w:rsidR="00921D6F">
        <w:t xml:space="preserve"> on the screen. You are encouraged to study the given code </w:t>
      </w:r>
      <w:r w:rsidR="007976B0">
        <w:t>to</w:t>
      </w:r>
      <w:r w:rsidR="00921D6F">
        <w:t xml:space="preserve"> you learn how it works. </w:t>
      </w:r>
      <w:r w:rsidR="00716407">
        <w:t xml:space="preserve">Below is a description of some of these classes. </w:t>
      </w:r>
    </w:p>
    <w:p w:rsidR="00590F96" w:rsidRDefault="00590F96" w:rsidP="00590F96">
      <w:pPr>
        <w:pStyle w:val="NormalWeb"/>
        <w:spacing w:before="0" w:beforeAutospacing="0" w:after="0" w:afterAutospacing="0"/>
      </w:pPr>
    </w:p>
    <w:p w:rsidR="00590F96" w:rsidRPr="00590F96" w:rsidRDefault="00590F96" w:rsidP="00590F96">
      <w:pPr>
        <w:pStyle w:val="NormalWeb"/>
        <w:spacing w:before="0" w:beforeAutospacing="0" w:after="120" w:afterAutospacing="0"/>
        <w:rPr>
          <w:b/>
          <w:sz w:val="26"/>
          <w:szCs w:val="26"/>
        </w:rPr>
      </w:pPr>
      <w:r w:rsidRPr="00590F96">
        <w:rPr>
          <w:b/>
          <w:sz w:val="26"/>
          <w:szCs w:val="26"/>
        </w:rPr>
        <w:t xml:space="preserve">5.1 </w:t>
      </w:r>
      <w:r w:rsidR="00716407" w:rsidRPr="00590F96">
        <w:rPr>
          <w:b/>
          <w:sz w:val="26"/>
          <w:szCs w:val="26"/>
        </w:rPr>
        <w:t xml:space="preserve">Class </w:t>
      </w:r>
      <w:r w:rsidR="008C6C6D" w:rsidRPr="00590F96">
        <w:rPr>
          <w:b/>
          <w:i/>
          <w:sz w:val="26"/>
          <w:szCs w:val="26"/>
        </w:rPr>
        <w:t>Map</w:t>
      </w:r>
      <w:r w:rsidR="00716407" w:rsidRPr="00590F96">
        <w:rPr>
          <w:b/>
          <w:sz w:val="26"/>
          <w:szCs w:val="26"/>
        </w:rPr>
        <w:t>.</w:t>
      </w:r>
      <w:r w:rsidRPr="00590F96">
        <w:rPr>
          <w:b/>
          <w:sz w:val="26"/>
          <w:szCs w:val="26"/>
        </w:rPr>
        <w:t>java</w:t>
      </w:r>
      <w:r w:rsidR="00716407" w:rsidRPr="00590F96">
        <w:rPr>
          <w:b/>
          <w:sz w:val="26"/>
          <w:szCs w:val="26"/>
        </w:rPr>
        <w:t xml:space="preserve"> </w:t>
      </w:r>
    </w:p>
    <w:p w:rsidR="00716407" w:rsidRDefault="00716407" w:rsidP="00590F96">
      <w:pPr>
        <w:pStyle w:val="NormalWeb"/>
        <w:spacing w:before="0" w:beforeAutospacing="0" w:after="0" w:afterAutospacing="0"/>
      </w:pPr>
      <w:r>
        <w:t xml:space="preserve">This class represents the </w:t>
      </w:r>
      <w:r w:rsidR="008C6C6D">
        <w:t>map</w:t>
      </w:r>
      <w:r w:rsidR="00275F44">
        <w:t xml:space="preserve"> of the city</w:t>
      </w:r>
      <w:r w:rsidR="00B43B32">
        <w:t xml:space="preserve"> including the location of the WPC cell and the C cell</w:t>
      </w:r>
      <w:r>
        <w:t xml:space="preserve">. The methods that you </w:t>
      </w:r>
      <w:r w:rsidR="0039589F">
        <w:t>might</w:t>
      </w:r>
      <w:r>
        <w:t xml:space="preserve"> use from this class are the following:</w:t>
      </w:r>
    </w:p>
    <w:p w:rsidR="00716407" w:rsidRDefault="00716407" w:rsidP="00E64791">
      <w:pPr>
        <w:pStyle w:val="NormalWeb"/>
        <w:numPr>
          <w:ilvl w:val="1"/>
          <w:numId w:val="13"/>
        </w:numPr>
        <w:spacing w:before="120" w:beforeAutospacing="0" w:after="0" w:afterAutospacing="0"/>
        <w:ind w:left="782" w:hanging="357"/>
      </w:pPr>
      <w:r w:rsidRPr="00BC44E6">
        <w:rPr>
          <w:i/>
        </w:rPr>
        <w:t xml:space="preserve">public </w:t>
      </w:r>
      <w:r w:rsidR="008C6C6D">
        <w:rPr>
          <w:i/>
        </w:rPr>
        <w:t>Map</w:t>
      </w:r>
      <w:r w:rsidRPr="00BC44E6">
        <w:rPr>
          <w:i/>
        </w:rPr>
        <w:t xml:space="preserve"> (String </w:t>
      </w:r>
      <w:proofErr w:type="spellStart"/>
      <w:r w:rsidRPr="00BC44E6">
        <w:rPr>
          <w:i/>
        </w:rPr>
        <w:t>inputFile</w:t>
      </w:r>
      <w:proofErr w:type="spellEnd"/>
      <w:r w:rsidRPr="00BC44E6">
        <w:rPr>
          <w:i/>
        </w:rPr>
        <w:t>)</w:t>
      </w:r>
      <w:r w:rsidR="006A0FB0">
        <w:rPr>
          <w:i/>
        </w:rPr>
        <w:t xml:space="preserve"> </w:t>
      </w:r>
      <w:r w:rsidR="006A0FB0" w:rsidRPr="006A0FB0">
        <w:rPr>
          <w:i/>
          <w:sz w:val="22"/>
          <w:szCs w:val="22"/>
          <w:lang w:val="en-CA"/>
        </w:rPr>
        <w:t xml:space="preserve">throws </w:t>
      </w:r>
      <w:proofErr w:type="spellStart"/>
      <w:r w:rsidR="006A0FB0" w:rsidRPr="006A0FB0">
        <w:rPr>
          <w:i/>
          <w:sz w:val="22"/>
          <w:szCs w:val="22"/>
          <w:lang w:val="en-CA"/>
        </w:rPr>
        <w:t>Invalid</w:t>
      </w:r>
      <w:r w:rsidR="008C6C6D">
        <w:rPr>
          <w:i/>
          <w:sz w:val="22"/>
          <w:szCs w:val="22"/>
          <w:lang w:val="en-CA"/>
        </w:rPr>
        <w:t>Map</w:t>
      </w:r>
      <w:r w:rsidR="006A0FB0" w:rsidRPr="006A0FB0">
        <w:rPr>
          <w:i/>
          <w:sz w:val="22"/>
          <w:szCs w:val="22"/>
          <w:lang w:val="en-CA"/>
        </w:rPr>
        <w:t>Exception</w:t>
      </w:r>
      <w:proofErr w:type="spellEnd"/>
      <w:r w:rsidR="006A0FB0" w:rsidRPr="006A0FB0">
        <w:rPr>
          <w:i/>
          <w:sz w:val="22"/>
          <w:szCs w:val="22"/>
          <w:lang w:val="en-CA"/>
        </w:rPr>
        <w:t xml:space="preserve">, </w:t>
      </w:r>
      <w:proofErr w:type="spellStart"/>
      <w:r w:rsidR="006A0FB0" w:rsidRPr="006A0FB0">
        <w:rPr>
          <w:i/>
          <w:sz w:val="22"/>
          <w:szCs w:val="22"/>
          <w:lang w:val="en-CA"/>
        </w:rPr>
        <w:t>FileNotFoundException</w:t>
      </w:r>
      <w:proofErr w:type="spellEnd"/>
      <w:r w:rsidR="006A0FB0" w:rsidRPr="006A0FB0">
        <w:rPr>
          <w:i/>
          <w:sz w:val="22"/>
          <w:szCs w:val="22"/>
          <w:lang w:val="en-CA"/>
        </w:rPr>
        <w:t xml:space="preserve">, </w:t>
      </w:r>
      <w:proofErr w:type="spellStart"/>
      <w:r w:rsidR="006A0FB0" w:rsidRPr="006A0FB0">
        <w:rPr>
          <w:i/>
          <w:sz w:val="22"/>
          <w:szCs w:val="22"/>
          <w:lang w:val="en-CA"/>
        </w:rPr>
        <w:t>IOException</w:t>
      </w:r>
      <w:proofErr w:type="spellEnd"/>
      <w:r w:rsidRPr="006A0FB0">
        <w:rPr>
          <w:i/>
        </w:rPr>
        <w:t>.</w:t>
      </w:r>
      <w:r w:rsidR="00DA09B9">
        <w:t xml:space="preserve"> This method r</w:t>
      </w:r>
      <w:r>
        <w:t xml:space="preserve">eads the input file and displays the </w:t>
      </w:r>
      <w:r w:rsidR="008C6C6D">
        <w:t>map</w:t>
      </w:r>
      <w:r>
        <w:t xml:space="preserve"> on the screen.</w:t>
      </w:r>
      <w:r w:rsidR="006A0FB0">
        <w:t xml:space="preserve"> An </w:t>
      </w:r>
      <w:proofErr w:type="spellStart"/>
      <w:r w:rsidR="006A0FB0" w:rsidRPr="006A0FB0">
        <w:rPr>
          <w:i/>
        </w:rPr>
        <w:t>Invalid</w:t>
      </w:r>
      <w:r w:rsidR="008C6C6D">
        <w:rPr>
          <w:i/>
        </w:rPr>
        <w:t>Map</w:t>
      </w:r>
      <w:r w:rsidR="006A0FB0" w:rsidRPr="006A0FB0">
        <w:rPr>
          <w:i/>
        </w:rPr>
        <w:t>Exception</w:t>
      </w:r>
      <w:proofErr w:type="spellEnd"/>
      <w:r w:rsidR="006A0FB0">
        <w:t xml:space="preserve"> is thrown </w:t>
      </w:r>
      <w:r w:rsidR="00DA09B9">
        <w:t>if</w:t>
      </w:r>
      <w:r w:rsidR="006A0FB0">
        <w:t xml:space="preserve"> the </w:t>
      </w:r>
      <w:proofErr w:type="spellStart"/>
      <w:r w:rsidR="006A0FB0" w:rsidRPr="006A0FB0">
        <w:rPr>
          <w:i/>
        </w:rPr>
        <w:t>inputFile</w:t>
      </w:r>
      <w:proofErr w:type="spellEnd"/>
      <w:r w:rsidR="006A0FB0">
        <w:t xml:space="preserve"> </w:t>
      </w:r>
      <w:r w:rsidR="00DA09B9">
        <w:t>has the wrong format</w:t>
      </w:r>
      <w:r w:rsidR="006A0FB0">
        <w:t xml:space="preserve">. </w:t>
      </w:r>
    </w:p>
    <w:p w:rsidR="00B43B32" w:rsidRDefault="00716407" w:rsidP="00924BF0">
      <w:pPr>
        <w:pStyle w:val="NormalWeb"/>
        <w:numPr>
          <w:ilvl w:val="1"/>
          <w:numId w:val="13"/>
        </w:numPr>
        <w:spacing w:before="0" w:beforeAutospacing="0" w:after="0" w:afterAutospacing="0"/>
      </w:pPr>
      <w:r w:rsidRPr="00BC44E6">
        <w:rPr>
          <w:i/>
        </w:rPr>
        <w:t xml:space="preserve">public </w:t>
      </w:r>
      <w:proofErr w:type="spellStart"/>
      <w:r w:rsidR="0071369E">
        <w:rPr>
          <w:i/>
        </w:rPr>
        <w:t>MapCell</w:t>
      </w:r>
      <w:proofErr w:type="spellEnd"/>
      <w:r w:rsidR="004D118A">
        <w:rPr>
          <w:i/>
        </w:rPr>
        <w:t xml:space="preserve"> </w:t>
      </w:r>
      <w:proofErr w:type="spellStart"/>
      <w:r w:rsidR="004D118A">
        <w:rPr>
          <w:i/>
        </w:rPr>
        <w:t>getStart</w:t>
      </w:r>
      <w:proofErr w:type="spellEnd"/>
      <w:r w:rsidRPr="00BC44E6">
        <w:rPr>
          <w:i/>
        </w:rPr>
        <w:t>().</w:t>
      </w:r>
      <w:r>
        <w:t xml:space="preserve"> Returns a </w:t>
      </w:r>
      <w:proofErr w:type="spellStart"/>
      <w:r w:rsidR="0071369E">
        <w:rPr>
          <w:i/>
        </w:rPr>
        <w:t>MapCell</w:t>
      </w:r>
      <w:proofErr w:type="spellEnd"/>
      <w:r>
        <w:t xml:space="preserve"> object representing the </w:t>
      </w:r>
      <w:r w:rsidR="00E90BDF">
        <w:t>cell</w:t>
      </w:r>
      <w:r>
        <w:t xml:space="preserve"> </w:t>
      </w:r>
      <w:r w:rsidR="00DA09B9">
        <w:t>wher</w:t>
      </w:r>
      <w:r w:rsidR="00E90BDF">
        <w:t>e</w:t>
      </w:r>
      <w:r w:rsidR="00DA09B9">
        <w:t xml:space="preserve"> the </w:t>
      </w:r>
      <w:r w:rsidR="00B43B32">
        <w:t>Western Power Company</w:t>
      </w:r>
      <w:r w:rsidR="00DA09B9">
        <w:t xml:space="preserve"> is located</w:t>
      </w:r>
      <w:r>
        <w:t>.</w:t>
      </w:r>
    </w:p>
    <w:p w:rsidR="00590F96" w:rsidRDefault="00590F96" w:rsidP="00590F96">
      <w:pPr>
        <w:pStyle w:val="NormalWeb"/>
        <w:spacing w:before="0" w:beforeAutospacing="0" w:after="0" w:afterAutospacing="0"/>
        <w:jc w:val="both"/>
      </w:pPr>
    </w:p>
    <w:p w:rsidR="00590F96" w:rsidRPr="00590F96" w:rsidRDefault="00590F96" w:rsidP="00590F96">
      <w:pPr>
        <w:pStyle w:val="NormalWeb"/>
        <w:spacing w:before="0" w:beforeAutospacing="0" w:after="120" w:afterAutospacing="0"/>
        <w:jc w:val="both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5.2 </w:t>
      </w:r>
      <w:r w:rsidR="0039589F" w:rsidRPr="00590F96">
        <w:rPr>
          <w:b/>
          <w:sz w:val="26"/>
          <w:szCs w:val="26"/>
        </w:rPr>
        <w:t xml:space="preserve">Class </w:t>
      </w:r>
      <w:r w:rsidR="0071369E" w:rsidRPr="00590F96">
        <w:rPr>
          <w:b/>
          <w:i/>
          <w:sz w:val="26"/>
          <w:szCs w:val="26"/>
        </w:rPr>
        <w:t>MapCell</w:t>
      </w:r>
      <w:r w:rsidR="0039589F" w:rsidRPr="00590F96">
        <w:rPr>
          <w:b/>
          <w:sz w:val="26"/>
          <w:szCs w:val="26"/>
        </w:rPr>
        <w:t>.</w:t>
      </w:r>
      <w:r w:rsidRPr="00590F96">
        <w:rPr>
          <w:b/>
          <w:sz w:val="26"/>
          <w:szCs w:val="26"/>
        </w:rPr>
        <w:t>java</w:t>
      </w:r>
    </w:p>
    <w:p w:rsidR="0039589F" w:rsidRDefault="0039589F" w:rsidP="00590F96">
      <w:pPr>
        <w:pStyle w:val="NormalWeb"/>
        <w:spacing w:before="0" w:beforeAutospacing="0" w:after="0" w:afterAutospacing="0"/>
        <w:jc w:val="both"/>
      </w:pPr>
      <w:r>
        <w:t xml:space="preserve">This class represents the </w:t>
      </w:r>
      <w:r w:rsidR="002E64FF">
        <w:t>cell</w:t>
      </w:r>
      <w:r>
        <w:t xml:space="preserve">s of the </w:t>
      </w:r>
      <w:r w:rsidR="008C6C6D">
        <w:t>map</w:t>
      </w:r>
      <w:r>
        <w:t xml:space="preserve">. Objects of this class are created </w:t>
      </w:r>
      <w:r w:rsidR="00960C63">
        <w:t xml:space="preserve">inside </w:t>
      </w:r>
      <w:r w:rsidR="00DF025F">
        <w:t xml:space="preserve">the </w:t>
      </w:r>
      <w:r w:rsidR="00960C63">
        <w:t xml:space="preserve">class </w:t>
      </w:r>
      <w:r w:rsidR="008C6C6D">
        <w:rPr>
          <w:i/>
        </w:rPr>
        <w:t>Map</w:t>
      </w:r>
      <w:r w:rsidR="00960C63">
        <w:t xml:space="preserve"> </w:t>
      </w:r>
      <w:r>
        <w:t xml:space="preserve">when </w:t>
      </w:r>
      <w:r w:rsidR="00DF025F">
        <w:t xml:space="preserve">its constructor reads </w:t>
      </w:r>
      <w:r>
        <w:t xml:space="preserve">the </w:t>
      </w:r>
      <w:r w:rsidR="008C6C6D">
        <w:t>map</w:t>
      </w:r>
      <w:r w:rsidR="00DF025F">
        <w:t xml:space="preserve"> file</w:t>
      </w:r>
      <w:r>
        <w:t>. The methods that you might use form this class are the following:</w:t>
      </w:r>
    </w:p>
    <w:p w:rsidR="00946E10" w:rsidRDefault="0039589F" w:rsidP="009D3279">
      <w:pPr>
        <w:pStyle w:val="NormalWeb"/>
        <w:numPr>
          <w:ilvl w:val="1"/>
          <w:numId w:val="13"/>
        </w:numPr>
        <w:spacing w:before="0" w:beforeAutospacing="0" w:after="0" w:afterAutospacing="0"/>
        <w:jc w:val="both"/>
      </w:pPr>
      <w:r w:rsidRPr="00BC44E6">
        <w:rPr>
          <w:i/>
        </w:rPr>
        <w:t xml:space="preserve">public </w:t>
      </w:r>
      <w:proofErr w:type="spellStart"/>
      <w:r w:rsidR="0071369E">
        <w:rPr>
          <w:i/>
        </w:rPr>
        <w:t>MapCell</w:t>
      </w:r>
      <w:proofErr w:type="spellEnd"/>
      <w:r w:rsidR="001E2A1B">
        <w:rPr>
          <w:i/>
        </w:rPr>
        <w:t xml:space="preserve"> </w:t>
      </w:r>
      <w:proofErr w:type="spellStart"/>
      <w:r w:rsidR="001E2A1B">
        <w:rPr>
          <w:i/>
        </w:rPr>
        <w:t>n</w:t>
      </w:r>
      <w:r w:rsidRPr="00BC44E6">
        <w:rPr>
          <w:i/>
        </w:rPr>
        <w:t>eighbour</w:t>
      </w:r>
      <w:r w:rsidR="001E2A1B">
        <w:rPr>
          <w:i/>
        </w:rPr>
        <w:t>Cell</w:t>
      </w:r>
      <w:proofErr w:type="spellEnd"/>
      <w:r w:rsidRPr="00BC44E6">
        <w:rPr>
          <w:i/>
        </w:rPr>
        <w:t xml:space="preserve"> (int </w:t>
      </w:r>
      <w:proofErr w:type="spellStart"/>
      <w:r w:rsidRPr="00BC44E6">
        <w:rPr>
          <w:i/>
        </w:rPr>
        <w:t>i</w:t>
      </w:r>
      <w:proofErr w:type="spellEnd"/>
      <w:r w:rsidRPr="00BC44E6">
        <w:rPr>
          <w:i/>
        </w:rPr>
        <w:t xml:space="preserve">) throws </w:t>
      </w:r>
      <w:proofErr w:type="spellStart"/>
      <w:r w:rsidRPr="00BC44E6">
        <w:rPr>
          <w:i/>
        </w:rPr>
        <w:t>InvalidNeighbourIndexException</w:t>
      </w:r>
      <w:proofErr w:type="spellEnd"/>
      <w:r>
        <w:t xml:space="preserve">. </w:t>
      </w:r>
      <w:r w:rsidR="009718AA">
        <w:t>As explained above, e</w:t>
      </w:r>
      <w:r>
        <w:t xml:space="preserve">ach </w:t>
      </w:r>
      <w:r w:rsidR="002E64FF">
        <w:t>cell</w:t>
      </w:r>
      <w:r>
        <w:t xml:space="preserve"> of the </w:t>
      </w:r>
      <w:r w:rsidR="008C6C6D">
        <w:t>map</w:t>
      </w:r>
      <w:r>
        <w:t xml:space="preserve"> has up to </w:t>
      </w:r>
      <w:r w:rsidR="0074043D">
        <w:t>four</w:t>
      </w:r>
      <w:r>
        <w:t xml:space="preserve"> </w:t>
      </w:r>
      <w:proofErr w:type="spellStart"/>
      <w:r w:rsidR="00BC44E6">
        <w:t>neighbouring</w:t>
      </w:r>
      <w:proofErr w:type="spellEnd"/>
      <w:r>
        <w:t xml:space="preserve"> </w:t>
      </w:r>
      <w:r w:rsidR="002E64FF">
        <w:t>cell</w:t>
      </w:r>
      <w:r>
        <w:t xml:space="preserve">s, </w:t>
      </w:r>
      <w:r w:rsidRPr="009718AA">
        <w:t xml:space="preserve">indexed from 0 to </w:t>
      </w:r>
      <w:r w:rsidR="0074043D">
        <w:t>3</w:t>
      </w:r>
      <w:r>
        <w:t xml:space="preserve">. </w:t>
      </w:r>
      <w:r w:rsidR="009718AA">
        <w:t>This</w:t>
      </w:r>
      <w:r>
        <w:t xml:space="preserve"> method return</w:t>
      </w:r>
      <w:r w:rsidR="00CF2F3B">
        <w:t>s</w:t>
      </w:r>
      <w:r>
        <w:t xml:space="preserve"> either a </w:t>
      </w:r>
      <w:proofErr w:type="spellStart"/>
      <w:r w:rsidR="0071369E">
        <w:rPr>
          <w:i/>
        </w:rPr>
        <w:t>MapCell</w:t>
      </w:r>
      <w:proofErr w:type="spellEnd"/>
      <w:r>
        <w:t xml:space="preserve"> object representing </w:t>
      </w:r>
      <w:r w:rsidR="00CF2F3B">
        <w:t xml:space="preserve">the </w:t>
      </w:r>
      <w:proofErr w:type="spellStart"/>
      <w:r w:rsidR="00CF2F3B" w:rsidRPr="00CF2F3B">
        <w:rPr>
          <w:i/>
        </w:rPr>
        <w:t>i</w:t>
      </w:r>
      <w:r w:rsidR="00CF2F3B">
        <w:t>-th</w:t>
      </w:r>
      <w:proofErr w:type="spellEnd"/>
      <w:r w:rsidR="00CF2F3B">
        <w:t xml:space="preserve"> neighbor of the current</w:t>
      </w:r>
      <w:r>
        <w:t xml:space="preserve"> </w:t>
      </w:r>
      <w:r w:rsidR="002E64FF">
        <w:t>cell</w:t>
      </w:r>
      <w:r>
        <w:t xml:space="preserve"> or </w:t>
      </w:r>
      <w:r w:rsidRPr="00960C63">
        <w:rPr>
          <w:i/>
        </w:rPr>
        <w:t>null</w:t>
      </w:r>
      <w:r w:rsidR="00114747">
        <w:rPr>
          <w:i/>
        </w:rPr>
        <w:t xml:space="preserve"> </w:t>
      </w:r>
      <w:r w:rsidR="00114747">
        <w:t>if such a neighbor does not exist</w:t>
      </w:r>
      <w:r>
        <w:t xml:space="preserve">. </w:t>
      </w:r>
      <w:r w:rsidR="003436AD">
        <w:t>Remember</w:t>
      </w:r>
      <w:r>
        <w:t xml:space="preserve"> that if a </w:t>
      </w:r>
      <w:r w:rsidR="002E64FF">
        <w:t>cell</w:t>
      </w:r>
      <w:r>
        <w:t xml:space="preserve"> has fewer than </w:t>
      </w:r>
      <w:r w:rsidR="008F499C">
        <w:t>4</w:t>
      </w:r>
      <w:r>
        <w:t xml:space="preserve"> </w:t>
      </w:r>
      <w:proofErr w:type="spellStart"/>
      <w:r w:rsidR="00BC44E6">
        <w:t>neighbouring</w:t>
      </w:r>
      <w:proofErr w:type="spellEnd"/>
      <w:r>
        <w:t xml:space="preserve"> </w:t>
      </w:r>
      <w:r w:rsidR="002E64FF">
        <w:t>cell</w:t>
      </w:r>
      <w:r>
        <w:t xml:space="preserve">s, these </w:t>
      </w:r>
      <w:proofErr w:type="spellStart"/>
      <w:r w:rsidR="00BC44E6">
        <w:t>neighbours</w:t>
      </w:r>
      <w:proofErr w:type="spellEnd"/>
      <w:r>
        <w:t xml:space="preserve"> do not necessarily need to appear at consecutive index values. So, it might be</w:t>
      </w:r>
      <w:r w:rsidR="005B31D4">
        <w:t>, for example,</w:t>
      </w:r>
      <w:r>
        <w:t xml:space="preserve"> that </w:t>
      </w:r>
      <w:proofErr w:type="spellStart"/>
      <w:proofErr w:type="gramStart"/>
      <w:r w:rsidRPr="00BC44E6">
        <w:rPr>
          <w:i/>
        </w:rPr>
        <w:t>this.getNeighbour</w:t>
      </w:r>
      <w:proofErr w:type="spellEnd"/>
      <w:proofErr w:type="gramEnd"/>
      <w:r w:rsidRPr="00E359D0">
        <w:t>(</w:t>
      </w:r>
      <w:r w:rsidR="008F499C">
        <w:t>2</w:t>
      </w:r>
      <w:r w:rsidRPr="00E359D0">
        <w:t>)</w:t>
      </w:r>
      <w:r>
        <w:t xml:space="preserve"> </w:t>
      </w:r>
      <w:r w:rsidR="008F499C">
        <w:t>is</w:t>
      </w:r>
      <w:r>
        <w:t xml:space="preserve"> null, but </w:t>
      </w:r>
      <w:proofErr w:type="spellStart"/>
      <w:r w:rsidRPr="00BC44E6">
        <w:rPr>
          <w:i/>
        </w:rPr>
        <w:t>this.getNeighbour</w:t>
      </w:r>
      <w:proofErr w:type="spellEnd"/>
      <w:r w:rsidRPr="00E359D0">
        <w:t>(</w:t>
      </w:r>
      <w:proofErr w:type="spellStart"/>
      <w:r w:rsidRPr="00960C63">
        <w:rPr>
          <w:i/>
        </w:rPr>
        <w:t>i</w:t>
      </w:r>
      <w:proofErr w:type="spellEnd"/>
      <w:r w:rsidRPr="00E359D0">
        <w:t>)</w:t>
      </w:r>
      <w:r w:rsidR="00960C63">
        <w:t xml:space="preserve"> for all other values of </w:t>
      </w:r>
      <w:proofErr w:type="spellStart"/>
      <w:r w:rsidR="00960C63" w:rsidRPr="00960C63">
        <w:rPr>
          <w:i/>
        </w:rPr>
        <w:t>i</w:t>
      </w:r>
      <w:proofErr w:type="spellEnd"/>
      <w:r>
        <w:t xml:space="preserve"> are not null.</w:t>
      </w:r>
      <w:r w:rsidR="00BC44E6">
        <w:t xml:space="preserve"> </w:t>
      </w:r>
    </w:p>
    <w:p w:rsidR="00CC2EDE" w:rsidRDefault="00BC44E6" w:rsidP="00946E10">
      <w:pPr>
        <w:pStyle w:val="NormalWeb"/>
        <w:spacing w:before="0" w:beforeAutospacing="0" w:after="0" w:afterAutospacing="0"/>
        <w:ind w:left="785"/>
        <w:jc w:val="both"/>
      </w:pPr>
      <w:r>
        <w:t xml:space="preserve">An </w:t>
      </w:r>
      <w:proofErr w:type="spellStart"/>
      <w:r w:rsidRPr="009D3279">
        <w:rPr>
          <w:i/>
        </w:rPr>
        <w:t>InvalidNeighbourIndexException</w:t>
      </w:r>
      <w:proofErr w:type="spellEnd"/>
      <w:r>
        <w:t xml:space="preserve"> exception </w:t>
      </w:r>
      <w:r w:rsidR="009D3279">
        <w:t>must be</w:t>
      </w:r>
      <w:r>
        <w:t xml:space="preserve"> thrown if the value of the parameter </w:t>
      </w:r>
      <w:proofErr w:type="spellStart"/>
      <w:r w:rsidRPr="009D3279">
        <w:rPr>
          <w:i/>
        </w:rPr>
        <w:t>i</w:t>
      </w:r>
      <w:proofErr w:type="spellEnd"/>
      <w:r>
        <w:t xml:space="preserve"> is negative or larger than </w:t>
      </w:r>
      <w:r w:rsidR="008F499C">
        <w:t>3</w:t>
      </w:r>
      <w:r>
        <w:t>.</w:t>
      </w:r>
    </w:p>
    <w:p w:rsidR="00D04241" w:rsidRDefault="00D04241" w:rsidP="005B31D4">
      <w:pPr>
        <w:pStyle w:val="NormalWeb"/>
        <w:numPr>
          <w:ilvl w:val="1"/>
          <w:numId w:val="13"/>
        </w:numPr>
        <w:spacing w:before="0" w:beforeAutospacing="0" w:after="0" w:afterAutospacing="0"/>
        <w:jc w:val="both"/>
      </w:pPr>
      <w:r w:rsidRPr="00E359D0">
        <w:rPr>
          <w:i/>
        </w:rPr>
        <w:t xml:space="preserve">public </w:t>
      </w:r>
      <w:proofErr w:type="spellStart"/>
      <w:r w:rsidRPr="00E359D0">
        <w:rPr>
          <w:i/>
        </w:rPr>
        <w:t>boolean</w:t>
      </w:r>
      <w:proofErr w:type="spellEnd"/>
      <w:r>
        <w:t xml:space="preserve"> methods</w:t>
      </w:r>
      <w:r w:rsidR="00960C63">
        <w:t>:</w:t>
      </w:r>
      <w:r>
        <w:t xml:space="preserve"> </w:t>
      </w:r>
      <w:proofErr w:type="spellStart"/>
      <w:proofErr w:type="gramStart"/>
      <w:r w:rsidRPr="00E359D0">
        <w:rPr>
          <w:i/>
        </w:rPr>
        <w:t>is</w:t>
      </w:r>
      <w:r w:rsidR="00A652D5">
        <w:rPr>
          <w:i/>
        </w:rPr>
        <w:t>Block</w:t>
      </w:r>
      <w:proofErr w:type="spellEnd"/>
      <w:r>
        <w:t>(</w:t>
      </w:r>
      <w:proofErr w:type="gramEnd"/>
      <w:r>
        <w:t xml:space="preserve">), </w:t>
      </w:r>
      <w:proofErr w:type="spellStart"/>
      <w:r w:rsidRPr="00E359D0">
        <w:rPr>
          <w:i/>
        </w:rPr>
        <w:t>is</w:t>
      </w:r>
      <w:r w:rsidR="00A652D5">
        <w:rPr>
          <w:i/>
        </w:rPr>
        <w:t>OmniSwitch</w:t>
      </w:r>
      <w:proofErr w:type="spellEnd"/>
      <w:r w:rsidR="00E359D0">
        <w:t xml:space="preserve">(), </w:t>
      </w:r>
      <w:proofErr w:type="spellStart"/>
      <w:r w:rsidR="00E359D0" w:rsidRPr="00E359D0">
        <w:rPr>
          <w:i/>
        </w:rPr>
        <w:t>is</w:t>
      </w:r>
      <w:r w:rsidR="00A652D5">
        <w:rPr>
          <w:i/>
        </w:rPr>
        <w:t>VerticalSwitch</w:t>
      </w:r>
      <w:proofErr w:type="spellEnd"/>
      <w:r>
        <w:t xml:space="preserve">(), </w:t>
      </w:r>
      <w:proofErr w:type="spellStart"/>
      <w:r w:rsidRPr="00E359D0">
        <w:rPr>
          <w:i/>
        </w:rPr>
        <w:t>is</w:t>
      </w:r>
      <w:r w:rsidR="00A652D5">
        <w:rPr>
          <w:i/>
        </w:rPr>
        <w:t>HorizontalSwitch</w:t>
      </w:r>
      <w:proofErr w:type="spellEnd"/>
      <w:r>
        <w:t>(),</w:t>
      </w:r>
      <w:r w:rsidR="00A652D5">
        <w:rPr>
          <w:i/>
        </w:rPr>
        <w:t xml:space="preserve"> </w:t>
      </w:r>
      <w:proofErr w:type="spellStart"/>
      <w:r w:rsidR="00C93DF2" w:rsidRPr="005B31D4">
        <w:rPr>
          <w:i/>
        </w:rPr>
        <w:t>is</w:t>
      </w:r>
      <w:r w:rsidR="00A652D5">
        <w:rPr>
          <w:i/>
        </w:rPr>
        <w:t>PowerStation</w:t>
      </w:r>
      <w:r w:rsidR="005B31D4" w:rsidRPr="005B31D4">
        <w:rPr>
          <w:i/>
        </w:rPr>
        <w:t>l</w:t>
      </w:r>
      <w:proofErr w:type="spellEnd"/>
      <w:r w:rsidR="00C93DF2" w:rsidRPr="005B31D4">
        <w:rPr>
          <w:i/>
        </w:rPr>
        <w:t xml:space="preserve">(), </w:t>
      </w:r>
      <w:proofErr w:type="spellStart"/>
      <w:r w:rsidRPr="005B31D4">
        <w:rPr>
          <w:i/>
        </w:rPr>
        <w:t>is</w:t>
      </w:r>
      <w:r w:rsidR="00C93DF2" w:rsidRPr="005B31D4">
        <w:rPr>
          <w:i/>
        </w:rPr>
        <w:t>Customer</w:t>
      </w:r>
      <w:proofErr w:type="spellEnd"/>
      <w:r>
        <w:t xml:space="preserve">(), return true if </w:t>
      </w:r>
      <w:r w:rsidRPr="005B31D4">
        <w:rPr>
          <w:i/>
        </w:rPr>
        <w:t>this</w:t>
      </w:r>
      <w:r>
        <w:t xml:space="preserve"> </w:t>
      </w:r>
      <w:proofErr w:type="spellStart"/>
      <w:r w:rsidR="0071369E" w:rsidRPr="005B31D4">
        <w:rPr>
          <w:i/>
        </w:rPr>
        <w:t>MapCell</w:t>
      </w:r>
      <w:proofErr w:type="spellEnd"/>
      <w:r>
        <w:t xml:space="preserve"> object represents a </w:t>
      </w:r>
      <w:r w:rsidR="002E64FF">
        <w:t>cell</w:t>
      </w:r>
      <w:r>
        <w:t xml:space="preserve"> </w:t>
      </w:r>
      <w:r w:rsidR="00C33975">
        <w:t>corresponding to a block of houses</w:t>
      </w:r>
      <w:r w:rsidR="00722485">
        <w:t xml:space="preserve">, </w:t>
      </w:r>
      <w:r w:rsidR="00C33975">
        <w:t>an omni switch</w:t>
      </w:r>
      <w:r w:rsidR="00722485">
        <w:t xml:space="preserve">, </w:t>
      </w:r>
      <w:r w:rsidR="00C33975">
        <w:t>a vertical switch</w:t>
      </w:r>
      <w:r w:rsidR="00722485">
        <w:t xml:space="preserve">, </w:t>
      </w:r>
      <w:r w:rsidR="00C33975">
        <w:t>a horizontal switch</w:t>
      </w:r>
      <w:r w:rsidR="00722485">
        <w:t xml:space="preserve">, </w:t>
      </w:r>
      <w:r w:rsidR="00496A65">
        <w:t xml:space="preserve">the initial cell where the </w:t>
      </w:r>
      <w:r w:rsidR="00C33975">
        <w:t>WPC</w:t>
      </w:r>
      <w:r w:rsidR="00496A65">
        <w:t xml:space="preserve"> is</w:t>
      </w:r>
      <w:r w:rsidR="00C33975">
        <w:t xml:space="preserve"> located</w:t>
      </w:r>
      <w:r w:rsidR="000D64EC">
        <w:t xml:space="preserve">, </w:t>
      </w:r>
      <w:r>
        <w:t xml:space="preserve">or </w:t>
      </w:r>
      <w:r w:rsidR="000D64EC">
        <w:t xml:space="preserve">the </w:t>
      </w:r>
      <w:r w:rsidR="00496A65">
        <w:t xml:space="preserve">destination cell </w:t>
      </w:r>
      <w:r w:rsidR="00C33975">
        <w:t xml:space="preserve">C </w:t>
      </w:r>
      <w:r w:rsidR="00496A65">
        <w:t xml:space="preserve">where the </w:t>
      </w:r>
      <w:r w:rsidR="000D64EC">
        <w:t>customer house</w:t>
      </w:r>
      <w:r w:rsidR="00496A65">
        <w:t xml:space="preserve"> is</w:t>
      </w:r>
      <w:r>
        <w:t>, respectively.</w:t>
      </w:r>
    </w:p>
    <w:p w:rsidR="00984CA1" w:rsidRDefault="00984CA1" w:rsidP="00960C63">
      <w:pPr>
        <w:pStyle w:val="NormalWeb"/>
        <w:numPr>
          <w:ilvl w:val="1"/>
          <w:numId w:val="13"/>
        </w:numPr>
        <w:spacing w:before="0" w:beforeAutospacing="0" w:after="0" w:afterAutospacing="0"/>
        <w:jc w:val="both"/>
      </w:pPr>
      <w:r w:rsidRPr="00E359D0">
        <w:rPr>
          <w:i/>
        </w:rPr>
        <w:t xml:space="preserve">public </w:t>
      </w:r>
      <w:proofErr w:type="spellStart"/>
      <w:r w:rsidRPr="00E359D0">
        <w:rPr>
          <w:i/>
        </w:rPr>
        <w:t>boolean</w:t>
      </w:r>
      <w:proofErr w:type="spellEnd"/>
      <w:r w:rsidRPr="00E359D0">
        <w:rPr>
          <w:i/>
        </w:rPr>
        <w:t xml:space="preserve"> </w:t>
      </w:r>
      <w:proofErr w:type="spellStart"/>
      <w:proofErr w:type="gramStart"/>
      <w:r w:rsidRPr="00E359D0">
        <w:rPr>
          <w:i/>
        </w:rPr>
        <w:t>isMarked</w:t>
      </w:r>
      <w:proofErr w:type="spellEnd"/>
      <w:r>
        <w:t>(</w:t>
      </w:r>
      <w:proofErr w:type="gramEnd"/>
      <w:r>
        <w:t xml:space="preserve">) returns true if </w:t>
      </w:r>
      <w:r w:rsidRPr="008507D2">
        <w:rPr>
          <w:i/>
        </w:rPr>
        <w:t>this</w:t>
      </w:r>
      <w:r>
        <w:t xml:space="preserve"> </w:t>
      </w:r>
      <w:proofErr w:type="spellStart"/>
      <w:r w:rsidR="0071369E">
        <w:rPr>
          <w:i/>
        </w:rPr>
        <w:t>MapCell</w:t>
      </w:r>
      <w:proofErr w:type="spellEnd"/>
      <w:r>
        <w:t xml:space="preserve"> object represents a </w:t>
      </w:r>
      <w:r w:rsidR="002E64FF">
        <w:t>cell</w:t>
      </w:r>
      <w:r>
        <w:t xml:space="preserve"> that has been marked as </w:t>
      </w:r>
      <w:proofErr w:type="spellStart"/>
      <w:r w:rsidR="00FE144B" w:rsidRPr="00FE144B">
        <w:rPr>
          <w:i/>
        </w:rPr>
        <w:t>inStack</w:t>
      </w:r>
      <w:proofErr w:type="spellEnd"/>
      <w:r>
        <w:t xml:space="preserve"> or </w:t>
      </w:r>
      <w:proofErr w:type="spellStart"/>
      <w:r w:rsidR="00FE144B" w:rsidRPr="00FE144B">
        <w:rPr>
          <w:i/>
        </w:rPr>
        <w:t>outOfStack</w:t>
      </w:r>
      <w:proofErr w:type="spellEnd"/>
      <w:r>
        <w:t>.</w:t>
      </w:r>
    </w:p>
    <w:p w:rsidR="00984CA1" w:rsidRDefault="0074796D" w:rsidP="00960C63">
      <w:pPr>
        <w:pStyle w:val="NormalWeb"/>
        <w:numPr>
          <w:ilvl w:val="1"/>
          <w:numId w:val="13"/>
        </w:numPr>
        <w:spacing w:before="0" w:beforeAutospacing="0" w:after="0" w:afterAutospacing="0"/>
        <w:jc w:val="both"/>
      </w:pPr>
      <w:r w:rsidRPr="00E359D0">
        <w:rPr>
          <w:i/>
        </w:rPr>
        <w:t>p</w:t>
      </w:r>
      <w:r w:rsidR="00984CA1" w:rsidRPr="00E359D0">
        <w:rPr>
          <w:i/>
        </w:rPr>
        <w:t xml:space="preserve">ublic </w:t>
      </w:r>
      <w:r w:rsidR="005474ED">
        <w:rPr>
          <w:i/>
        </w:rPr>
        <w:t xml:space="preserve">void </w:t>
      </w:r>
      <w:proofErr w:type="gramStart"/>
      <w:r w:rsidR="005474ED">
        <w:rPr>
          <w:i/>
        </w:rPr>
        <w:t>markInStack</w:t>
      </w:r>
      <w:r>
        <w:t>(</w:t>
      </w:r>
      <w:proofErr w:type="gramEnd"/>
      <w:r>
        <w:t xml:space="preserve">) marks </w:t>
      </w:r>
      <w:r w:rsidRPr="008507D2">
        <w:rPr>
          <w:i/>
        </w:rPr>
        <w:t>this</w:t>
      </w:r>
      <w:r>
        <w:t xml:space="preserve"> </w:t>
      </w:r>
      <w:r w:rsidR="0071369E">
        <w:rPr>
          <w:i/>
        </w:rPr>
        <w:t>MapCell</w:t>
      </w:r>
      <w:r>
        <w:t xml:space="preserve"> object as </w:t>
      </w:r>
      <w:r w:rsidR="005474ED" w:rsidRPr="005474ED">
        <w:rPr>
          <w:i/>
        </w:rPr>
        <w:t>inStack</w:t>
      </w:r>
      <w:r>
        <w:t>.</w:t>
      </w:r>
    </w:p>
    <w:p w:rsidR="0074796D" w:rsidRDefault="005474ED" w:rsidP="00960C63">
      <w:pPr>
        <w:pStyle w:val="NormalWeb"/>
        <w:numPr>
          <w:ilvl w:val="1"/>
          <w:numId w:val="13"/>
        </w:numPr>
        <w:spacing w:before="0" w:beforeAutospacing="0" w:after="0" w:afterAutospacing="0"/>
        <w:jc w:val="both"/>
      </w:pPr>
      <w:r>
        <w:rPr>
          <w:i/>
        </w:rPr>
        <w:t xml:space="preserve">public void </w:t>
      </w:r>
      <w:proofErr w:type="spellStart"/>
      <w:proofErr w:type="gramStart"/>
      <w:r>
        <w:rPr>
          <w:i/>
        </w:rPr>
        <w:t>markOutStack</w:t>
      </w:r>
      <w:proofErr w:type="spellEnd"/>
      <w:r w:rsidR="0074796D">
        <w:t>(</w:t>
      </w:r>
      <w:proofErr w:type="gramEnd"/>
      <w:r w:rsidR="0074796D">
        <w:t xml:space="preserve">) marks </w:t>
      </w:r>
      <w:r w:rsidR="0074796D" w:rsidRPr="008507D2">
        <w:rPr>
          <w:i/>
        </w:rPr>
        <w:t>this</w:t>
      </w:r>
      <w:r w:rsidR="0074796D">
        <w:t xml:space="preserve"> </w:t>
      </w:r>
      <w:proofErr w:type="spellStart"/>
      <w:r w:rsidR="0071369E">
        <w:rPr>
          <w:i/>
        </w:rPr>
        <w:t>MapCell</w:t>
      </w:r>
      <w:proofErr w:type="spellEnd"/>
      <w:r w:rsidR="0074796D">
        <w:t xml:space="preserve"> object as </w:t>
      </w:r>
      <w:proofErr w:type="spellStart"/>
      <w:r w:rsidRPr="005474ED">
        <w:rPr>
          <w:i/>
        </w:rPr>
        <w:t>outOfStack</w:t>
      </w:r>
      <w:proofErr w:type="spellEnd"/>
      <w:r w:rsidR="0074796D">
        <w:t>.</w:t>
      </w:r>
    </w:p>
    <w:p w:rsidR="00694A86" w:rsidRPr="00694A86" w:rsidRDefault="00694A86" w:rsidP="00694A86">
      <w:pPr>
        <w:pStyle w:val="NormalWeb"/>
        <w:spacing w:before="120" w:beforeAutospacing="0" w:after="120" w:afterAutospacing="0"/>
        <w:jc w:val="both"/>
        <w:rPr>
          <w:b/>
        </w:rPr>
      </w:pPr>
      <w:r w:rsidRPr="00694A86">
        <w:rPr>
          <w:b/>
        </w:rPr>
        <w:t>5.3 Other Classes</w:t>
      </w:r>
      <w:r>
        <w:rPr>
          <w:b/>
        </w:rPr>
        <w:t xml:space="preserve"> Provided</w:t>
      </w:r>
    </w:p>
    <w:p w:rsidR="00BC44E6" w:rsidRPr="00694A86" w:rsidRDefault="00694A86" w:rsidP="008507D2">
      <w:pPr>
        <w:pStyle w:val="NormalWeb"/>
        <w:spacing w:before="0" w:beforeAutospacing="0" w:after="0" w:afterAutospacing="0"/>
        <w:rPr>
          <w:i/>
        </w:rPr>
      </w:pPr>
      <w:r w:rsidRPr="00694A86">
        <w:rPr>
          <w:i/>
        </w:rPr>
        <w:t>ArrayStackADT.java, CellColors.java, CellComponent.java, InvalidNeighbourIndexException.java, CellLayout.java, InvalidMapException.java, IllegalArgumentException.java.</w:t>
      </w:r>
    </w:p>
    <w:p w:rsidR="00694A86" w:rsidRDefault="00694A86" w:rsidP="008507D2">
      <w:pPr>
        <w:pStyle w:val="NormalWeb"/>
        <w:spacing w:before="0" w:beforeAutospacing="0" w:after="0" w:afterAutospacing="0"/>
      </w:pPr>
    </w:p>
    <w:p w:rsidR="00CC2EDE" w:rsidRPr="008A0D29" w:rsidRDefault="0074226D" w:rsidP="00921D6F">
      <w:pPr>
        <w:pStyle w:val="NormalWeb"/>
        <w:spacing w:before="0" w:beforeAutospacing="0" w:after="0" w:afterAutospacing="0"/>
        <w:rPr>
          <w:b/>
          <w:sz w:val="26"/>
          <w:szCs w:val="26"/>
        </w:rPr>
      </w:pPr>
      <w:r w:rsidRPr="008A0D29">
        <w:rPr>
          <w:b/>
          <w:sz w:val="26"/>
          <w:szCs w:val="26"/>
        </w:rPr>
        <w:t xml:space="preserve">6. </w:t>
      </w:r>
      <w:r w:rsidR="00CC2EDE" w:rsidRPr="008A0D29">
        <w:rPr>
          <w:b/>
          <w:sz w:val="26"/>
          <w:szCs w:val="26"/>
        </w:rPr>
        <w:t>Image Files and Sample Input Files Provided</w:t>
      </w:r>
    </w:p>
    <w:p w:rsidR="00CC2EDE" w:rsidRDefault="00CC2EDE" w:rsidP="00960C63">
      <w:pPr>
        <w:pStyle w:val="NormalWeb"/>
        <w:spacing w:before="120" w:beforeAutospacing="0" w:after="0" w:afterAutospacing="0"/>
        <w:jc w:val="both"/>
      </w:pPr>
      <w:r>
        <w:t xml:space="preserve">You are given several image files that </w:t>
      </w:r>
      <w:r w:rsidR="00960C63">
        <w:t xml:space="preserve">are used by </w:t>
      </w:r>
      <w:r>
        <w:t xml:space="preserve">the </w:t>
      </w:r>
      <w:r w:rsidR="008B5312">
        <w:t xml:space="preserve">provided </w:t>
      </w:r>
      <w:r>
        <w:t xml:space="preserve">java code to display the different kinds of </w:t>
      </w:r>
      <w:r w:rsidR="003831EF">
        <w:t xml:space="preserve">map </w:t>
      </w:r>
      <w:r w:rsidR="002E64FF">
        <w:t>cell</w:t>
      </w:r>
      <w:r>
        <w:t>s on the screen</w:t>
      </w:r>
      <w:r w:rsidR="009C2FC1">
        <w:t>. You are also given</w:t>
      </w:r>
      <w:r>
        <w:t xml:space="preserve"> </w:t>
      </w:r>
      <w:r w:rsidR="009C2FC1">
        <w:t>several</w:t>
      </w:r>
      <w:r>
        <w:t xml:space="preserve"> input </w:t>
      </w:r>
      <w:r w:rsidR="008C6C6D">
        <w:t>map</w:t>
      </w:r>
      <w:r w:rsidR="009C2FC1">
        <w:t xml:space="preserve"> </w:t>
      </w:r>
      <w:r>
        <w:t xml:space="preserve">files </w:t>
      </w:r>
      <w:r w:rsidR="009C2FC1">
        <w:t xml:space="preserve">that you can use to test your </w:t>
      </w:r>
      <w:r w:rsidR="009C2FC1">
        <w:lastRenderedPageBreak/>
        <w:t>program. In E</w:t>
      </w:r>
      <w:r>
        <w:t xml:space="preserve">clipse put all these files inside your project file </w:t>
      </w:r>
      <w:r w:rsidRPr="004F6457">
        <w:t xml:space="preserve">in the same </w:t>
      </w:r>
      <w:r w:rsidR="0008344B">
        <w:t>folder</w:t>
      </w:r>
      <w:r>
        <w:t xml:space="preserve"> where the </w:t>
      </w:r>
      <w:proofErr w:type="spellStart"/>
      <w:r w:rsidR="0008344B">
        <w:t>src</w:t>
      </w:r>
      <w:proofErr w:type="spellEnd"/>
      <w:r w:rsidR="0008344B">
        <w:t xml:space="preserve"> folder is</w:t>
      </w:r>
      <w:r>
        <w:t xml:space="preserve">. </w:t>
      </w:r>
      <w:r w:rsidR="00153A0D" w:rsidRPr="004F6457">
        <w:rPr>
          <w:b/>
          <w:i/>
        </w:rPr>
        <w:t>Do not</w:t>
      </w:r>
      <w:r w:rsidRPr="004F6457">
        <w:t xml:space="preserve"> </w:t>
      </w:r>
      <w:r>
        <w:t>put them in</w:t>
      </w:r>
      <w:r w:rsidR="0008344B">
        <w:t>side</w:t>
      </w:r>
      <w:r>
        <w:t xml:space="preserve"> the </w:t>
      </w:r>
      <w:proofErr w:type="spellStart"/>
      <w:r>
        <w:t>src</w:t>
      </w:r>
      <w:proofErr w:type="spellEnd"/>
      <w:r>
        <w:t xml:space="preserve"> folder as Eclipse will not find them there. If your program does not display the </w:t>
      </w:r>
      <w:r w:rsidR="008C6C6D">
        <w:t>map</w:t>
      </w:r>
      <w:r>
        <w:t xml:space="preserve"> correctly on your monitor, </w:t>
      </w:r>
      <w:r w:rsidR="008507D2">
        <w:t>you might need to move these files to another folder, depending on how your installation of Eclipse has been configured.</w:t>
      </w:r>
    </w:p>
    <w:p w:rsidR="00A85F63" w:rsidRPr="00087FD8" w:rsidRDefault="00A85F63" w:rsidP="00921D6F">
      <w:pPr>
        <w:pStyle w:val="NormalWeb"/>
        <w:spacing w:before="0" w:beforeAutospacing="0" w:after="0" w:afterAutospacing="0"/>
      </w:pPr>
    </w:p>
    <w:p w:rsidR="003A1CC1" w:rsidRPr="003A1CC1" w:rsidRDefault="00C97822" w:rsidP="009C2FC1">
      <w:pPr>
        <w:spacing w:after="120"/>
        <w:jc w:val="both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7</w:t>
      </w:r>
      <w:r w:rsidR="0074226D" w:rsidRPr="003A1CC1">
        <w:rPr>
          <w:b/>
          <w:bCs/>
          <w:sz w:val="26"/>
          <w:szCs w:val="26"/>
        </w:rPr>
        <w:t xml:space="preserve">. </w:t>
      </w:r>
      <w:r w:rsidR="003A1CC1" w:rsidRPr="003A1CC1">
        <w:rPr>
          <w:b/>
          <w:bCs/>
          <w:sz w:val="26"/>
          <w:szCs w:val="26"/>
        </w:rPr>
        <w:t>Submission</w:t>
      </w:r>
    </w:p>
    <w:p w:rsidR="003A1CC1" w:rsidRPr="00A6706C" w:rsidRDefault="003A1CC1" w:rsidP="009C2FC1">
      <w:pPr>
        <w:spacing w:after="120"/>
        <w:jc w:val="both"/>
        <w:rPr>
          <w:b/>
          <w:bCs/>
          <w:color w:val="FF0000"/>
          <w:sz w:val="24"/>
          <w:szCs w:val="24"/>
          <w:u w:val="single"/>
        </w:rPr>
      </w:pPr>
      <w:r w:rsidRPr="00087FD8">
        <w:rPr>
          <w:sz w:val="24"/>
          <w:szCs w:val="24"/>
        </w:rPr>
        <w:t xml:space="preserve">Submit </w:t>
      </w:r>
      <w:r w:rsidRPr="00C64402">
        <w:rPr>
          <w:sz w:val="24"/>
          <w:szCs w:val="24"/>
        </w:rPr>
        <w:t>all your .java files</w:t>
      </w:r>
      <w:r w:rsidRPr="00087FD8">
        <w:rPr>
          <w:sz w:val="24"/>
          <w:szCs w:val="24"/>
        </w:rPr>
        <w:t xml:space="preserve"> to OWL. </w:t>
      </w:r>
      <w:r>
        <w:rPr>
          <w:b/>
          <w:sz w:val="24"/>
          <w:szCs w:val="24"/>
        </w:rPr>
        <w:t>Do not</w:t>
      </w:r>
      <w:r w:rsidRPr="00087FD8">
        <w:rPr>
          <w:sz w:val="24"/>
          <w:szCs w:val="24"/>
        </w:rPr>
        <w:t xml:space="preserve"> put the code inline in the textbox. </w:t>
      </w:r>
      <w:r w:rsidRPr="000E1B9C">
        <w:rPr>
          <w:b/>
          <w:bCs/>
          <w:sz w:val="24"/>
          <w:szCs w:val="24"/>
        </w:rPr>
        <w:t>Do not</w:t>
      </w:r>
      <w:r w:rsidRPr="000E1B9C">
        <w:rPr>
          <w:bCs/>
          <w:sz w:val="24"/>
          <w:szCs w:val="24"/>
        </w:rPr>
        <w:t xml:space="preserve"> submit your </w:t>
      </w:r>
      <w:r w:rsidRPr="000E1B9C">
        <w:rPr>
          <w:bCs/>
          <w:i/>
          <w:sz w:val="24"/>
          <w:szCs w:val="24"/>
        </w:rPr>
        <w:t>.class</w:t>
      </w:r>
      <w:r w:rsidRPr="000E1B9C">
        <w:rPr>
          <w:bCs/>
          <w:sz w:val="24"/>
          <w:szCs w:val="24"/>
        </w:rPr>
        <w:t xml:space="preserve"> files.</w:t>
      </w:r>
      <w:r w:rsidRPr="000E1B9C">
        <w:rPr>
          <w:bCs/>
          <w:color w:val="FF0000"/>
          <w:sz w:val="24"/>
          <w:szCs w:val="24"/>
        </w:rPr>
        <w:t xml:space="preserve"> </w:t>
      </w:r>
      <w:r w:rsidRPr="000E1B9C">
        <w:rPr>
          <w:bCs/>
          <w:color w:val="000000" w:themeColor="text1"/>
          <w:sz w:val="24"/>
          <w:szCs w:val="24"/>
        </w:rPr>
        <w:t xml:space="preserve">If you do this and do not submit your </w:t>
      </w:r>
      <w:r w:rsidRPr="000E1B9C">
        <w:rPr>
          <w:bCs/>
          <w:i/>
          <w:color w:val="000000" w:themeColor="text1"/>
          <w:sz w:val="24"/>
          <w:szCs w:val="24"/>
        </w:rPr>
        <w:t>.java</w:t>
      </w:r>
      <w:r w:rsidRPr="000E1B9C">
        <w:rPr>
          <w:bCs/>
          <w:color w:val="000000" w:themeColor="text1"/>
          <w:sz w:val="24"/>
          <w:szCs w:val="24"/>
        </w:rPr>
        <w:t xml:space="preserve"> files </w:t>
      </w:r>
      <w:r w:rsidR="008B70FB">
        <w:rPr>
          <w:bCs/>
          <w:color w:val="000000" w:themeColor="text1"/>
          <w:sz w:val="24"/>
          <w:szCs w:val="24"/>
        </w:rPr>
        <w:t>your program cannot be marked</w:t>
      </w:r>
      <w:r w:rsidRPr="000E1B9C">
        <w:rPr>
          <w:bCs/>
          <w:color w:val="000000" w:themeColor="text1"/>
          <w:sz w:val="24"/>
          <w:szCs w:val="24"/>
        </w:rPr>
        <w:t xml:space="preserve">. </w:t>
      </w:r>
      <w:r w:rsidRPr="000E1B9C">
        <w:rPr>
          <w:b/>
          <w:bCs/>
          <w:color w:val="000000" w:themeColor="text1"/>
          <w:sz w:val="24"/>
          <w:szCs w:val="24"/>
        </w:rPr>
        <w:t>Do not</w:t>
      </w:r>
      <w:r w:rsidRPr="000E1B9C">
        <w:rPr>
          <w:bCs/>
          <w:color w:val="000000" w:themeColor="text1"/>
          <w:sz w:val="24"/>
          <w:szCs w:val="24"/>
        </w:rPr>
        <w:t xml:space="preserve"> submit a compressed file with your java classes (.zip, .</w:t>
      </w:r>
      <w:proofErr w:type="spellStart"/>
      <w:r w:rsidRPr="000E1B9C">
        <w:rPr>
          <w:bCs/>
          <w:color w:val="000000" w:themeColor="text1"/>
          <w:sz w:val="24"/>
          <w:szCs w:val="24"/>
        </w:rPr>
        <w:t>rar</w:t>
      </w:r>
      <w:proofErr w:type="spellEnd"/>
      <w:r w:rsidRPr="000E1B9C">
        <w:rPr>
          <w:bCs/>
          <w:color w:val="000000" w:themeColor="text1"/>
          <w:sz w:val="24"/>
          <w:szCs w:val="24"/>
        </w:rPr>
        <w:t>, .</w:t>
      </w:r>
      <w:proofErr w:type="spellStart"/>
      <w:r w:rsidRPr="000E1B9C">
        <w:rPr>
          <w:bCs/>
          <w:color w:val="000000" w:themeColor="text1"/>
          <w:sz w:val="24"/>
          <w:szCs w:val="24"/>
        </w:rPr>
        <w:t>gzip</w:t>
      </w:r>
      <w:proofErr w:type="spellEnd"/>
      <w:r>
        <w:rPr>
          <w:bCs/>
          <w:color w:val="000000" w:themeColor="text1"/>
          <w:sz w:val="24"/>
          <w:szCs w:val="24"/>
        </w:rPr>
        <w:t>, …</w:t>
      </w:r>
      <w:r w:rsidRPr="000E1B9C">
        <w:rPr>
          <w:bCs/>
          <w:color w:val="000000" w:themeColor="text1"/>
          <w:sz w:val="24"/>
          <w:szCs w:val="24"/>
        </w:rPr>
        <w:t>).</w:t>
      </w:r>
      <w:r w:rsidR="008B70FB">
        <w:rPr>
          <w:bCs/>
          <w:color w:val="000000" w:themeColor="text1"/>
          <w:sz w:val="24"/>
          <w:szCs w:val="24"/>
        </w:rPr>
        <w:t xml:space="preserve"> Do not put a “package” command at the top of your java classes.</w:t>
      </w:r>
    </w:p>
    <w:p w:rsidR="00DE75F2" w:rsidRPr="00A6706C" w:rsidRDefault="003A1CC1" w:rsidP="009C2FC1">
      <w:pPr>
        <w:spacing w:after="120"/>
        <w:jc w:val="both"/>
        <w:rPr>
          <w:b/>
          <w:bCs/>
          <w:sz w:val="26"/>
          <w:szCs w:val="26"/>
        </w:rPr>
      </w:pPr>
      <w:r w:rsidRPr="00A6706C">
        <w:rPr>
          <w:b/>
          <w:bCs/>
          <w:sz w:val="26"/>
          <w:szCs w:val="26"/>
        </w:rPr>
        <w:t xml:space="preserve">9. </w:t>
      </w:r>
      <w:r w:rsidR="00BD5680" w:rsidRPr="00A6706C">
        <w:rPr>
          <w:b/>
          <w:bCs/>
          <w:sz w:val="26"/>
          <w:szCs w:val="26"/>
        </w:rPr>
        <w:t>Non-functiona</w:t>
      </w:r>
      <w:r w:rsidR="009C2FC1" w:rsidRPr="00A6706C">
        <w:rPr>
          <w:b/>
          <w:bCs/>
          <w:sz w:val="26"/>
          <w:szCs w:val="26"/>
        </w:rPr>
        <w:t>l Specifications</w:t>
      </w:r>
    </w:p>
    <w:p w:rsidR="00BD5680" w:rsidRDefault="00BD5680" w:rsidP="009C2FC1">
      <w:pPr>
        <w:widowControl w:val="0"/>
        <w:numPr>
          <w:ilvl w:val="0"/>
          <w:numId w:val="2"/>
        </w:numPr>
        <w:tabs>
          <w:tab w:val="clear" w:pos="720"/>
          <w:tab w:val="num" w:pos="360"/>
        </w:tabs>
        <w:suppressAutoHyphens/>
        <w:ind w:left="357" w:hanging="357"/>
        <w:jc w:val="both"/>
        <w:rPr>
          <w:sz w:val="24"/>
          <w:szCs w:val="24"/>
        </w:rPr>
      </w:pPr>
      <w:r w:rsidRPr="00A6706C">
        <w:rPr>
          <w:b/>
          <w:color w:val="FF0000"/>
          <w:sz w:val="24"/>
          <w:szCs w:val="24"/>
        </w:rPr>
        <w:t>Assignments are to be done individually and must be your own work.</w:t>
      </w:r>
      <w:r w:rsidRPr="00A6706C">
        <w:rPr>
          <w:b/>
          <w:sz w:val="24"/>
          <w:szCs w:val="24"/>
        </w:rPr>
        <w:t xml:space="preserve"> </w:t>
      </w:r>
      <w:r w:rsidRPr="00E231C8">
        <w:rPr>
          <w:sz w:val="24"/>
          <w:szCs w:val="24"/>
        </w:rPr>
        <w:t xml:space="preserve"> Software </w:t>
      </w:r>
      <w:r w:rsidR="00E231C8">
        <w:rPr>
          <w:sz w:val="24"/>
          <w:szCs w:val="24"/>
        </w:rPr>
        <w:t>will</w:t>
      </w:r>
      <w:r w:rsidRPr="00E231C8">
        <w:rPr>
          <w:sz w:val="24"/>
          <w:szCs w:val="24"/>
        </w:rPr>
        <w:t xml:space="preserve"> be used to detect cheating.</w:t>
      </w:r>
    </w:p>
    <w:p w:rsidR="00A43CEA" w:rsidRDefault="00A43CEA" w:rsidP="009C2FC1">
      <w:pPr>
        <w:widowControl w:val="0"/>
        <w:numPr>
          <w:ilvl w:val="0"/>
          <w:numId w:val="2"/>
        </w:numPr>
        <w:tabs>
          <w:tab w:val="clear" w:pos="720"/>
          <w:tab w:val="num" w:pos="360"/>
        </w:tabs>
        <w:suppressAutoHyphens/>
        <w:ind w:left="357" w:hanging="357"/>
        <w:jc w:val="both"/>
        <w:rPr>
          <w:sz w:val="24"/>
          <w:szCs w:val="24"/>
        </w:rPr>
      </w:pPr>
      <w:r w:rsidRPr="00F913AC">
        <w:rPr>
          <w:sz w:val="24"/>
          <w:szCs w:val="24"/>
        </w:rPr>
        <w:t xml:space="preserve">Include comments in your code in </w:t>
      </w:r>
      <w:proofErr w:type="spellStart"/>
      <w:r w:rsidRPr="008B70FB">
        <w:rPr>
          <w:b/>
          <w:color w:val="FF0000"/>
          <w:sz w:val="24"/>
          <w:szCs w:val="24"/>
        </w:rPr>
        <w:t>javadoc</w:t>
      </w:r>
      <w:proofErr w:type="spellEnd"/>
      <w:r w:rsidRPr="008B70FB">
        <w:rPr>
          <w:color w:val="FF0000"/>
          <w:sz w:val="24"/>
          <w:szCs w:val="24"/>
        </w:rPr>
        <w:t xml:space="preserve"> </w:t>
      </w:r>
      <w:r w:rsidRPr="00F913AC">
        <w:rPr>
          <w:sz w:val="24"/>
          <w:szCs w:val="24"/>
        </w:rPr>
        <w:t xml:space="preserve">format. </w:t>
      </w:r>
      <w:r>
        <w:rPr>
          <w:sz w:val="24"/>
          <w:szCs w:val="24"/>
        </w:rPr>
        <w:t xml:space="preserve">Add </w:t>
      </w:r>
      <w:proofErr w:type="spellStart"/>
      <w:r>
        <w:rPr>
          <w:sz w:val="24"/>
          <w:szCs w:val="24"/>
        </w:rPr>
        <w:t>javadoc</w:t>
      </w:r>
      <w:proofErr w:type="spellEnd"/>
      <w:r>
        <w:rPr>
          <w:sz w:val="24"/>
          <w:szCs w:val="24"/>
        </w:rPr>
        <w:t xml:space="preserve"> comments at the beginning of your classes indicating who the author of the code is and a giving a brief description of the class. Add </w:t>
      </w:r>
      <w:proofErr w:type="spellStart"/>
      <w:r>
        <w:rPr>
          <w:sz w:val="24"/>
          <w:szCs w:val="24"/>
        </w:rPr>
        <w:t>javadoc</w:t>
      </w:r>
      <w:proofErr w:type="spellEnd"/>
      <w:r>
        <w:rPr>
          <w:sz w:val="24"/>
          <w:szCs w:val="24"/>
        </w:rPr>
        <w:t xml:space="preserve"> comments to </w:t>
      </w:r>
      <w:r w:rsidR="00146E68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methods and instance variables. Read information about </w:t>
      </w:r>
      <w:proofErr w:type="spellStart"/>
      <w:r>
        <w:rPr>
          <w:sz w:val="24"/>
          <w:szCs w:val="24"/>
        </w:rPr>
        <w:t>javadoc</w:t>
      </w:r>
      <w:proofErr w:type="spellEnd"/>
      <w:r>
        <w:rPr>
          <w:sz w:val="24"/>
          <w:szCs w:val="24"/>
        </w:rPr>
        <w:t xml:space="preserve"> in the second lab for this course.</w:t>
      </w:r>
    </w:p>
    <w:p w:rsidR="00A43CEA" w:rsidRPr="00A43CEA" w:rsidRDefault="00A43CEA" w:rsidP="009C2FC1">
      <w:pPr>
        <w:widowControl w:val="0"/>
        <w:numPr>
          <w:ilvl w:val="0"/>
          <w:numId w:val="2"/>
        </w:numPr>
        <w:tabs>
          <w:tab w:val="clear" w:pos="720"/>
          <w:tab w:val="num" w:pos="360"/>
        </w:tabs>
        <w:suppressAutoHyphens/>
        <w:ind w:left="357" w:hanging="357"/>
        <w:jc w:val="both"/>
        <w:rPr>
          <w:sz w:val="24"/>
          <w:szCs w:val="24"/>
        </w:rPr>
      </w:pPr>
      <w:r w:rsidRPr="00A43CEA">
        <w:rPr>
          <w:sz w:val="24"/>
          <w:szCs w:val="24"/>
        </w:rPr>
        <w:t xml:space="preserve">Add comments to explain the meaning of potentially confusing </w:t>
      </w:r>
      <w:r w:rsidR="00146E68">
        <w:rPr>
          <w:sz w:val="24"/>
          <w:szCs w:val="24"/>
        </w:rPr>
        <w:t xml:space="preserve">and/or major </w:t>
      </w:r>
      <w:r w:rsidRPr="00A43CEA">
        <w:rPr>
          <w:sz w:val="24"/>
          <w:szCs w:val="24"/>
        </w:rPr>
        <w:t xml:space="preserve">parts of your code. </w:t>
      </w:r>
    </w:p>
    <w:p w:rsidR="00C506D3" w:rsidRDefault="00BD5680" w:rsidP="00A6706C">
      <w:pPr>
        <w:widowControl w:val="0"/>
        <w:numPr>
          <w:ilvl w:val="0"/>
          <w:numId w:val="2"/>
        </w:numPr>
        <w:tabs>
          <w:tab w:val="clear" w:pos="720"/>
          <w:tab w:val="num" w:pos="360"/>
        </w:tabs>
        <w:suppressAutoHyphens/>
        <w:ind w:left="357" w:hanging="357"/>
        <w:jc w:val="both"/>
        <w:rPr>
          <w:sz w:val="24"/>
          <w:szCs w:val="24"/>
        </w:rPr>
      </w:pPr>
      <w:r w:rsidRPr="00A43CEA">
        <w:rPr>
          <w:sz w:val="24"/>
          <w:szCs w:val="24"/>
        </w:rPr>
        <w:t>Use Java coding conventions and good programming techniques</w:t>
      </w:r>
      <w:r w:rsidR="00E231C8" w:rsidRPr="00A43CEA">
        <w:rPr>
          <w:sz w:val="24"/>
          <w:szCs w:val="24"/>
        </w:rPr>
        <w:t xml:space="preserve">. </w:t>
      </w:r>
      <w:r w:rsidR="00A43CEA" w:rsidRPr="001C3945">
        <w:rPr>
          <w:sz w:val="24"/>
          <w:szCs w:val="24"/>
        </w:rPr>
        <w:t>Read the notes about comments, coding conventions and good programming techniques in the first assignment</w:t>
      </w:r>
      <w:r w:rsidR="00A43CEA" w:rsidRPr="00A43CEA">
        <w:rPr>
          <w:sz w:val="24"/>
          <w:szCs w:val="24"/>
        </w:rPr>
        <w:t>.</w:t>
      </w:r>
    </w:p>
    <w:p w:rsidR="00A6706C" w:rsidRPr="00A6706C" w:rsidRDefault="00A6706C" w:rsidP="00A6706C">
      <w:pPr>
        <w:widowControl w:val="0"/>
        <w:suppressAutoHyphens/>
        <w:ind w:left="357"/>
        <w:jc w:val="both"/>
        <w:rPr>
          <w:sz w:val="24"/>
          <w:szCs w:val="24"/>
        </w:rPr>
      </w:pPr>
    </w:p>
    <w:p w:rsidR="00BD5680" w:rsidRPr="00087FD8" w:rsidRDefault="003A1CC1" w:rsidP="0086078F">
      <w:pPr>
        <w:spacing w:after="12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10</w:t>
      </w:r>
      <w:r w:rsidR="0074226D">
        <w:rPr>
          <w:b/>
          <w:bCs/>
          <w:sz w:val="24"/>
          <w:szCs w:val="24"/>
        </w:rPr>
        <w:t xml:space="preserve">. </w:t>
      </w:r>
      <w:r w:rsidR="001C1BEA">
        <w:rPr>
          <w:b/>
          <w:bCs/>
          <w:sz w:val="24"/>
          <w:szCs w:val="24"/>
        </w:rPr>
        <w:t>What You Will Be Marked On</w:t>
      </w:r>
    </w:p>
    <w:p w:rsidR="00BD5680" w:rsidRPr="00087FD8" w:rsidRDefault="00BD5680" w:rsidP="0086078F">
      <w:pPr>
        <w:widowControl w:val="0"/>
        <w:numPr>
          <w:ilvl w:val="0"/>
          <w:numId w:val="3"/>
        </w:numPr>
        <w:tabs>
          <w:tab w:val="clear" w:pos="720"/>
          <w:tab w:val="num" w:pos="360"/>
        </w:tabs>
        <w:suppressAutoHyphens/>
        <w:spacing w:after="120"/>
        <w:ind w:left="360"/>
        <w:rPr>
          <w:sz w:val="24"/>
          <w:szCs w:val="24"/>
        </w:rPr>
      </w:pPr>
      <w:r w:rsidRPr="00087FD8">
        <w:rPr>
          <w:sz w:val="24"/>
          <w:szCs w:val="24"/>
        </w:rPr>
        <w:t>Functional specifications:</w:t>
      </w:r>
    </w:p>
    <w:p w:rsidR="00BD5680" w:rsidRPr="00087FD8" w:rsidRDefault="00D01935" w:rsidP="0086078F">
      <w:pPr>
        <w:pStyle w:val="ListParagraph"/>
        <w:widowControl w:val="0"/>
        <w:numPr>
          <w:ilvl w:val="0"/>
          <w:numId w:val="6"/>
        </w:numPr>
        <w:suppressAutoHyphens/>
        <w:ind w:left="986" w:hanging="357"/>
        <w:contextualSpacing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2304" behindDoc="0" locked="0" layoutInCell="1" allowOverlap="1">
                <wp:simplePos x="0" y="0"/>
                <wp:positionH relativeFrom="column">
                  <wp:posOffset>-1034430</wp:posOffset>
                </wp:positionH>
                <wp:positionV relativeFrom="paragraph">
                  <wp:posOffset>283665</wp:posOffset>
                </wp:positionV>
                <wp:extent cx="360" cy="19440"/>
                <wp:effectExtent l="38100" t="38100" r="38100" b="38100"/>
                <wp:wrapNone/>
                <wp:docPr id="2" name="In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7F81A9" id="Ink 2" o:spid="_x0000_s1026" type="#_x0000_t75" style="position:absolute;margin-left:-82.15pt;margin-top:21.65pt;width:1.45pt;height:3pt;z-index:251682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">
                <v:imagedata r:id="rId22" o:title=""/>
                <o:lock v:ext="edit" rotation="t" aspectratio="f"/>
              </v:shape>
            </w:pict>
          </mc:Fallback>
        </mc:AlternateContent>
      </w:r>
      <w:r w:rsidR="00BD5680" w:rsidRPr="00087FD8">
        <w:t>Does the program behave according to specifications?</w:t>
      </w:r>
      <w:r w:rsidR="00A6706C" w:rsidRPr="00087FD8">
        <w:t xml:space="preserve"> </w:t>
      </w:r>
      <w:r w:rsidR="00BD5680" w:rsidRPr="00087FD8">
        <w:t xml:space="preserve">Does it run with the </w:t>
      </w:r>
      <w:r w:rsidR="00C64402">
        <w:t>test input files</w:t>
      </w:r>
      <w:r w:rsidR="00BD5680" w:rsidRPr="00087FD8">
        <w:t xml:space="preserve"> provided?</w:t>
      </w:r>
      <w:r w:rsidR="00A6706C" w:rsidRPr="00087FD8">
        <w:t xml:space="preserve"> </w:t>
      </w:r>
      <w:r w:rsidR="00BD5680" w:rsidRPr="00087FD8">
        <w:t>Are your classes created properly?</w:t>
      </w:r>
      <w:r w:rsidR="00A6706C" w:rsidRPr="00087FD8">
        <w:t xml:space="preserve"> </w:t>
      </w:r>
      <w:r w:rsidR="00BD5680" w:rsidRPr="00087FD8">
        <w:t>Are you using appropriate data structures?</w:t>
      </w:r>
      <w:r w:rsidR="00A6706C" w:rsidRPr="00087FD8">
        <w:t xml:space="preserve"> </w:t>
      </w:r>
      <w:r w:rsidR="00BD5680" w:rsidRPr="00087FD8">
        <w:t>Is the output according to specifications?</w:t>
      </w:r>
    </w:p>
    <w:p w:rsidR="00BD5680" w:rsidRPr="00A6706C" w:rsidRDefault="00BD5680" w:rsidP="00C64402">
      <w:pPr>
        <w:widowControl w:val="0"/>
        <w:numPr>
          <w:ilvl w:val="0"/>
          <w:numId w:val="4"/>
        </w:numPr>
        <w:tabs>
          <w:tab w:val="clear" w:pos="720"/>
          <w:tab w:val="num" w:pos="360"/>
        </w:tabs>
        <w:suppressAutoHyphens/>
        <w:spacing w:after="120"/>
        <w:ind w:left="360"/>
        <w:rPr>
          <w:sz w:val="24"/>
          <w:szCs w:val="24"/>
        </w:rPr>
      </w:pPr>
      <w:r w:rsidRPr="00087FD8">
        <w:rPr>
          <w:sz w:val="24"/>
          <w:szCs w:val="24"/>
        </w:rPr>
        <w:t>Non-functional specifications: as described above</w:t>
      </w:r>
    </w:p>
    <w:sectPr w:rsidR="00BD5680" w:rsidRPr="00A6706C" w:rsidSect="009E58B5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50A8" w:rsidRDefault="003C50A8" w:rsidP="00D01935">
      <w:r>
        <w:separator/>
      </w:r>
    </w:p>
  </w:endnote>
  <w:endnote w:type="continuationSeparator" w:id="0">
    <w:p w:rsidR="003C50A8" w:rsidRDefault="003C50A8" w:rsidP="00D019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Arial Unicode MS"/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Lucida Grande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0F96" w:rsidRDefault="00590F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34858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90F96" w:rsidRDefault="00590F9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2B9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590F96" w:rsidRDefault="00590F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0F96" w:rsidRDefault="00590F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50A8" w:rsidRDefault="003C50A8" w:rsidP="00D01935">
      <w:r>
        <w:separator/>
      </w:r>
    </w:p>
  </w:footnote>
  <w:footnote w:type="continuationSeparator" w:id="0">
    <w:p w:rsidR="003C50A8" w:rsidRDefault="003C50A8" w:rsidP="00D019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0F96" w:rsidRDefault="00590F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0F96" w:rsidRDefault="00590F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90F96" w:rsidRDefault="00590F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/>
      </w:rPr>
    </w:lvl>
  </w:abstractNum>
  <w:abstractNum w:abstractNumId="1" w15:restartNumberingAfterBreak="0">
    <w:nsid w:val="00000007"/>
    <w:multiLevelType w:val="multilevel"/>
    <w:tmpl w:val="D5641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lowerRoman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i w:val="0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2" w15:restartNumberingAfterBreak="0">
    <w:nsid w:val="00000008"/>
    <w:multiLevelType w:val="multilevel"/>
    <w:tmpl w:val="510A58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3" w15:restartNumberingAfterBreak="0">
    <w:nsid w:val="00000009"/>
    <w:multiLevelType w:val="multilevel"/>
    <w:tmpl w:val="8462025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  <w:b/>
      </w:rPr>
    </w:lvl>
    <w:lvl w:ilvl="1">
      <w:start w:val="1"/>
      <w:numFmt w:val="lowerRoman"/>
      <w:lvlText w:val="%2."/>
      <w:lvlJc w:val="left"/>
      <w:pPr>
        <w:tabs>
          <w:tab w:val="num" w:pos="1080"/>
        </w:tabs>
        <w:ind w:left="1080" w:hanging="360"/>
      </w:pPr>
      <w:rPr>
        <w:rFonts w:ascii="Times New Roman" w:hAnsi="Times New Roman" w:cs="Times New Roman" w:hint="default"/>
        <w:b w:val="0"/>
        <w:i w:val="0"/>
      </w:rPr>
    </w:lvl>
    <w:lvl w:ilvl="2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rFonts w:cs="Times New Roman"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rFonts w:cs="Times New Roman"/>
      </w:rPr>
    </w:lvl>
  </w:abstractNum>
  <w:abstractNum w:abstractNumId="4" w15:restartNumberingAfterBreak="0">
    <w:nsid w:val="0B351EDA"/>
    <w:multiLevelType w:val="hybridMultilevel"/>
    <w:tmpl w:val="9F4EE4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958C4"/>
    <w:multiLevelType w:val="multilevel"/>
    <w:tmpl w:val="1AEAE80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CD50619"/>
    <w:multiLevelType w:val="hybridMultilevel"/>
    <w:tmpl w:val="5A0C157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D313E6A"/>
    <w:multiLevelType w:val="multilevel"/>
    <w:tmpl w:val="42E474E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9406915"/>
    <w:multiLevelType w:val="multilevel"/>
    <w:tmpl w:val="3F34385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A902A78"/>
    <w:multiLevelType w:val="hybridMultilevel"/>
    <w:tmpl w:val="72967A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D715E7"/>
    <w:multiLevelType w:val="multilevel"/>
    <w:tmpl w:val="EACE9FB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1EED1A34"/>
    <w:multiLevelType w:val="hybridMultilevel"/>
    <w:tmpl w:val="EAA412B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BF05C4"/>
    <w:multiLevelType w:val="hybridMultilevel"/>
    <w:tmpl w:val="3F0C01E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1E601EA"/>
    <w:multiLevelType w:val="multilevel"/>
    <w:tmpl w:val="609EE1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5"/>
      <w:numFmt w:val="decimal"/>
      <w:lvlText w:val="%4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9A0D2A"/>
    <w:multiLevelType w:val="hybridMultilevel"/>
    <w:tmpl w:val="789A27F2"/>
    <w:lvl w:ilvl="0" w:tplc="10090001">
      <w:start w:val="1"/>
      <w:numFmt w:val="bullet"/>
      <w:lvlText w:val=""/>
      <w:lvlJc w:val="left"/>
      <w:pPr>
        <w:ind w:left="77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5" w15:restartNumberingAfterBreak="0">
    <w:nsid w:val="40BC1D5F"/>
    <w:multiLevelType w:val="multilevel"/>
    <w:tmpl w:val="0D783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AD51A1E"/>
    <w:multiLevelType w:val="hybridMultilevel"/>
    <w:tmpl w:val="5694C1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F33529"/>
    <w:multiLevelType w:val="hybridMultilevel"/>
    <w:tmpl w:val="C5D28C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EC5FAC"/>
    <w:multiLevelType w:val="hybridMultilevel"/>
    <w:tmpl w:val="0FCAFB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9102F1"/>
    <w:multiLevelType w:val="hybridMultilevel"/>
    <w:tmpl w:val="09369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4722B58"/>
    <w:multiLevelType w:val="hybridMultilevel"/>
    <w:tmpl w:val="CFE88C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A45B30"/>
    <w:multiLevelType w:val="hybridMultilevel"/>
    <w:tmpl w:val="EF6A54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9C6452"/>
    <w:multiLevelType w:val="hybridMultilevel"/>
    <w:tmpl w:val="D6C0075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3" w15:restartNumberingAfterBreak="0">
    <w:nsid w:val="7512054A"/>
    <w:multiLevelType w:val="hybridMultilevel"/>
    <w:tmpl w:val="7F80B3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F31524"/>
    <w:multiLevelType w:val="hybridMultilevel"/>
    <w:tmpl w:val="660A2634"/>
    <w:lvl w:ilvl="0" w:tplc="04090001">
      <w:start w:val="1"/>
      <w:numFmt w:val="bullet"/>
      <w:lvlText w:val=""/>
      <w:lvlJc w:val="left"/>
      <w:pPr>
        <w:tabs>
          <w:tab w:val="num" w:pos="1500"/>
        </w:tabs>
        <w:ind w:left="15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cs="Times New Roman"/>
      </w:rPr>
    </w:lvl>
  </w:abstractNum>
  <w:num w:numId="1">
    <w:abstractNumId w:val="24"/>
    <w:lvlOverride w:ilvl="0"/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12"/>
  </w:num>
  <w:num w:numId="6">
    <w:abstractNumId w:val="19"/>
  </w:num>
  <w:num w:numId="7">
    <w:abstractNumId w:val="0"/>
  </w:num>
  <w:num w:numId="8">
    <w:abstractNumId w:val="21"/>
  </w:num>
  <w:num w:numId="9">
    <w:abstractNumId w:val="4"/>
  </w:num>
  <w:num w:numId="10">
    <w:abstractNumId w:val="20"/>
  </w:num>
  <w:num w:numId="11">
    <w:abstractNumId w:val="15"/>
  </w:num>
  <w:num w:numId="12">
    <w:abstractNumId w:val="13"/>
  </w:num>
  <w:num w:numId="13">
    <w:abstractNumId w:val="9"/>
  </w:num>
  <w:num w:numId="14">
    <w:abstractNumId w:val="6"/>
  </w:num>
  <w:num w:numId="15">
    <w:abstractNumId w:val="22"/>
  </w:num>
  <w:num w:numId="16">
    <w:abstractNumId w:val="14"/>
  </w:num>
  <w:num w:numId="17">
    <w:abstractNumId w:val="16"/>
  </w:num>
  <w:num w:numId="18">
    <w:abstractNumId w:val="11"/>
  </w:num>
  <w:num w:numId="19">
    <w:abstractNumId w:val="18"/>
  </w:num>
  <w:num w:numId="20">
    <w:abstractNumId w:val="10"/>
  </w:num>
  <w:num w:numId="21">
    <w:abstractNumId w:val="5"/>
  </w:num>
  <w:num w:numId="22">
    <w:abstractNumId w:val="8"/>
  </w:num>
  <w:num w:numId="23">
    <w:abstractNumId w:val="17"/>
  </w:num>
  <w:num w:numId="24">
    <w:abstractNumId w:val="7"/>
  </w:num>
  <w:num w:numId="25">
    <w:abstractNumId w:val="2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xNTU1MTEyMzUzMTVQ0lEKTi0uzszPAykwrAUABcxMnSwAAAA="/>
  </w:docVars>
  <w:rsids>
    <w:rsidRoot w:val="003C145C"/>
    <w:rsid w:val="00000DA6"/>
    <w:rsid w:val="00001737"/>
    <w:rsid w:val="000051A0"/>
    <w:rsid w:val="00005251"/>
    <w:rsid w:val="00005DA9"/>
    <w:rsid w:val="00006825"/>
    <w:rsid w:val="00011530"/>
    <w:rsid w:val="0001237C"/>
    <w:rsid w:val="00020942"/>
    <w:rsid w:val="000276D1"/>
    <w:rsid w:val="00031F08"/>
    <w:rsid w:val="000327E6"/>
    <w:rsid w:val="0004166E"/>
    <w:rsid w:val="000426A6"/>
    <w:rsid w:val="0004413A"/>
    <w:rsid w:val="000457BB"/>
    <w:rsid w:val="00045EA2"/>
    <w:rsid w:val="00053DE6"/>
    <w:rsid w:val="00056045"/>
    <w:rsid w:val="00057FB0"/>
    <w:rsid w:val="00061C8F"/>
    <w:rsid w:val="00063552"/>
    <w:rsid w:val="00074651"/>
    <w:rsid w:val="0008344B"/>
    <w:rsid w:val="000852EE"/>
    <w:rsid w:val="00085681"/>
    <w:rsid w:val="0008664C"/>
    <w:rsid w:val="00087156"/>
    <w:rsid w:val="00087FD8"/>
    <w:rsid w:val="000A1EE5"/>
    <w:rsid w:val="000A35E4"/>
    <w:rsid w:val="000A3EC0"/>
    <w:rsid w:val="000A7AD6"/>
    <w:rsid w:val="000B1AC2"/>
    <w:rsid w:val="000B59E9"/>
    <w:rsid w:val="000B633C"/>
    <w:rsid w:val="000B63CB"/>
    <w:rsid w:val="000B711C"/>
    <w:rsid w:val="000B799D"/>
    <w:rsid w:val="000C3AD1"/>
    <w:rsid w:val="000C455A"/>
    <w:rsid w:val="000C7D5C"/>
    <w:rsid w:val="000D3436"/>
    <w:rsid w:val="000D64EC"/>
    <w:rsid w:val="000E01DD"/>
    <w:rsid w:val="000E1B9C"/>
    <w:rsid w:val="000E2BD3"/>
    <w:rsid w:val="000E60F1"/>
    <w:rsid w:val="000F315D"/>
    <w:rsid w:val="000F664C"/>
    <w:rsid w:val="00104143"/>
    <w:rsid w:val="00104CEF"/>
    <w:rsid w:val="00112052"/>
    <w:rsid w:val="00114747"/>
    <w:rsid w:val="0012059B"/>
    <w:rsid w:val="001206CE"/>
    <w:rsid w:val="00122A2F"/>
    <w:rsid w:val="0012592B"/>
    <w:rsid w:val="0013171B"/>
    <w:rsid w:val="00131752"/>
    <w:rsid w:val="001358A6"/>
    <w:rsid w:val="001379FB"/>
    <w:rsid w:val="00146E68"/>
    <w:rsid w:val="00153A0D"/>
    <w:rsid w:val="0015563D"/>
    <w:rsid w:val="00176D86"/>
    <w:rsid w:val="00185ECE"/>
    <w:rsid w:val="00190A8D"/>
    <w:rsid w:val="00195CE7"/>
    <w:rsid w:val="00196BB4"/>
    <w:rsid w:val="001978CA"/>
    <w:rsid w:val="001A4822"/>
    <w:rsid w:val="001A55CD"/>
    <w:rsid w:val="001A6593"/>
    <w:rsid w:val="001C08D8"/>
    <w:rsid w:val="001C1457"/>
    <w:rsid w:val="001C15E3"/>
    <w:rsid w:val="001C1BEA"/>
    <w:rsid w:val="001C3657"/>
    <w:rsid w:val="001C3945"/>
    <w:rsid w:val="001C692B"/>
    <w:rsid w:val="001D142D"/>
    <w:rsid w:val="001E023D"/>
    <w:rsid w:val="001E28EA"/>
    <w:rsid w:val="001E2A1B"/>
    <w:rsid w:val="001E2FF8"/>
    <w:rsid w:val="001E4196"/>
    <w:rsid w:val="001E4EA3"/>
    <w:rsid w:val="001E663D"/>
    <w:rsid w:val="001F36C8"/>
    <w:rsid w:val="001F38FA"/>
    <w:rsid w:val="001F4727"/>
    <w:rsid w:val="002074AB"/>
    <w:rsid w:val="002111A3"/>
    <w:rsid w:val="00214687"/>
    <w:rsid w:val="00214D99"/>
    <w:rsid w:val="002154F6"/>
    <w:rsid w:val="0023371B"/>
    <w:rsid w:val="00244ECF"/>
    <w:rsid w:val="00246ACC"/>
    <w:rsid w:val="00247DE2"/>
    <w:rsid w:val="00251F87"/>
    <w:rsid w:val="00255DCA"/>
    <w:rsid w:val="00261E58"/>
    <w:rsid w:val="002634EA"/>
    <w:rsid w:val="0027335D"/>
    <w:rsid w:val="00275F44"/>
    <w:rsid w:val="002779F1"/>
    <w:rsid w:val="0028155E"/>
    <w:rsid w:val="00282CB9"/>
    <w:rsid w:val="002846B6"/>
    <w:rsid w:val="00285A52"/>
    <w:rsid w:val="0028690D"/>
    <w:rsid w:val="00287636"/>
    <w:rsid w:val="00287A2F"/>
    <w:rsid w:val="002A10C8"/>
    <w:rsid w:val="002A1BC6"/>
    <w:rsid w:val="002A70B3"/>
    <w:rsid w:val="002B0050"/>
    <w:rsid w:val="002B4411"/>
    <w:rsid w:val="002C06EA"/>
    <w:rsid w:val="002C0862"/>
    <w:rsid w:val="002C3A5C"/>
    <w:rsid w:val="002C6331"/>
    <w:rsid w:val="002E102E"/>
    <w:rsid w:val="002E16A0"/>
    <w:rsid w:val="002E353B"/>
    <w:rsid w:val="002E5BF2"/>
    <w:rsid w:val="002E64FF"/>
    <w:rsid w:val="002E675C"/>
    <w:rsid w:val="002F09E4"/>
    <w:rsid w:val="002F3FDD"/>
    <w:rsid w:val="002F4A5F"/>
    <w:rsid w:val="002F5F2E"/>
    <w:rsid w:val="002F62A0"/>
    <w:rsid w:val="0030194F"/>
    <w:rsid w:val="00303592"/>
    <w:rsid w:val="003054A2"/>
    <w:rsid w:val="00305D16"/>
    <w:rsid w:val="00307607"/>
    <w:rsid w:val="00307D8B"/>
    <w:rsid w:val="003168FF"/>
    <w:rsid w:val="00317028"/>
    <w:rsid w:val="003273BD"/>
    <w:rsid w:val="003344FF"/>
    <w:rsid w:val="00337FEE"/>
    <w:rsid w:val="0034222C"/>
    <w:rsid w:val="0034353D"/>
    <w:rsid w:val="003436AD"/>
    <w:rsid w:val="003477DB"/>
    <w:rsid w:val="0035277D"/>
    <w:rsid w:val="003569F5"/>
    <w:rsid w:val="0035745E"/>
    <w:rsid w:val="00364ECC"/>
    <w:rsid w:val="00365CFF"/>
    <w:rsid w:val="00366AFD"/>
    <w:rsid w:val="00367543"/>
    <w:rsid w:val="00375968"/>
    <w:rsid w:val="00377107"/>
    <w:rsid w:val="00377E48"/>
    <w:rsid w:val="003831EF"/>
    <w:rsid w:val="00385A94"/>
    <w:rsid w:val="0038715E"/>
    <w:rsid w:val="003871D7"/>
    <w:rsid w:val="00395042"/>
    <w:rsid w:val="0039589F"/>
    <w:rsid w:val="003A019C"/>
    <w:rsid w:val="003A06D1"/>
    <w:rsid w:val="003A1CC1"/>
    <w:rsid w:val="003A58A8"/>
    <w:rsid w:val="003A59DD"/>
    <w:rsid w:val="003B051A"/>
    <w:rsid w:val="003B6DC2"/>
    <w:rsid w:val="003C145C"/>
    <w:rsid w:val="003C1564"/>
    <w:rsid w:val="003C39D3"/>
    <w:rsid w:val="003C50A8"/>
    <w:rsid w:val="003D109B"/>
    <w:rsid w:val="003D57F1"/>
    <w:rsid w:val="003D6A8C"/>
    <w:rsid w:val="003E1238"/>
    <w:rsid w:val="003E310E"/>
    <w:rsid w:val="003E5BF2"/>
    <w:rsid w:val="003F7BB7"/>
    <w:rsid w:val="004005A9"/>
    <w:rsid w:val="00400FB4"/>
    <w:rsid w:val="0040132C"/>
    <w:rsid w:val="00402DBB"/>
    <w:rsid w:val="00414FD2"/>
    <w:rsid w:val="00417159"/>
    <w:rsid w:val="004243FC"/>
    <w:rsid w:val="00426BA1"/>
    <w:rsid w:val="0042788F"/>
    <w:rsid w:val="004302DB"/>
    <w:rsid w:val="00431019"/>
    <w:rsid w:val="00432949"/>
    <w:rsid w:val="00433BB4"/>
    <w:rsid w:val="004424EF"/>
    <w:rsid w:val="00445F59"/>
    <w:rsid w:val="004466EA"/>
    <w:rsid w:val="00451F0D"/>
    <w:rsid w:val="00457735"/>
    <w:rsid w:val="00460D08"/>
    <w:rsid w:val="00472921"/>
    <w:rsid w:val="00482F2A"/>
    <w:rsid w:val="00486CCF"/>
    <w:rsid w:val="00491EC7"/>
    <w:rsid w:val="00496A65"/>
    <w:rsid w:val="004A78D8"/>
    <w:rsid w:val="004B5D49"/>
    <w:rsid w:val="004C1D30"/>
    <w:rsid w:val="004C2745"/>
    <w:rsid w:val="004C6E72"/>
    <w:rsid w:val="004D06FB"/>
    <w:rsid w:val="004D118A"/>
    <w:rsid w:val="004D1810"/>
    <w:rsid w:val="004D2803"/>
    <w:rsid w:val="004D2FC6"/>
    <w:rsid w:val="004D7EC6"/>
    <w:rsid w:val="004D7F6A"/>
    <w:rsid w:val="004E137C"/>
    <w:rsid w:val="004E2CEF"/>
    <w:rsid w:val="004F0A3C"/>
    <w:rsid w:val="004F2F32"/>
    <w:rsid w:val="004F6457"/>
    <w:rsid w:val="005009F0"/>
    <w:rsid w:val="005018BF"/>
    <w:rsid w:val="00520382"/>
    <w:rsid w:val="00522914"/>
    <w:rsid w:val="00523D10"/>
    <w:rsid w:val="00524251"/>
    <w:rsid w:val="00527C01"/>
    <w:rsid w:val="00530D66"/>
    <w:rsid w:val="005329EB"/>
    <w:rsid w:val="00533599"/>
    <w:rsid w:val="00533857"/>
    <w:rsid w:val="00534025"/>
    <w:rsid w:val="00534CD9"/>
    <w:rsid w:val="00537482"/>
    <w:rsid w:val="00537B1E"/>
    <w:rsid w:val="00542CD3"/>
    <w:rsid w:val="00546DA3"/>
    <w:rsid w:val="005474ED"/>
    <w:rsid w:val="00551309"/>
    <w:rsid w:val="00551EFE"/>
    <w:rsid w:val="0055248D"/>
    <w:rsid w:val="00555E79"/>
    <w:rsid w:val="005604C2"/>
    <w:rsid w:val="00564C24"/>
    <w:rsid w:val="00566712"/>
    <w:rsid w:val="00570168"/>
    <w:rsid w:val="00570658"/>
    <w:rsid w:val="00571C39"/>
    <w:rsid w:val="00574A1D"/>
    <w:rsid w:val="00574DBF"/>
    <w:rsid w:val="00575EAF"/>
    <w:rsid w:val="005834C3"/>
    <w:rsid w:val="00586BA3"/>
    <w:rsid w:val="00590F96"/>
    <w:rsid w:val="0059114B"/>
    <w:rsid w:val="00591AFB"/>
    <w:rsid w:val="00592F8E"/>
    <w:rsid w:val="005934A4"/>
    <w:rsid w:val="00593A17"/>
    <w:rsid w:val="005962C3"/>
    <w:rsid w:val="00596EF7"/>
    <w:rsid w:val="005A0944"/>
    <w:rsid w:val="005A1D9A"/>
    <w:rsid w:val="005B025B"/>
    <w:rsid w:val="005B31D4"/>
    <w:rsid w:val="005B38A1"/>
    <w:rsid w:val="005B4031"/>
    <w:rsid w:val="005B44C7"/>
    <w:rsid w:val="005B4778"/>
    <w:rsid w:val="005C22D7"/>
    <w:rsid w:val="005C7A84"/>
    <w:rsid w:val="005D0F2B"/>
    <w:rsid w:val="005D1FC5"/>
    <w:rsid w:val="005D2292"/>
    <w:rsid w:val="005D4C14"/>
    <w:rsid w:val="005D7B57"/>
    <w:rsid w:val="005E370E"/>
    <w:rsid w:val="005E5B20"/>
    <w:rsid w:val="005F04ED"/>
    <w:rsid w:val="005F1F4F"/>
    <w:rsid w:val="0061076B"/>
    <w:rsid w:val="00612E1B"/>
    <w:rsid w:val="00615353"/>
    <w:rsid w:val="0063022C"/>
    <w:rsid w:val="0063052F"/>
    <w:rsid w:val="00631F4A"/>
    <w:rsid w:val="0064219E"/>
    <w:rsid w:val="006436A3"/>
    <w:rsid w:val="0064537B"/>
    <w:rsid w:val="006453A3"/>
    <w:rsid w:val="0065123D"/>
    <w:rsid w:val="00653287"/>
    <w:rsid w:val="00654D8C"/>
    <w:rsid w:val="00654E6B"/>
    <w:rsid w:val="006559E6"/>
    <w:rsid w:val="0066115A"/>
    <w:rsid w:val="006614D6"/>
    <w:rsid w:val="00662741"/>
    <w:rsid w:val="00666386"/>
    <w:rsid w:val="006869BF"/>
    <w:rsid w:val="0069161F"/>
    <w:rsid w:val="00694A86"/>
    <w:rsid w:val="006A0FB0"/>
    <w:rsid w:val="006A17E0"/>
    <w:rsid w:val="006A23D3"/>
    <w:rsid w:val="006A6490"/>
    <w:rsid w:val="006A7E84"/>
    <w:rsid w:val="006B343A"/>
    <w:rsid w:val="006B4388"/>
    <w:rsid w:val="006B4696"/>
    <w:rsid w:val="006B79F5"/>
    <w:rsid w:val="006D3DF0"/>
    <w:rsid w:val="006D3FE0"/>
    <w:rsid w:val="006D56A7"/>
    <w:rsid w:val="006D64DA"/>
    <w:rsid w:val="006E256D"/>
    <w:rsid w:val="006E4430"/>
    <w:rsid w:val="006E44F7"/>
    <w:rsid w:val="006E4A52"/>
    <w:rsid w:val="006F1FC0"/>
    <w:rsid w:val="006F421C"/>
    <w:rsid w:val="006F6780"/>
    <w:rsid w:val="0070285E"/>
    <w:rsid w:val="007050A6"/>
    <w:rsid w:val="0070726A"/>
    <w:rsid w:val="00711230"/>
    <w:rsid w:val="0071158A"/>
    <w:rsid w:val="00711D0F"/>
    <w:rsid w:val="0071369E"/>
    <w:rsid w:val="00713DEA"/>
    <w:rsid w:val="00716407"/>
    <w:rsid w:val="0072215C"/>
    <w:rsid w:val="00722485"/>
    <w:rsid w:val="00724453"/>
    <w:rsid w:val="00726EA5"/>
    <w:rsid w:val="00727E3E"/>
    <w:rsid w:val="00730D69"/>
    <w:rsid w:val="00736C06"/>
    <w:rsid w:val="0074043D"/>
    <w:rsid w:val="0074226D"/>
    <w:rsid w:val="00742F4C"/>
    <w:rsid w:val="0074796D"/>
    <w:rsid w:val="0075630E"/>
    <w:rsid w:val="007570A3"/>
    <w:rsid w:val="007634E7"/>
    <w:rsid w:val="0076375E"/>
    <w:rsid w:val="007641F8"/>
    <w:rsid w:val="00764A26"/>
    <w:rsid w:val="007665E5"/>
    <w:rsid w:val="00775566"/>
    <w:rsid w:val="007755EF"/>
    <w:rsid w:val="00775DAC"/>
    <w:rsid w:val="00777D0B"/>
    <w:rsid w:val="007861C0"/>
    <w:rsid w:val="00786243"/>
    <w:rsid w:val="0079193E"/>
    <w:rsid w:val="007927E7"/>
    <w:rsid w:val="007936B9"/>
    <w:rsid w:val="007976B0"/>
    <w:rsid w:val="007A1A8C"/>
    <w:rsid w:val="007A3F0C"/>
    <w:rsid w:val="007B6AF0"/>
    <w:rsid w:val="007C1B20"/>
    <w:rsid w:val="007C3356"/>
    <w:rsid w:val="007C6CD5"/>
    <w:rsid w:val="007C6D9C"/>
    <w:rsid w:val="007D0B9C"/>
    <w:rsid w:val="007D39E3"/>
    <w:rsid w:val="007D3C38"/>
    <w:rsid w:val="007D57E7"/>
    <w:rsid w:val="007D719A"/>
    <w:rsid w:val="007E0610"/>
    <w:rsid w:val="007E354D"/>
    <w:rsid w:val="007E5B49"/>
    <w:rsid w:val="007F5F79"/>
    <w:rsid w:val="008027BB"/>
    <w:rsid w:val="008056D3"/>
    <w:rsid w:val="00806EA9"/>
    <w:rsid w:val="008165EF"/>
    <w:rsid w:val="0081730F"/>
    <w:rsid w:val="008251CE"/>
    <w:rsid w:val="00827949"/>
    <w:rsid w:val="008316E7"/>
    <w:rsid w:val="00833835"/>
    <w:rsid w:val="00835DE2"/>
    <w:rsid w:val="00844635"/>
    <w:rsid w:val="00844685"/>
    <w:rsid w:val="00847CCC"/>
    <w:rsid w:val="008507D2"/>
    <w:rsid w:val="00857F41"/>
    <w:rsid w:val="0086078F"/>
    <w:rsid w:val="00861067"/>
    <w:rsid w:val="00862077"/>
    <w:rsid w:val="00862461"/>
    <w:rsid w:val="008647CD"/>
    <w:rsid w:val="00871584"/>
    <w:rsid w:val="0087272F"/>
    <w:rsid w:val="00882C9B"/>
    <w:rsid w:val="00883C7C"/>
    <w:rsid w:val="00887D0D"/>
    <w:rsid w:val="00890D65"/>
    <w:rsid w:val="008A0451"/>
    <w:rsid w:val="008A0D29"/>
    <w:rsid w:val="008A2FFD"/>
    <w:rsid w:val="008A638A"/>
    <w:rsid w:val="008B027A"/>
    <w:rsid w:val="008B19C5"/>
    <w:rsid w:val="008B5312"/>
    <w:rsid w:val="008B70FB"/>
    <w:rsid w:val="008C6869"/>
    <w:rsid w:val="008C6C6D"/>
    <w:rsid w:val="008C7FF2"/>
    <w:rsid w:val="008D2C4E"/>
    <w:rsid w:val="008D4238"/>
    <w:rsid w:val="008D49E2"/>
    <w:rsid w:val="008D5682"/>
    <w:rsid w:val="008D6F7A"/>
    <w:rsid w:val="008E4D8B"/>
    <w:rsid w:val="008E53CF"/>
    <w:rsid w:val="008F2718"/>
    <w:rsid w:val="008F499C"/>
    <w:rsid w:val="008F4C24"/>
    <w:rsid w:val="008F7BEE"/>
    <w:rsid w:val="0090015D"/>
    <w:rsid w:val="0090040A"/>
    <w:rsid w:val="00903AE4"/>
    <w:rsid w:val="00905BEC"/>
    <w:rsid w:val="00906601"/>
    <w:rsid w:val="00913558"/>
    <w:rsid w:val="00914F30"/>
    <w:rsid w:val="00921D6F"/>
    <w:rsid w:val="00922DAC"/>
    <w:rsid w:val="00924BF0"/>
    <w:rsid w:val="00925C35"/>
    <w:rsid w:val="00931F1A"/>
    <w:rsid w:val="009325CA"/>
    <w:rsid w:val="00932D96"/>
    <w:rsid w:val="00934B33"/>
    <w:rsid w:val="009369EA"/>
    <w:rsid w:val="0094141E"/>
    <w:rsid w:val="00941D2F"/>
    <w:rsid w:val="00945019"/>
    <w:rsid w:val="00945A0A"/>
    <w:rsid w:val="00946070"/>
    <w:rsid w:val="00946E10"/>
    <w:rsid w:val="009533A2"/>
    <w:rsid w:val="0096090B"/>
    <w:rsid w:val="00960C63"/>
    <w:rsid w:val="00971423"/>
    <w:rsid w:val="009718AA"/>
    <w:rsid w:val="00976446"/>
    <w:rsid w:val="00984CA1"/>
    <w:rsid w:val="00987894"/>
    <w:rsid w:val="00987B52"/>
    <w:rsid w:val="009936E7"/>
    <w:rsid w:val="009944C5"/>
    <w:rsid w:val="009A4029"/>
    <w:rsid w:val="009A4729"/>
    <w:rsid w:val="009C121D"/>
    <w:rsid w:val="009C2FC1"/>
    <w:rsid w:val="009C3D7C"/>
    <w:rsid w:val="009C59A9"/>
    <w:rsid w:val="009C7753"/>
    <w:rsid w:val="009D3279"/>
    <w:rsid w:val="009D580C"/>
    <w:rsid w:val="009D5E6A"/>
    <w:rsid w:val="009E16BB"/>
    <w:rsid w:val="009E5103"/>
    <w:rsid w:val="009E58B5"/>
    <w:rsid w:val="009E6403"/>
    <w:rsid w:val="009F445C"/>
    <w:rsid w:val="00A02A07"/>
    <w:rsid w:val="00A0394E"/>
    <w:rsid w:val="00A12DD0"/>
    <w:rsid w:val="00A221B5"/>
    <w:rsid w:val="00A31619"/>
    <w:rsid w:val="00A43CEA"/>
    <w:rsid w:val="00A45679"/>
    <w:rsid w:val="00A46686"/>
    <w:rsid w:val="00A50041"/>
    <w:rsid w:val="00A54128"/>
    <w:rsid w:val="00A56F59"/>
    <w:rsid w:val="00A60B37"/>
    <w:rsid w:val="00A6239A"/>
    <w:rsid w:val="00A652B9"/>
    <w:rsid w:val="00A652D5"/>
    <w:rsid w:val="00A668EA"/>
    <w:rsid w:val="00A6706C"/>
    <w:rsid w:val="00A740A2"/>
    <w:rsid w:val="00A74B24"/>
    <w:rsid w:val="00A80EA6"/>
    <w:rsid w:val="00A83EAE"/>
    <w:rsid w:val="00A85F63"/>
    <w:rsid w:val="00A86B54"/>
    <w:rsid w:val="00A9130F"/>
    <w:rsid w:val="00A95DF8"/>
    <w:rsid w:val="00AA1DC5"/>
    <w:rsid w:val="00AA6516"/>
    <w:rsid w:val="00AB16C6"/>
    <w:rsid w:val="00AB19B1"/>
    <w:rsid w:val="00AB3BAE"/>
    <w:rsid w:val="00AB53AC"/>
    <w:rsid w:val="00AB6BB8"/>
    <w:rsid w:val="00AC1319"/>
    <w:rsid w:val="00AC13B3"/>
    <w:rsid w:val="00AD7592"/>
    <w:rsid w:val="00AE2664"/>
    <w:rsid w:val="00AE3508"/>
    <w:rsid w:val="00AE389B"/>
    <w:rsid w:val="00AF4CB2"/>
    <w:rsid w:val="00AF5CA9"/>
    <w:rsid w:val="00B03A55"/>
    <w:rsid w:val="00B05B4E"/>
    <w:rsid w:val="00B0661A"/>
    <w:rsid w:val="00B068CA"/>
    <w:rsid w:val="00B11578"/>
    <w:rsid w:val="00B161B1"/>
    <w:rsid w:val="00B22002"/>
    <w:rsid w:val="00B23F99"/>
    <w:rsid w:val="00B27DCB"/>
    <w:rsid w:val="00B31A67"/>
    <w:rsid w:val="00B32923"/>
    <w:rsid w:val="00B360CB"/>
    <w:rsid w:val="00B41C64"/>
    <w:rsid w:val="00B43B32"/>
    <w:rsid w:val="00B50230"/>
    <w:rsid w:val="00B52A1A"/>
    <w:rsid w:val="00B53A20"/>
    <w:rsid w:val="00B66D17"/>
    <w:rsid w:val="00B72FAE"/>
    <w:rsid w:val="00B74CC8"/>
    <w:rsid w:val="00B85562"/>
    <w:rsid w:val="00B9200E"/>
    <w:rsid w:val="00B97930"/>
    <w:rsid w:val="00BA0383"/>
    <w:rsid w:val="00BA44B8"/>
    <w:rsid w:val="00BB0E86"/>
    <w:rsid w:val="00BB211E"/>
    <w:rsid w:val="00BC175E"/>
    <w:rsid w:val="00BC3576"/>
    <w:rsid w:val="00BC3C61"/>
    <w:rsid w:val="00BC44E6"/>
    <w:rsid w:val="00BC75BD"/>
    <w:rsid w:val="00BC7B0F"/>
    <w:rsid w:val="00BD2EB6"/>
    <w:rsid w:val="00BD5680"/>
    <w:rsid w:val="00BE012D"/>
    <w:rsid w:val="00BE0C8A"/>
    <w:rsid w:val="00BE2510"/>
    <w:rsid w:val="00BF07AF"/>
    <w:rsid w:val="00BF0FE7"/>
    <w:rsid w:val="00BF224F"/>
    <w:rsid w:val="00BF5BE5"/>
    <w:rsid w:val="00C003F1"/>
    <w:rsid w:val="00C02178"/>
    <w:rsid w:val="00C04C09"/>
    <w:rsid w:val="00C05693"/>
    <w:rsid w:val="00C06338"/>
    <w:rsid w:val="00C1153B"/>
    <w:rsid w:val="00C1383E"/>
    <w:rsid w:val="00C158FB"/>
    <w:rsid w:val="00C17DE6"/>
    <w:rsid w:val="00C22A09"/>
    <w:rsid w:val="00C2385F"/>
    <w:rsid w:val="00C27603"/>
    <w:rsid w:val="00C309BF"/>
    <w:rsid w:val="00C33975"/>
    <w:rsid w:val="00C43F49"/>
    <w:rsid w:val="00C46B42"/>
    <w:rsid w:val="00C47F78"/>
    <w:rsid w:val="00C50388"/>
    <w:rsid w:val="00C506D3"/>
    <w:rsid w:val="00C51CF3"/>
    <w:rsid w:val="00C64402"/>
    <w:rsid w:val="00C67BC9"/>
    <w:rsid w:val="00C73170"/>
    <w:rsid w:val="00C73933"/>
    <w:rsid w:val="00C751BD"/>
    <w:rsid w:val="00C85AB0"/>
    <w:rsid w:val="00C9049D"/>
    <w:rsid w:val="00C9144A"/>
    <w:rsid w:val="00C93991"/>
    <w:rsid w:val="00C93DF2"/>
    <w:rsid w:val="00C973F1"/>
    <w:rsid w:val="00C97822"/>
    <w:rsid w:val="00CA6A9C"/>
    <w:rsid w:val="00CB4356"/>
    <w:rsid w:val="00CB4D03"/>
    <w:rsid w:val="00CB6E60"/>
    <w:rsid w:val="00CC1B8A"/>
    <w:rsid w:val="00CC2EDE"/>
    <w:rsid w:val="00CC2F71"/>
    <w:rsid w:val="00CD022F"/>
    <w:rsid w:val="00CD0D17"/>
    <w:rsid w:val="00CE1D6B"/>
    <w:rsid w:val="00CE2190"/>
    <w:rsid w:val="00CE67A5"/>
    <w:rsid w:val="00CF0C69"/>
    <w:rsid w:val="00CF28AD"/>
    <w:rsid w:val="00CF2F3B"/>
    <w:rsid w:val="00CF4B8B"/>
    <w:rsid w:val="00CF6B00"/>
    <w:rsid w:val="00D00B90"/>
    <w:rsid w:val="00D01935"/>
    <w:rsid w:val="00D039B2"/>
    <w:rsid w:val="00D04241"/>
    <w:rsid w:val="00D0490E"/>
    <w:rsid w:val="00D068D8"/>
    <w:rsid w:val="00D07CA7"/>
    <w:rsid w:val="00D07CDD"/>
    <w:rsid w:val="00D123D3"/>
    <w:rsid w:val="00D165F1"/>
    <w:rsid w:val="00D17D7B"/>
    <w:rsid w:val="00D20E8A"/>
    <w:rsid w:val="00D2258F"/>
    <w:rsid w:val="00D32271"/>
    <w:rsid w:val="00D36D1A"/>
    <w:rsid w:val="00D435A5"/>
    <w:rsid w:val="00D45A08"/>
    <w:rsid w:val="00D461C9"/>
    <w:rsid w:val="00D47CEE"/>
    <w:rsid w:val="00D50F28"/>
    <w:rsid w:val="00D60AD2"/>
    <w:rsid w:val="00D61CB0"/>
    <w:rsid w:val="00D64D5A"/>
    <w:rsid w:val="00D65FA5"/>
    <w:rsid w:val="00D670CC"/>
    <w:rsid w:val="00D67158"/>
    <w:rsid w:val="00D72B64"/>
    <w:rsid w:val="00D73827"/>
    <w:rsid w:val="00D859F1"/>
    <w:rsid w:val="00D878B0"/>
    <w:rsid w:val="00D9116A"/>
    <w:rsid w:val="00D94625"/>
    <w:rsid w:val="00D96939"/>
    <w:rsid w:val="00D96BF5"/>
    <w:rsid w:val="00D97C05"/>
    <w:rsid w:val="00DA01E3"/>
    <w:rsid w:val="00DA09B9"/>
    <w:rsid w:val="00DA5268"/>
    <w:rsid w:val="00DA6799"/>
    <w:rsid w:val="00DA6A82"/>
    <w:rsid w:val="00DB31D7"/>
    <w:rsid w:val="00DB6445"/>
    <w:rsid w:val="00DB6966"/>
    <w:rsid w:val="00DB7A3D"/>
    <w:rsid w:val="00DC2E0E"/>
    <w:rsid w:val="00DC5338"/>
    <w:rsid w:val="00DC5CE0"/>
    <w:rsid w:val="00DD2A07"/>
    <w:rsid w:val="00DE05D5"/>
    <w:rsid w:val="00DE4E4C"/>
    <w:rsid w:val="00DE5D5F"/>
    <w:rsid w:val="00DE75F2"/>
    <w:rsid w:val="00DF025F"/>
    <w:rsid w:val="00DF1CF7"/>
    <w:rsid w:val="00DF718B"/>
    <w:rsid w:val="00DF740D"/>
    <w:rsid w:val="00E01064"/>
    <w:rsid w:val="00E04890"/>
    <w:rsid w:val="00E06243"/>
    <w:rsid w:val="00E06446"/>
    <w:rsid w:val="00E12113"/>
    <w:rsid w:val="00E153BA"/>
    <w:rsid w:val="00E15EA8"/>
    <w:rsid w:val="00E20091"/>
    <w:rsid w:val="00E231C8"/>
    <w:rsid w:val="00E23398"/>
    <w:rsid w:val="00E359D0"/>
    <w:rsid w:val="00E42196"/>
    <w:rsid w:val="00E4226E"/>
    <w:rsid w:val="00E4586A"/>
    <w:rsid w:val="00E46709"/>
    <w:rsid w:val="00E46ED3"/>
    <w:rsid w:val="00E50E07"/>
    <w:rsid w:val="00E537F7"/>
    <w:rsid w:val="00E5425A"/>
    <w:rsid w:val="00E5441D"/>
    <w:rsid w:val="00E64791"/>
    <w:rsid w:val="00E702FE"/>
    <w:rsid w:val="00E7167A"/>
    <w:rsid w:val="00E76B75"/>
    <w:rsid w:val="00E7703D"/>
    <w:rsid w:val="00E8187F"/>
    <w:rsid w:val="00E834FE"/>
    <w:rsid w:val="00E90BDF"/>
    <w:rsid w:val="00E92CF0"/>
    <w:rsid w:val="00E95573"/>
    <w:rsid w:val="00EA219F"/>
    <w:rsid w:val="00EA288F"/>
    <w:rsid w:val="00EA3723"/>
    <w:rsid w:val="00EA4677"/>
    <w:rsid w:val="00EA7BB5"/>
    <w:rsid w:val="00EB696F"/>
    <w:rsid w:val="00EC47F4"/>
    <w:rsid w:val="00ED11AD"/>
    <w:rsid w:val="00ED512F"/>
    <w:rsid w:val="00EE1298"/>
    <w:rsid w:val="00EE1D98"/>
    <w:rsid w:val="00EF63CF"/>
    <w:rsid w:val="00F02CE2"/>
    <w:rsid w:val="00F04CA1"/>
    <w:rsid w:val="00F06C57"/>
    <w:rsid w:val="00F10635"/>
    <w:rsid w:val="00F10D04"/>
    <w:rsid w:val="00F11352"/>
    <w:rsid w:val="00F12D62"/>
    <w:rsid w:val="00F17D18"/>
    <w:rsid w:val="00F20B29"/>
    <w:rsid w:val="00F2131B"/>
    <w:rsid w:val="00F23BE1"/>
    <w:rsid w:val="00F31CE3"/>
    <w:rsid w:val="00F351CC"/>
    <w:rsid w:val="00F423FC"/>
    <w:rsid w:val="00F4591A"/>
    <w:rsid w:val="00F5299F"/>
    <w:rsid w:val="00F55DDD"/>
    <w:rsid w:val="00F65DFB"/>
    <w:rsid w:val="00F66516"/>
    <w:rsid w:val="00F700C5"/>
    <w:rsid w:val="00F72041"/>
    <w:rsid w:val="00F72655"/>
    <w:rsid w:val="00F74DED"/>
    <w:rsid w:val="00F7626C"/>
    <w:rsid w:val="00F77068"/>
    <w:rsid w:val="00F8012D"/>
    <w:rsid w:val="00F80D72"/>
    <w:rsid w:val="00F8172B"/>
    <w:rsid w:val="00F822A4"/>
    <w:rsid w:val="00F845B3"/>
    <w:rsid w:val="00F962B9"/>
    <w:rsid w:val="00F97664"/>
    <w:rsid w:val="00FA0C86"/>
    <w:rsid w:val="00FA1B2B"/>
    <w:rsid w:val="00FA3FDF"/>
    <w:rsid w:val="00FA6186"/>
    <w:rsid w:val="00FA6BF7"/>
    <w:rsid w:val="00FB25C2"/>
    <w:rsid w:val="00FB2F5A"/>
    <w:rsid w:val="00FB3412"/>
    <w:rsid w:val="00FB5BBE"/>
    <w:rsid w:val="00FB6EB9"/>
    <w:rsid w:val="00FC420D"/>
    <w:rsid w:val="00FC52D3"/>
    <w:rsid w:val="00FD1AD9"/>
    <w:rsid w:val="00FD52DB"/>
    <w:rsid w:val="00FD5731"/>
    <w:rsid w:val="00FD6DC7"/>
    <w:rsid w:val="00FD7382"/>
    <w:rsid w:val="00FE0DA2"/>
    <w:rsid w:val="00FE144B"/>
    <w:rsid w:val="00FE37ED"/>
    <w:rsid w:val="00FE497C"/>
    <w:rsid w:val="00FE50F1"/>
    <w:rsid w:val="00FE5E07"/>
    <w:rsid w:val="00FF33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558C15"/>
  <w15:docId w15:val="{B541EACA-965B-42D9-AF4D-FB4E5C315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0" w:unhideWhenUsed="1"/>
    <w:lsdException w:name="toc 2" w:locked="1" w:semiHidden="1" w:uiPriority="0" w:unhideWhenUsed="1"/>
    <w:lsdException w:name="toc 3" w:locked="1" w:semiHidden="1" w:uiPriority="0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locked="1" w:semiHidden="1" w:uiPriority="0" w:unhideWhenUsed="1"/>
    <w:lsdException w:name="List 2" w:semiHidden="1" w:unhideWhenUsed="1"/>
    <w:lsdException w:name="List 3" w:semiHidden="1" w:unhideWhenUsed="1"/>
    <w:lsdException w:name="List 4" w:locked="1" w:uiPriority="0"/>
    <w:lsdException w:name="List 5" w:locked="1" w:semiHidden="1" w:uiPriority="0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locked="1" w:uiPriority="0"/>
    <w:lsdException w:name="Date" w:locked="1" w:uiPriority="0"/>
    <w:lsdException w:name="Body Text First Indent" w:locked="1" w:semiHidden="1" w:uiPriority="0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locked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locked="1" w:semiHidden="1" w:uiPriority="0" w:unhideWhenUsed="1"/>
    <w:lsdException w:name="HTML Definition" w:semiHidden="1" w:unhideWhenUsed="1"/>
    <w:lsdException w:name="HTML Keyboard" w:semiHidden="1" w:unhideWhenUsed="1"/>
    <w:lsdException w:name="HTML Preformatted" w:locked="1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1D30"/>
  </w:style>
  <w:style w:type="paragraph" w:styleId="Heading1">
    <w:name w:val="heading 1"/>
    <w:basedOn w:val="Normal"/>
    <w:next w:val="Normal"/>
    <w:link w:val="Heading1Char"/>
    <w:uiPriority w:val="99"/>
    <w:qFormat/>
    <w:rsid w:val="004C1D30"/>
    <w:pPr>
      <w:keepNext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9"/>
    <w:qFormat/>
    <w:rsid w:val="004C1D30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4C1D30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9"/>
    <w:qFormat/>
    <w:rsid w:val="004C1D30"/>
    <w:pPr>
      <w:keepNext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F65DFB"/>
    <w:rPr>
      <w:rFonts w:ascii="Cambria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9"/>
    <w:semiHidden/>
    <w:locked/>
    <w:rsid w:val="00F65DFB"/>
    <w:rPr>
      <w:rFonts w:ascii="Cambria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9"/>
    <w:semiHidden/>
    <w:locked/>
    <w:rsid w:val="00F65DFB"/>
    <w:rPr>
      <w:rFonts w:ascii="Cambria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9"/>
    <w:semiHidden/>
    <w:locked/>
    <w:rsid w:val="00F65DFB"/>
    <w:rPr>
      <w:rFonts w:ascii="Calibri" w:hAnsi="Calibri" w:cs="Times New Roman"/>
      <w:b/>
      <w:bCs/>
      <w:sz w:val="28"/>
      <w:szCs w:val="28"/>
    </w:rPr>
  </w:style>
  <w:style w:type="character" w:styleId="Hyperlink">
    <w:name w:val="Hyperlink"/>
    <w:uiPriority w:val="99"/>
    <w:rsid w:val="004C1D30"/>
    <w:rPr>
      <w:rFonts w:cs="Times New Roman"/>
      <w:color w:val="0000FF"/>
      <w:u w:val="single"/>
    </w:rPr>
  </w:style>
  <w:style w:type="character" w:styleId="FollowedHyperlink">
    <w:name w:val="FollowedHyperlink"/>
    <w:uiPriority w:val="99"/>
    <w:rsid w:val="004C1D30"/>
    <w:rPr>
      <w:rFonts w:cs="Times New Roman"/>
      <w:color w:val="800080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4C1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Arial Unicode MS" w:hAnsi="Courier New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locked/>
    <w:rsid w:val="00005251"/>
    <w:rPr>
      <w:rFonts w:ascii="Courier New" w:eastAsia="Arial Unicode MS" w:hAnsi="Courier New" w:cs="Courier New"/>
      <w:sz w:val="24"/>
      <w:szCs w:val="24"/>
      <w:lang w:val="en-US"/>
    </w:rPr>
  </w:style>
  <w:style w:type="paragraph" w:styleId="NormalWeb">
    <w:name w:val="Normal (Web)"/>
    <w:basedOn w:val="Normal"/>
    <w:uiPriority w:val="99"/>
    <w:rsid w:val="004C1D30"/>
    <w:pPr>
      <w:spacing w:before="100" w:beforeAutospacing="1" w:after="100" w:afterAutospacing="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4C1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character" w:customStyle="1" w:styleId="BodyTextChar">
    <w:name w:val="Body Text Char"/>
    <w:link w:val="BodyText"/>
    <w:uiPriority w:val="99"/>
    <w:semiHidden/>
    <w:locked/>
    <w:rsid w:val="00F65DFB"/>
    <w:rPr>
      <w:rFonts w:cs="Times New Roman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4C1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character" w:customStyle="1" w:styleId="BodyText2Char">
    <w:name w:val="Body Text 2 Char"/>
    <w:link w:val="BodyText2"/>
    <w:uiPriority w:val="99"/>
    <w:semiHidden/>
    <w:locked/>
    <w:rsid w:val="00F65DFB"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uiPriority w:val="99"/>
    <w:rsid w:val="004C1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locked/>
    <w:rsid w:val="00F65DFB"/>
    <w:rPr>
      <w:rFonts w:cs="Times New Roman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rsid w:val="004C1D30"/>
    <w:pPr>
      <w:shd w:val="clear" w:color="auto" w:fill="000080"/>
    </w:pPr>
    <w:rPr>
      <w:sz w:val="2"/>
    </w:rPr>
  </w:style>
  <w:style w:type="character" w:customStyle="1" w:styleId="DocumentMapChar">
    <w:name w:val="Document Map Char"/>
    <w:link w:val="DocumentMap"/>
    <w:uiPriority w:val="99"/>
    <w:semiHidden/>
    <w:locked/>
    <w:rsid w:val="00F65DFB"/>
    <w:rPr>
      <w:rFonts w:cs="Times New Roman"/>
      <w:sz w:val="2"/>
    </w:rPr>
  </w:style>
  <w:style w:type="paragraph" w:styleId="PlainText">
    <w:name w:val="Plain Text"/>
    <w:basedOn w:val="Normal"/>
    <w:link w:val="PlainTextChar"/>
    <w:uiPriority w:val="99"/>
    <w:rsid w:val="004C1D30"/>
    <w:rPr>
      <w:rFonts w:ascii="Courier New" w:hAnsi="Courier New"/>
    </w:rPr>
  </w:style>
  <w:style w:type="character" w:customStyle="1" w:styleId="PlainTextChar">
    <w:name w:val="Plain Text Char"/>
    <w:link w:val="PlainText"/>
    <w:uiPriority w:val="99"/>
    <w:semiHidden/>
    <w:locked/>
    <w:rsid w:val="00F65DFB"/>
    <w:rPr>
      <w:rFonts w:ascii="Courier New" w:hAnsi="Courier New" w:cs="Courier New"/>
      <w:sz w:val="20"/>
      <w:szCs w:val="20"/>
    </w:rPr>
  </w:style>
  <w:style w:type="paragraph" w:styleId="ListParagraph">
    <w:name w:val="List Paragraph"/>
    <w:basedOn w:val="Normal"/>
    <w:uiPriority w:val="99"/>
    <w:qFormat/>
    <w:rsid w:val="004C1D30"/>
    <w:pPr>
      <w:ind w:left="720"/>
    </w:pPr>
    <w:rPr>
      <w:sz w:val="24"/>
      <w:szCs w:val="24"/>
    </w:rPr>
  </w:style>
  <w:style w:type="character" w:styleId="CommentReference">
    <w:name w:val="annotation reference"/>
    <w:uiPriority w:val="99"/>
    <w:rsid w:val="00B03A55"/>
    <w:rPr>
      <w:rFonts w:cs="Times New Roman"/>
      <w:sz w:val="18"/>
    </w:rPr>
  </w:style>
  <w:style w:type="paragraph" w:styleId="CommentText">
    <w:name w:val="annotation text"/>
    <w:basedOn w:val="Normal"/>
    <w:link w:val="CommentTextChar"/>
    <w:uiPriority w:val="99"/>
    <w:rsid w:val="00B03A55"/>
    <w:rPr>
      <w:sz w:val="24"/>
    </w:rPr>
  </w:style>
  <w:style w:type="character" w:customStyle="1" w:styleId="CommentTextChar">
    <w:name w:val="Comment Text Char"/>
    <w:link w:val="CommentText"/>
    <w:uiPriority w:val="99"/>
    <w:locked/>
    <w:rsid w:val="00B03A55"/>
    <w:rPr>
      <w:rFonts w:cs="Times New Roman"/>
      <w:sz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B03A55"/>
    <w:rPr>
      <w:b/>
    </w:rPr>
  </w:style>
  <w:style w:type="character" w:customStyle="1" w:styleId="CommentSubjectChar">
    <w:name w:val="Comment Subject Char"/>
    <w:link w:val="CommentSubject"/>
    <w:uiPriority w:val="99"/>
    <w:locked/>
    <w:rsid w:val="00B03A55"/>
    <w:rPr>
      <w:rFonts w:cs="Times New Roman"/>
      <w:b/>
      <w:sz w:val="24"/>
      <w:lang w:val="en-US"/>
    </w:rPr>
  </w:style>
  <w:style w:type="paragraph" w:styleId="BalloonText">
    <w:name w:val="Balloon Text"/>
    <w:basedOn w:val="Normal"/>
    <w:link w:val="BalloonTextChar"/>
    <w:uiPriority w:val="99"/>
    <w:rsid w:val="00B03A55"/>
    <w:rPr>
      <w:rFonts w:ascii="Lucida Grande" w:hAnsi="Lucida Grande"/>
      <w:sz w:val="18"/>
    </w:rPr>
  </w:style>
  <w:style w:type="character" w:customStyle="1" w:styleId="BalloonTextChar">
    <w:name w:val="Balloon Text Char"/>
    <w:link w:val="BalloonText"/>
    <w:uiPriority w:val="99"/>
    <w:locked/>
    <w:rsid w:val="00B03A55"/>
    <w:rPr>
      <w:rFonts w:ascii="Lucida Grande" w:hAnsi="Lucida Grande" w:cs="Times New Roman"/>
      <w:sz w:val="18"/>
      <w:lang w:val="en-US"/>
    </w:rPr>
  </w:style>
  <w:style w:type="character" w:styleId="HTMLCode">
    <w:name w:val="HTML Code"/>
    <w:uiPriority w:val="99"/>
    <w:rsid w:val="00005251"/>
    <w:rPr>
      <w:rFonts w:ascii="Courier New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019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1935"/>
  </w:style>
  <w:style w:type="paragraph" w:styleId="Footer">
    <w:name w:val="footer"/>
    <w:basedOn w:val="Normal"/>
    <w:link w:val="FooterChar"/>
    <w:uiPriority w:val="99"/>
    <w:unhideWhenUsed/>
    <w:rsid w:val="00D019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19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63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73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3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99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ink/ink3.xml"/><Relationship Id="rId17" Type="http://schemas.openxmlformats.org/officeDocument/2006/relationships/image" Target="media/image2.emf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1.emf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customXml" Target="ink/ink2.xml"/><Relationship Id="rId19" Type="http://schemas.openxmlformats.org/officeDocument/2006/relationships/customXml" Target="ink/ink5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customXml" Target="ink/ink4.xml"/><Relationship Id="rId22" Type="http://schemas.openxmlformats.org/officeDocument/2006/relationships/image" Target="media/image6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2-08T20:22:48.2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055 1980 11723,'0'0'961,"0"0"-705,0 0-256,0 0 0,0 0 353,0 0-257,26 0-96,1 0-417,-27 0-63,26 0-577,-26-26-1410,27 26-198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2-08T20:22:31.6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045 1564 1089,'26'-27'11499,"-26"27"-10506,0 0-833,0 0-160,0 0 128,0 0 0,0 0-96,0 0-32,0 0-608,0 0-898,0 0-2369,-26 0-416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2-08T20:22:49.3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024 2066 4933,'0'0'1921,"0"0"-1696,0 0-193,0 0 160,0 0 352,0 0 65,0 81-32,0-32-193,0 17 0,0-2 1,0 18-161,0-17-64,0 16-32,0-16-128,0-16 96,0 16 0,0-16-64,16 0 0,-16-1-32,0-15 161,17-17-129,-17 1 0,0-1 0,0-16 0,0 0-32,0 0 32,0 0 384,0 0-224,0-16-160,0-17-32,16-32-192,0 16-96,-16-32-161,16 16 33,0-17-257,1-15-31,-17 15 415,16 17 65,-16 17 224,0-1-32,16 32-64,-16 1 64,0 16 64,0 0-64,0 0 0,0 33-96,0 0 128,0 31 320,-16 18-128,0-1-96,-1 0 513,-15 1-128,16-17-97,0-16 64,16 16-191,-17-17-33,17 18 224,0-34-192,-16 1-95,16-1-33,0-16-96,0-16-32,0 0 0,0 0-32,0 0 32,0 0 64,0-16 128,16-16-64,1-33-32,-1-1-96,16-15-384,-16 0-65,1 16-95,-1-17 31,0 34 225,0-1-961,1 0-160,-1 16-930,0 17-211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2-08T20:22:11.86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769 4306 8008,'0'0'2306,"0"0"-2050,0 0-32,0 0 737,0 0-96,0 0-513,-26 0-288,26 0-64,0 0-256,0 0-609,0 0-1761,0 0-378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2-08T16:01:25.94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53 11819,'0'0'1698,"0"0"-641,0 0-833,0 0 353,0 0 31,0 0-384,0 0-224,0 0-320,0 0-769,0-26-1249,0 0-458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02EFEA-CFAE-4B4D-AAA4-A8BAAA459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6</TotalTime>
  <Pages>7</Pages>
  <Words>2675</Words>
  <Characters>15250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estern Ontario</Company>
  <LinksUpToDate>false</LinksUpToDate>
  <CharactersWithSpaces>17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lis</dc:creator>
  <cp:lastModifiedBy>Roberto Solis-Oba</cp:lastModifiedBy>
  <cp:revision>294</cp:revision>
  <cp:lastPrinted>2018-02-08T16:00:00Z</cp:lastPrinted>
  <dcterms:created xsi:type="dcterms:W3CDTF">2017-02-01T15:53:00Z</dcterms:created>
  <dcterms:modified xsi:type="dcterms:W3CDTF">2019-02-21T02:41:00Z</dcterms:modified>
</cp:coreProperties>
</file>